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page" w:tblpX="7118" w:tblpY="279"/>
        <w:tblW w:w="44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65"/>
        <w:gridCol w:w="1440"/>
      </w:tblGrid>
      <w:tr w:rsidR="00137D28" w:rsidRPr="00AA16BB" w14:paraId="0E5599D0" w14:textId="77777777" w:rsidTr="00876732">
        <w:trPr>
          <w:trHeight w:val="341"/>
        </w:trPr>
        <w:tc>
          <w:tcPr>
            <w:tcW w:w="2965" w:type="dxa"/>
            <w:shd w:val="clear" w:color="auto" w:fill="000000" w:themeFill="text1"/>
            <w:vAlign w:val="center"/>
          </w:tcPr>
          <w:p w14:paraId="73EA7018" w14:textId="0914E3FE" w:rsidR="00137D28" w:rsidRPr="00AA16BB" w:rsidRDefault="00731935" w:rsidP="00137D28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Project Code </w:t>
            </w:r>
            <w:r w:rsidRPr="00731935">
              <w:rPr>
                <w:rFonts w:ascii="Arial" w:hAnsi="Arial" w:cs="Arial"/>
                <w:bCs/>
                <w:sz w:val="22"/>
                <w:szCs w:val="22"/>
              </w:rPr>
              <w:t>|</w:t>
            </w:r>
            <w:r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proofErr w:type="spellStart"/>
            <w:r w:rsidR="00137D28" w:rsidRPr="00731935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Kod</w:t>
            </w:r>
            <w:proofErr w:type="spellEnd"/>
            <w:r w:rsidR="00137D28" w:rsidRPr="00731935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="00FC37CF" w:rsidRPr="00731935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Projek</w:t>
            </w:r>
            <w:proofErr w:type="spellEnd"/>
          </w:p>
        </w:tc>
        <w:tc>
          <w:tcPr>
            <w:tcW w:w="1440" w:type="dxa"/>
            <w:vAlign w:val="center"/>
          </w:tcPr>
          <w:p w14:paraId="03DB4794" w14:textId="77777777" w:rsidR="00137D28" w:rsidRPr="00AA16BB" w:rsidRDefault="00137D28" w:rsidP="00137D28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AA16BB">
              <w:rPr>
                <w:rFonts w:ascii="Arial" w:hAnsi="Arial" w:cs="Arial"/>
                <w:b/>
                <w:sz w:val="22"/>
                <w:szCs w:val="22"/>
              </w:rPr>
              <w:t>BITU 3973</w:t>
            </w:r>
          </w:p>
        </w:tc>
      </w:tr>
    </w:tbl>
    <w:p w14:paraId="04FA7803" w14:textId="71DBED70" w:rsidR="00736FE1" w:rsidRPr="00AA16BB" w:rsidRDefault="00736FE1" w:rsidP="0012771B">
      <w:pPr>
        <w:ind w:left="6480" w:firstLine="720"/>
        <w:jc w:val="right"/>
        <w:rPr>
          <w:sz w:val="16"/>
          <w:szCs w:val="16"/>
        </w:rPr>
      </w:pPr>
    </w:p>
    <w:p w14:paraId="17DACE74" w14:textId="77777777" w:rsidR="0012771B" w:rsidRPr="00AA16BB" w:rsidRDefault="0012771B" w:rsidP="0012771B">
      <w:pPr>
        <w:ind w:left="6480" w:firstLine="720"/>
        <w:jc w:val="right"/>
        <w:rPr>
          <w:rFonts w:ascii="Arial" w:hAnsi="Arial" w:cs="Arial"/>
          <w:b/>
          <w:sz w:val="16"/>
          <w:szCs w:val="16"/>
        </w:rPr>
      </w:pPr>
    </w:p>
    <w:tbl>
      <w:tblPr>
        <w:tblW w:w="10677" w:type="dxa"/>
        <w:tblInd w:w="-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87"/>
        <w:gridCol w:w="630"/>
        <w:gridCol w:w="540"/>
        <w:gridCol w:w="810"/>
        <w:gridCol w:w="270"/>
        <w:gridCol w:w="2330"/>
        <w:gridCol w:w="816"/>
        <w:gridCol w:w="444"/>
        <w:gridCol w:w="690"/>
        <w:gridCol w:w="750"/>
        <w:gridCol w:w="101"/>
        <w:gridCol w:w="169"/>
        <w:gridCol w:w="114"/>
        <w:gridCol w:w="606"/>
        <w:gridCol w:w="245"/>
        <w:gridCol w:w="25"/>
        <w:gridCol w:w="258"/>
        <w:gridCol w:w="462"/>
        <w:gridCol w:w="270"/>
        <w:gridCol w:w="360"/>
      </w:tblGrid>
      <w:tr w:rsidR="00750DAC" w:rsidRPr="00AA16BB" w14:paraId="7A2BC1FF" w14:textId="77777777" w:rsidTr="00434BD7">
        <w:trPr>
          <w:trHeight w:val="1320"/>
        </w:trPr>
        <w:tc>
          <w:tcPr>
            <w:tcW w:w="2767" w:type="dxa"/>
            <w:gridSpan w:val="4"/>
            <w:tcBorders>
              <w:top w:val="single" w:sz="12" w:space="0" w:color="auto"/>
              <w:left w:val="single" w:sz="12" w:space="0" w:color="auto"/>
              <w:right w:val="nil"/>
            </w:tcBorders>
            <w:vAlign w:val="center"/>
          </w:tcPr>
          <w:p w14:paraId="76AB8223" w14:textId="7A068039" w:rsidR="00750DAC" w:rsidRPr="00AA16BB" w:rsidRDefault="00750DAC" w:rsidP="00C94BCB">
            <w:pPr>
              <w:pStyle w:val="Subtitle"/>
              <w:spacing w:before="120" w:after="120"/>
              <w:rPr>
                <w:sz w:val="22"/>
                <w:szCs w:val="22"/>
              </w:rPr>
            </w:pPr>
            <w:r w:rsidRPr="00AA16BB">
              <w:rPr>
                <w:noProof/>
              </w:rPr>
              <w:drawing>
                <wp:inline distT="0" distB="0" distL="0" distR="0" wp14:anchorId="377D0D3F" wp14:editId="74769163">
                  <wp:extent cx="1327785" cy="726440"/>
                  <wp:effectExtent l="0" t="0" r="5715" b="0"/>
                  <wp:docPr id="39" name="Picture 3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7785" cy="7264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10" w:type="dxa"/>
            <w:gridSpan w:val="16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14:paraId="0F088D68" w14:textId="7532D2AE" w:rsidR="00750DAC" w:rsidRPr="00C94BCB" w:rsidRDefault="00750DAC" w:rsidP="0067148E">
            <w:pPr>
              <w:pStyle w:val="Subtitle"/>
              <w:spacing w:before="120" w:after="120"/>
              <w:ind w:right="158"/>
              <w:rPr>
                <w:szCs w:val="28"/>
              </w:rPr>
            </w:pPr>
            <w:r w:rsidRPr="00C94BCB">
              <w:rPr>
                <w:szCs w:val="28"/>
              </w:rPr>
              <w:t>UNIVERSITI TEKNIKAL MALAYSIA MELAKA</w:t>
            </w:r>
          </w:p>
          <w:p w14:paraId="35899527" w14:textId="3E6D2271" w:rsidR="00750DAC" w:rsidRPr="00AA16BB" w:rsidRDefault="00750DAC" w:rsidP="00C94BCB">
            <w:pPr>
              <w:pStyle w:val="Subtitle"/>
              <w:spacing w:before="120" w:after="120"/>
              <w:ind w:right="159"/>
              <w:contextualSpacing/>
              <w:rPr>
                <w:sz w:val="22"/>
                <w:szCs w:val="22"/>
              </w:rPr>
            </w:pPr>
            <w:r w:rsidRPr="0067148E">
              <w:rPr>
                <w:sz w:val="24"/>
                <w:szCs w:val="24"/>
              </w:rPr>
              <w:t>FACULTY OF INFORMATION AND COMMUNICATION TECHNOLOGY</w:t>
            </w:r>
          </w:p>
        </w:tc>
      </w:tr>
      <w:tr w:rsidR="00C94BCB" w:rsidRPr="00AA16BB" w14:paraId="39CAF5BD" w14:textId="77777777" w:rsidTr="00434BD7">
        <w:trPr>
          <w:trHeight w:val="582"/>
        </w:trPr>
        <w:tc>
          <w:tcPr>
            <w:tcW w:w="10677" w:type="dxa"/>
            <w:gridSpan w:val="20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7AED915" w14:textId="6941A745" w:rsidR="00C94BCB" w:rsidRPr="00AA16BB" w:rsidRDefault="00C94BCB" w:rsidP="00750DAC">
            <w:pPr>
              <w:pStyle w:val="Subtitle"/>
              <w:spacing w:before="120" w:after="120"/>
              <w:ind w:right="159"/>
              <w:contextualSpacing/>
              <w:rPr>
                <w:sz w:val="22"/>
                <w:szCs w:val="22"/>
              </w:rPr>
            </w:pPr>
            <w:r w:rsidRPr="00AA16BB">
              <w:rPr>
                <w:sz w:val="24"/>
                <w:szCs w:val="24"/>
              </w:rPr>
              <w:t>PROJEK SARJANA MUDA 1:  PROPOSAL FORM</w:t>
            </w:r>
          </w:p>
        </w:tc>
      </w:tr>
      <w:tr w:rsidR="007469BE" w:rsidRPr="00AA16BB" w14:paraId="541D07F3" w14:textId="77777777" w:rsidTr="00876732">
        <w:trPr>
          <w:trHeight w:val="213"/>
        </w:trPr>
        <w:tc>
          <w:tcPr>
            <w:tcW w:w="787" w:type="dxa"/>
            <w:tcBorders>
              <w:top w:val="single" w:sz="12" w:space="0" w:color="auto"/>
              <w:left w:val="single" w:sz="12" w:space="0" w:color="auto"/>
            </w:tcBorders>
            <w:shd w:val="clear" w:color="auto" w:fill="000000" w:themeFill="text1"/>
          </w:tcPr>
          <w:p w14:paraId="4D13CE57" w14:textId="77777777" w:rsidR="0092572E" w:rsidRPr="00876732" w:rsidRDefault="0092572E" w:rsidP="00750DAC">
            <w:pPr>
              <w:spacing w:before="120" w:after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76732">
              <w:rPr>
                <w:rFonts w:ascii="Arial" w:hAnsi="Arial" w:cs="Arial"/>
                <w:b/>
                <w:sz w:val="22"/>
                <w:szCs w:val="22"/>
              </w:rPr>
              <w:t>A</w:t>
            </w:r>
          </w:p>
        </w:tc>
        <w:tc>
          <w:tcPr>
            <w:tcW w:w="9890" w:type="dxa"/>
            <w:gridSpan w:val="19"/>
            <w:tcBorders>
              <w:top w:val="single" w:sz="12" w:space="0" w:color="auto"/>
              <w:right w:val="single" w:sz="12" w:space="0" w:color="auto"/>
            </w:tcBorders>
            <w:shd w:val="clear" w:color="auto" w:fill="000000" w:themeFill="text1"/>
          </w:tcPr>
          <w:p w14:paraId="53252C30" w14:textId="62962DA0" w:rsidR="00F93D54" w:rsidRPr="00876732" w:rsidRDefault="00E65165" w:rsidP="00750DAC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876732">
              <w:rPr>
                <w:rFonts w:ascii="Arial" w:hAnsi="Arial" w:cs="Arial"/>
                <w:b/>
                <w:sz w:val="22"/>
                <w:szCs w:val="22"/>
              </w:rPr>
              <w:t>TITLE OF PROPOSED PROJECT</w:t>
            </w:r>
            <w:r w:rsidR="00873976" w:rsidRPr="0087673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873976" w:rsidRPr="00876732">
              <w:rPr>
                <w:rFonts w:ascii="Arial" w:hAnsi="Arial" w:cs="Arial"/>
                <w:bCs/>
                <w:sz w:val="22"/>
                <w:szCs w:val="22"/>
              </w:rPr>
              <w:t>|</w:t>
            </w:r>
            <w:r w:rsidR="00873976" w:rsidRPr="00876732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873976" w:rsidRPr="00876732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TAJUK</w:t>
            </w:r>
            <w:r w:rsidR="00D35511" w:rsidRPr="00876732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 xml:space="preserve"> </w:t>
            </w:r>
            <w:r w:rsidR="002207C2" w:rsidRPr="00876732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PROJEK YANG DI</w:t>
            </w:r>
            <w:r w:rsidR="00174819" w:rsidRPr="00876732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CADANG</w:t>
            </w:r>
            <w:r w:rsidR="002207C2" w:rsidRPr="00876732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K</w:t>
            </w:r>
            <w:r w:rsidR="00174819" w:rsidRPr="00876732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AN</w:t>
            </w:r>
          </w:p>
        </w:tc>
      </w:tr>
      <w:tr w:rsidR="007543E4" w:rsidRPr="00AA16BB" w14:paraId="34FEBB31" w14:textId="77777777" w:rsidTr="00A666D3">
        <w:trPr>
          <w:trHeight w:val="1223"/>
        </w:trPr>
        <w:tc>
          <w:tcPr>
            <w:tcW w:w="10677" w:type="dxa"/>
            <w:gridSpan w:val="20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EECE1" w:themeFill="background2"/>
          </w:tcPr>
          <w:p w14:paraId="7719D49E" w14:textId="0024432A" w:rsidR="007543E4" w:rsidRPr="009B0940" w:rsidRDefault="003F69C9" w:rsidP="00750DAC">
            <w:pPr>
              <w:spacing w:before="120" w:after="120"/>
              <w:rPr>
                <w:rFonts w:ascii="Arial" w:hAnsi="Arial" w:cs="Arial"/>
                <w:caps/>
                <w:sz w:val="22"/>
                <w:szCs w:val="22"/>
              </w:rPr>
            </w:pPr>
            <w:r w:rsidRPr="003F69C9">
              <w:rPr>
                <w:rFonts w:ascii="Arial" w:hAnsi="Arial" w:cs="Arial"/>
                <w:caps/>
                <w:sz w:val="22"/>
                <w:szCs w:val="22"/>
              </w:rPr>
              <w:t>Penetration Testing Analysis of Common Vulnerability Data Stored in Cloud Computing</w:t>
            </w:r>
          </w:p>
        </w:tc>
      </w:tr>
      <w:tr w:rsidR="007469BE" w:rsidRPr="00AA16BB" w14:paraId="19A1A9F7" w14:textId="77777777" w:rsidTr="00876732">
        <w:trPr>
          <w:trHeight w:val="458"/>
        </w:trPr>
        <w:tc>
          <w:tcPr>
            <w:tcW w:w="78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000000" w:themeFill="text1"/>
            <w:vAlign w:val="center"/>
          </w:tcPr>
          <w:p w14:paraId="78C6DF4C" w14:textId="77777777" w:rsidR="0092572E" w:rsidRPr="00AA16BB" w:rsidRDefault="0092572E" w:rsidP="00C844E0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A16BB">
              <w:rPr>
                <w:rFonts w:ascii="Arial" w:hAnsi="Arial" w:cs="Arial"/>
                <w:b/>
                <w:sz w:val="22"/>
                <w:szCs w:val="22"/>
              </w:rPr>
              <w:t>B</w:t>
            </w:r>
          </w:p>
        </w:tc>
        <w:tc>
          <w:tcPr>
            <w:tcW w:w="9890" w:type="dxa"/>
            <w:gridSpan w:val="19"/>
            <w:tcBorders>
              <w:top w:val="single" w:sz="12" w:space="0" w:color="auto"/>
              <w:right w:val="single" w:sz="12" w:space="0" w:color="auto"/>
            </w:tcBorders>
            <w:shd w:val="clear" w:color="auto" w:fill="000000" w:themeFill="text1"/>
            <w:vAlign w:val="center"/>
          </w:tcPr>
          <w:p w14:paraId="007167A4" w14:textId="2863CA45" w:rsidR="0092572E" w:rsidRPr="00AA16BB" w:rsidRDefault="00774030" w:rsidP="004050CA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AA16BB">
              <w:rPr>
                <w:rFonts w:ascii="Arial" w:hAnsi="Arial" w:cs="Arial"/>
                <w:b/>
                <w:sz w:val="22"/>
                <w:szCs w:val="22"/>
              </w:rPr>
              <w:t xml:space="preserve">DETAILS OF </w:t>
            </w:r>
            <w:r w:rsidR="00930534" w:rsidRPr="00AA16BB">
              <w:rPr>
                <w:rFonts w:ascii="Arial" w:hAnsi="Arial" w:cs="Arial"/>
                <w:b/>
                <w:sz w:val="22"/>
                <w:szCs w:val="22"/>
              </w:rPr>
              <w:t xml:space="preserve">STUDENT </w:t>
            </w:r>
            <w:r w:rsidR="00192389" w:rsidRPr="00192389">
              <w:rPr>
                <w:rFonts w:ascii="Arial" w:hAnsi="Arial" w:cs="Arial"/>
                <w:bCs/>
                <w:sz w:val="22"/>
                <w:szCs w:val="22"/>
              </w:rPr>
              <w:t>|</w:t>
            </w:r>
            <w:r w:rsidR="0019238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192389" w:rsidRPr="005444FA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BUTIRAN PELAJAR</w:t>
            </w:r>
          </w:p>
        </w:tc>
      </w:tr>
      <w:tr w:rsidR="002F012F" w:rsidRPr="00AA16BB" w14:paraId="31DEEBBB" w14:textId="77777777" w:rsidTr="00A666D3">
        <w:trPr>
          <w:trHeight w:val="70"/>
        </w:trPr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0033DB27" w14:textId="40D8CFAF" w:rsidR="002F012F" w:rsidRPr="00AA16BB" w:rsidRDefault="002F012F" w:rsidP="00750DAC">
            <w:pPr>
              <w:pStyle w:val="Heading7"/>
              <w:jc w:val="left"/>
              <w:rPr>
                <w:rFonts w:ascii="Arial" w:hAnsi="Arial" w:cs="Arial"/>
                <w:b w:val="0"/>
                <w:sz w:val="6"/>
                <w:szCs w:val="6"/>
              </w:rPr>
            </w:pPr>
            <w:r w:rsidRPr="00AA16BB">
              <w:rPr>
                <w:rFonts w:ascii="Arial" w:hAnsi="Arial" w:cs="Arial"/>
                <w:sz w:val="20"/>
              </w:rPr>
              <w:t xml:space="preserve">Name </w:t>
            </w:r>
          </w:p>
        </w:tc>
        <w:tc>
          <w:tcPr>
            <w:tcW w:w="4766" w:type="dxa"/>
            <w:gridSpan w:val="5"/>
            <w:vMerge w:val="restart"/>
            <w:tcBorders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51CC4030" w14:textId="6A411153" w:rsidR="002F012F" w:rsidRPr="00C42975" w:rsidRDefault="00415668" w:rsidP="004050CA">
            <w:pPr>
              <w:rPr>
                <w:rFonts w:ascii="Arial" w:hAnsi="Arial" w:cs="Arial"/>
                <w:bCs/>
                <w:caps/>
                <w:sz w:val="20"/>
                <w:szCs w:val="20"/>
              </w:rPr>
            </w:pPr>
            <w:r>
              <w:rPr>
                <w:rFonts w:ascii="Arial" w:hAnsi="Arial" w:cs="Arial"/>
                <w:bCs/>
                <w:caps/>
                <w:sz w:val="20"/>
                <w:szCs w:val="20"/>
              </w:rPr>
              <w:t>Muhammad izham bin norhamadi</w:t>
            </w:r>
          </w:p>
        </w:tc>
        <w:tc>
          <w:tcPr>
            <w:tcW w:w="113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241E99F7" w14:textId="301FD254" w:rsidR="002F012F" w:rsidRPr="00AA16BB" w:rsidRDefault="002F012F" w:rsidP="00B44569">
            <w:pPr>
              <w:spacing w:before="120"/>
              <w:rPr>
                <w:rFonts w:ascii="Arial" w:hAnsi="Arial" w:cs="Arial"/>
                <w:b/>
                <w:sz w:val="6"/>
                <w:szCs w:val="6"/>
              </w:rPr>
            </w:pPr>
            <w:r w:rsidRPr="00AA16BB">
              <w:rPr>
                <w:rFonts w:ascii="Arial" w:hAnsi="Arial" w:cs="Arial"/>
                <w:b/>
                <w:sz w:val="20"/>
                <w:szCs w:val="20"/>
              </w:rPr>
              <w:t>Program</w:t>
            </w:r>
            <w:r w:rsidR="0024102B">
              <w:rPr>
                <w:rFonts w:ascii="Arial" w:hAnsi="Arial" w:cs="Arial"/>
                <w:b/>
                <w:sz w:val="20"/>
                <w:szCs w:val="20"/>
              </w:rPr>
              <w:t>: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244E39" w14:textId="77777777" w:rsidR="002F012F" w:rsidRPr="00AA16BB" w:rsidRDefault="002F012F" w:rsidP="004050CA">
            <w:pPr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D9DFA3" w14:textId="77777777" w:rsidR="002F012F" w:rsidRPr="00AA16BB" w:rsidRDefault="002F012F" w:rsidP="004050CA">
            <w:pPr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653E84" w14:textId="77777777" w:rsidR="002F012F" w:rsidRPr="00AA16BB" w:rsidRDefault="002F012F" w:rsidP="004050CA">
            <w:pPr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28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1C20AE" w14:textId="77777777" w:rsidR="002F012F" w:rsidRPr="00AA16BB" w:rsidRDefault="002F012F" w:rsidP="004050CA">
            <w:pPr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7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1E54B5" w14:textId="77777777" w:rsidR="002F012F" w:rsidRPr="00AA16BB" w:rsidRDefault="002F012F" w:rsidP="004050CA">
            <w:pPr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5B4CF1A3" w14:textId="24016FA2" w:rsidR="002F012F" w:rsidRPr="00AA16BB" w:rsidRDefault="002F012F" w:rsidP="004050CA">
            <w:pPr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tr w:rsidR="00954079" w:rsidRPr="00AA16BB" w14:paraId="0EF00DB4" w14:textId="77777777" w:rsidTr="00954079">
        <w:trPr>
          <w:trHeight w:val="233"/>
        </w:trPr>
        <w:tc>
          <w:tcPr>
            <w:tcW w:w="1417" w:type="dxa"/>
            <w:gridSpan w:val="2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53D3003" w14:textId="5B0EF2CE" w:rsidR="002F012F" w:rsidRPr="00AA16BB" w:rsidRDefault="002F012F" w:rsidP="00750DAC">
            <w:pPr>
              <w:pStyle w:val="Heading7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4766" w:type="dxa"/>
            <w:gridSpan w:val="5"/>
            <w:vMerge/>
            <w:tcBorders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30ABF1D9" w14:textId="77777777" w:rsidR="002F012F" w:rsidRPr="00C42975" w:rsidRDefault="002F012F" w:rsidP="00750DAC">
            <w:pPr>
              <w:rPr>
                <w:rFonts w:ascii="Arial" w:hAnsi="Arial" w:cs="Arial"/>
                <w:bCs/>
                <w:caps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EF5261F" w14:textId="27F1E3D8" w:rsidR="002F012F" w:rsidRPr="00AA16BB" w:rsidRDefault="002F012F" w:rsidP="00750DAC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50" w:type="dxa"/>
            <w:vMerge w:val="restart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338172B4" w14:textId="79ACE2A4" w:rsidR="002F012F" w:rsidRPr="00AA16BB" w:rsidRDefault="002F012F" w:rsidP="00A344D4">
            <w:pPr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AA16BB">
              <w:rPr>
                <w:rFonts w:ascii="Arial" w:hAnsi="Arial" w:cs="Arial"/>
                <w:b/>
                <w:sz w:val="22"/>
                <w:szCs w:val="22"/>
              </w:rPr>
              <w:t>BITC</w:t>
            </w:r>
          </w:p>
        </w:tc>
        <w:tc>
          <w:tcPr>
            <w:tcW w:w="2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 w:themeFill="background2"/>
            <w:vAlign w:val="center"/>
          </w:tcPr>
          <w:p w14:paraId="2BDD5C37" w14:textId="6D92A9FA" w:rsidR="002F012F" w:rsidRPr="00AE1550" w:rsidRDefault="002F012F" w:rsidP="00361D02">
            <w:pPr>
              <w:pStyle w:val="StyleX"/>
            </w:pPr>
          </w:p>
        </w:tc>
        <w:tc>
          <w:tcPr>
            <w:tcW w:w="720" w:type="dxa"/>
            <w:gridSpan w:val="2"/>
            <w:vMerge w:val="restart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B2D276B" w14:textId="3D7229EF" w:rsidR="002F012F" w:rsidRPr="00AA16BB" w:rsidRDefault="002F012F" w:rsidP="00BF3FFE">
            <w:pPr>
              <w:ind w:left="-104"/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AA16BB">
              <w:rPr>
                <w:rFonts w:ascii="Arial" w:hAnsi="Arial" w:cs="Arial"/>
                <w:b/>
                <w:sz w:val="22"/>
                <w:szCs w:val="22"/>
              </w:rPr>
              <w:t>BITD</w:t>
            </w:r>
          </w:p>
        </w:tc>
        <w:tc>
          <w:tcPr>
            <w:tcW w:w="2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 w:themeFill="background2"/>
            <w:vAlign w:val="center"/>
          </w:tcPr>
          <w:p w14:paraId="220B81C6" w14:textId="0E9501C3" w:rsidR="002F012F" w:rsidRPr="00AA16BB" w:rsidRDefault="002F012F" w:rsidP="00361D02">
            <w:pPr>
              <w:pStyle w:val="StyleX"/>
            </w:pPr>
          </w:p>
        </w:tc>
        <w:tc>
          <w:tcPr>
            <w:tcW w:w="720" w:type="dxa"/>
            <w:gridSpan w:val="2"/>
            <w:vMerge w:val="restart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13B4493" w14:textId="12479F5B" w:rsidR="002F012F" w:rsidRPr="00AA16BB" w:rsidRDefault="002F012F" w:rsidP="00BF3FFE">
            <w:pPr>
              <w:ind w:left="-104"/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AA16BB">
              <w:rPr>
                <w:rFonts w:ascii="Arial" w:hAnsi="Arial" w:cs="Arial"/>
                <w:b/>
                <w:sz w:val="22"/>
                <w:szCs w:val="22"/>
              </w:rPr>
              <w:t>BITI</w:t>
            </w:r>
          </w:p>
        </w:tc>
        <w:tc>
          <w:tcPr>
            <w:tcW w:w="2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 w:themeFill="background2"/>
          </w:tcPr>
          <w:p w14:paraId="74D40F46" w14:textId="5B5B3901" w:rsidR="002F012F" w:rsidRPr="00230D66" w:rsidRDefault="002F012F" w:rsidP="00361D02">
            <w:pPr>
              <w:pStyle w:val="StyleX"/>
            </w:pPr>
          </w:p>
        </w:tc>
        <w:tc>
          <w:tcPr>
            <w:tcW w:w="360" w:type="dxa"/>
            <w:vMerge w:val="restart"/>
            <w:tcBorders>
              <w:top w:val="nil"/>
              <w:left w:val="single" w:sz="6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6505147E" w14:textId="2AC57988" w:rsidR="002F012F" w:rsidRPr="00AA16BB" w:rsidRDefault="002F012F" w:rsidP="00750DA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287082" w:rsidRPr="00AA16BB" w14:paraId="048C6900" w14:textId="77777777" w:rsidTr="00A666D3">
        <w:trPr>
          <w:trHeight w:val="177"/>
        </w:trPr>
        <w:tc>
          <w:tcPr>
            <w:tcW w:w="1417" w:type="dxa"/>
            <w:gridSpan w:val="2"/>
            <w:vMerge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2E91552" w14:textId="77777777" w:rsidR="002F012F" w:rsidRPr="00AA16BB" w:rsidRDefault="002F012F" w:rsidP="00750DAC">
            <w:pPr>
              <w:pStyle w:val="Heading7"/>
              <w:jc w:val="left"/>
              <w:rPr>
                <w:rFonts w:ascii="Arial" w:hAnsi="Arial" w:cs="Arial"/>
                <w:sz w:val="20"/>
              </w:rPr>
            </w:pPr>
          </w:p>
        </w:tc>
        <w:tc>
          <w:tcPr>
            <w:tcW w:w="4766" w:type="dxa"/>
            <w:gridSpan w:val="5"/>
            <w:vMerge/>
            <w:tcBorders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52E3D7CF" w14:textId="77777777" w:rsidR="002F012F" w:rsidRPr="00C42975" w:rsidRDefault="002F012F" w:rsidP="00750DAC">
            <w:pPr>
              <w:rPr>
                <w:rFonts w:ascii="Arial" w:hAnsi="Arial" w:cs="Arial"/>
                <w:bCs/>
                <w:caps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9DB050E" w14:textId="77777777" w:rsidR="002F012F" w:rsidRPr="00AA16BB" w:rsidRDefault="002F012F" w:rsidP="00750DAC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5DB04B" w14:textId="77777777" w:rsidR="002F012F" w:rsidRPr="00AA16BB" w:rsidRDefault="002F012F" w:rsidP="00B44569">
            <w:pPr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410EA7" w14:textId="77777777" w:rsidR="002F012F" w:rsidRPr="00AE1550" w:rsidRDefault="002F012F" w:rsidP="00361D02">
            <w:pPr>
              <w:pStyle w:val="StyleX"/>
            </w:pPr>
          </w:p>
        </w:tc>
        <w:tc>
          <w:tcPr>
            <w:tcW w:w="72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0DDBFB9B" w14:textId="77777777" w:rsidR="002F012F" w:rsidRPr="00AA16BB" w:rsidRDefault="002F012F" w:rsidP="00BF3FFE">
            <w:pPr>
              <w:ind w:left="-104"/>
              <w:jc w:val="right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4B50221B" w14:textId="77777777" w:rsidR="002F012F" w:rsidRPr="00AA16BB" w:rsidRDefault="002F012F" w:rsidP="00361D02">
            <w:pPr>
              <w:pStyle w:val="StyleX"/>
            </w:pPr>
          </w:p>
        </w:tc>
        <w:tc>
          <w:tcPr>
            <w:tcW w:w="72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393382" w14:textId="77777777" w:rsidR="002F012F" w:rsidRPr="00AA16BB" w:rsidRDefault="002F012F" w:rsidP="00B44569">
            <w:pPr>
              <w:jc w:val="right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1979E9EE" w14:textId="77777777" w:rsidR="002F012F" w:rsidRPr="00AA16BB" w:rsidRDefault="002F012F" w:rsidP="00750DAC">
            <w:pPr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360" w:type="dxa"/>
            <w:vMerge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751011EB" w14:textId="77777777" w:rsidR="002F012F" w:rsidRPr="00AA16BB" w:rsidRDefault="002F012F" w:rsidP="00750DA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62A91" w:rsidRPr="00AA16BB" w14:paraId="36121EC4" w14:textId="77777777" w:rsidTr="00954079">
        <w:trPr>
          <w:trHeight w:val="233"/>
        </w:trPr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43547649" w14:textId="297017B1" w:rsidR="002F012F" w:rsidRPr="00AA16BB" w:rsidRDefault="002F012F" w:rsidP="00750DA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A16BB">
              <w:rPr>
                <w:rFonts w:ascii="Arial" w:hAnsi="Arial" w:cs="Arial"/>
                <w:b/>
                <w:bCs/>
                <w:sz w:val="20"/>
                <w:szCs w:val="20"/>
              </w:rPr>
              <w:t>Matric No.</w:t>
            </w:r>
          </w:p>
        </w:tc>
        <w:tc>
          <w:tcPr>
            <w:tcW w:w="4766" w:type="dxa"/>
            <w:gridSpan w:val="5"/>
            <w:vMerge w:val="restart"/>
            <w:tcBorders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2CDC3EA9" w14:textId="55A77881" w:rsidR="002F012F" w:rsidRPr="00C42975" w:rsidRDefault="00415668" w:rsidP="00750DAC">
            <w:pPr>
              <w:rPr>
                <w:rFonts w:ascii="Arial" w:hAnsi="Arial" w:cs="Arial"/>
                <w:bCs/>
                <w:caps/>
                <w:sz w:val="20"/>
                <w:szCs w:val="20"/>
              </w:rPr>
            </w:pPr>
            <w:r>
              <w:rPr>
                <w:rFonts w:ascii="Arial" w:hAnsi="Arial" w:cs="Arial"/>
                <w:bCs/>
                <w:caps/>
                <w:sz w:val="20"/>
                <w:szCs w:val="20"/>
              </w:rPr>
              <w:t>b032020039</w:t>
            </w:r>
          </w:p>
        </w:tc>
        <w:tc>
          <w:tcPr>
            <w:tcW w:w="113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27AA5D3" w14:textId="77777777" w:rsidR="002F012F" w:rsidRPr="00AA16BB" w:rsidRDefault="002F012F" w:rsidP="00750DA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50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66D535" w14:textId="48EB56E2" w:rsidR="002F012F" w:rsidRPr="00AA16BB" w:rsidRDefault="002F012F" w:rsidP="00A344D4">
            <w:pPr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AA16BB">
              <w:rPr>
                <w:rFonts w:ascii="Arial" w:hAnsi="Arial" w:cs="Arial"/>
                <w:b/>
                <w:sz w:val="22"/>
                <w:szCs w:val="22"/>
              </w:rPr>
              <w:t>BITE</w:t>
            </w:r>
          </w:p>
        </w:tc>
        <w:tc>
          <w:tcPr>
            <w:tcW w:w="2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0FF11AE7" w14:textId="55B723AD" w:rsidR="002F012F" w:rsidRPr="00AE1550" w:rsidRDefault="002F012F" w:rsidP="00361D02">
            <w:pPr>
              <w:pStyle w:val="StyleX"/>
            </w:pPr>
          </w:p>
        </w:tc>
        <w:tc>
          <w:tcPr>
            <w:tcW w:w="720" w:type="dxa"/>
            <w:gridSpan w:val="2"/>
            <w:vMerge w:val="restart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6D29F914" w14:textId="5FBF90A3" w:rsidR="002F012F" w:rsidRPr="00AA16BB" w:rsidRDefault="002F012F" w:rsidP="00BF3FFE">
            <w:pPr>
              <w:ind w:left="-104"/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AA16BB">
              <w:rPr>
                <w:rFonts w:ascii="Arial" w:hAnsi="Arial" w:cs="Arial"/>
                <w:b/>
                <w:sz w:val="22"/>
                <w:szCs w:val="22"/>
              </w:rPr>
              <w:t>BITM</w:t>
            </w:r>
          </w:p>
        </w:tc>
        <w:tc>
          <w:tcPr>
            <w:tcW w:w="2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 w:themeFill="background2"/>
            <w:vAlign w:val="center"/>
          </w:tcPr>
          <w:p w14:paraId="3B9E166E" w14:textId="16D3E929" w:rsidR="002F012F" w:rsidRPr="00AA16BB" w:rsidRDefault="002F012F" w:rsidP="00361D02">
            <w:pPr>
              <w:pStyle w:val="StyleX"/>
            </w:pPr>
          </w:p>
        </w:tc>
        <w:tc>
          <w:tcPr>
            <w:tcW w:w="990" w:type="dxa"/>
            <w:gridSpan w:val="3"/>
            <w:tcBorders>
              <w:top w:val="nil"/>
              <w:left w:val="single" w:sz="6" w:space="0" w:color="auto"/>
              <w:bottom w:val="nil"/>
              <w:right w:val="nil"/>
            </w:tcBorders>
            <w:vAlign w:val="center"/>
          </w:tcPr>
          <w:p w14:paraId="126C87B1" w14:textId="77136C62" w:rsidR="002F012F" w:rsidRPr="00AA16BB" w:rsidRDefault="002F012F" w:rsidP="00B44569">
            <w:pPr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60" w:type="dxa"/>
            <w:vMerge w:val="restar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3A5A523F" w14:textId="0FB0545D" w:rsidR="002F012F" w:rsidRPr="00AA16BB" w:rsidRDefault="002F012F" w:rsidP="00434BD7">
            <w:pPr>
              <w:ind w:left="-195" w:firstLine="195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E62A91" w:rsidRPr="00AA16BB" w14:paraId="7EE40D46" w14:textId="77777777" w:rsidTr="00A666D3">
        <w:trPr>
          <w:trHeight w:val="177"/>
        </w:trPr>
        <w:tc>
          <w:tcPr>
            <w:tcW w:w="1417" w:type="dxa"/>
            <w:gridSpan w:val="2"/>
            <w:vMerge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32BF1D" w14:textId="77777777" w:rsidR="002F012F" w:rsidRPr="00AA16BB" w:rsidRDefault="002F012F" w:rsidP="00750DA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766" w:type="dxa"/>
            <w:gridSpan w:val="5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41DAB97D" w14:textId="77777777" w:rsidR="002F012F" w:rsidRPr="00C42975" w:rsidRDefault="002F012F" w:rsidP="00750DAC">
            <w:pPr>
              <w:rPr>
                <w:rFonts w:ascii="Arial" w:hAnsi="Arial" w:cs="Arial"/>
                <w:bCs/>
                <w:caps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F0AD748" w14:textId="77777777" w:rsidR="002F012F" w:rsidRPr="00AA16BB" w:rsidRDefault="002F012F" w:rsidP="00750DA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F1F46B" w14:textId="77777777" w:rsidR="002F012F" w:rsidRPr="00AA16BB" w:rsidRDefault="002F012F" w:rsidP="00B44569">
            <w:pPr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3A921A" w14:textId="77777777" w:rsidR="002F012F" w:rsidRPr="00AE1550" w:rsidRDefault="002F012F" w:rsidP="00361D02">
            <w:pPr>
              <w:pStyle w:val="StyleX"/>
            </w:pPr>
          </w:p>
        </w:tc>
        <w:tc>
          <w:tcPr>
            <w:tcW w:w="72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3003B222" w14:textId="77777777" w:rsidR="002F012F" w:rsidRPr="00AA16BB" w:rsidRDefault="002F012F" w:rsidP="00BF3FFE">
            <w:pPr>
              <w:ind w:left="-104"/>
              <w:jc w:val="right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270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18D58F28" w14:textId="77777777" w:rsidR="002F012F" w:rsidRPr="00AA16BB" w:rsidRDefault="002F012F" w:rsidP="00361D02">
            <w:pPr>
              <w:pStyle w:val="StyleX"/>
            </w:pPr>
          </w:p>
        </w:tc>
        <w:tc>
          <w:tcPr>
            <w:tcW w:w="99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1ABF9" w14:textId="77777777" w:rsidR="002F012F" w:rsidRPr="00AA16BB" w:rsidRDefault="002F012F" w:rsidP="00B44569">
            <w:pPr>
              <w:jc w:val="right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360" w:type="dxa"/>
            <w:vMerge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138F6360" w14:textId="77777777" w:rsidR="002F012F" w:rsidRPr="00AA16BB" w:rsidRDefault="002F012F" w:rsidP="00750DA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E62A91" w:rsidRPr="00AA16BB" w14:paraId="578E0C6C" w14:textId="77777777" w:rsidTr="00954079">
        <w:trPr>
          <w:trHeight w:val="233"/>
        </w:trPr>
        <w:tc>
          <w:tcPr>
            <w:tcW w:w="1417" w:type="dxa"/>
            <w:gridSpan w:val="2"/>
            <w:vMerge w:val="restart"/>
            <w:tcBorders>
              <w:top w:val="single" w:sz="4" w:space="0" w:color="auto"/>
              <w:left w:val="single" w:sz="12" w:space="0" w:color="auto"/>
            </w:tcBorders>
            <w:shd w:val="clear" w:color="auto" w:fill="auto"/>
            <w:vAlign w:val="center"/>
          </w:tcPr>
          <w:p w14:paraId="3E1B183B" w14:textId="4C49B60B" w:rsidR="002F012F" w:rsidRPr="00AA16BB" w:rsidRDefault="002F012F" w:rsidP="00750DA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A16BB">
              <w:rPr>
                <w:rFonts w:ascii="Arial" w:hAnsi="Arial" w:cs="Arial"/>
                <w:b/>
                <w:bCs/>
                <w:sz w:val="20"/>
                <w:szCs w:val="20"/>
              </w:rPr>
              <w:t>Handphone No.</w:t>
            </w:r>
          </w:p>
        </w:tc>
        <w:tc>
          <w:tcPr>
            <w:tcW w:w="4766" w:type="dxa"/>
            <w:gridSpan w:val="5"/>
            <w:vMerge w:val="restart"/>
            <w:tcBorders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32D70A33" w14:textId="3546D5DE" w:rsidR="002F012F" w:rsidRPr="00C42975" w:rsidRDefault="00415668" w:rsidP="00750DAC">
            <w:pPr>
              <w:rPr>
                <w:rFonts w:ascii="Arial" w:hAnsi="Arial" w:cs="Arial"/>
                <w:bCs/>
                <w:caps/>
                <w:sz w:val="20"/>
                <w:szCs w:val="20"/>
              </w:rPr>
            </w:pPr>
            <w:r>
              <w:rPr>
                <w:rFonts w:ascii="Arial" w:hAnsi="Arial" w:cs="Arial"/>
                <w:bCs/>
                <w:caps/>
                <w:sz w:val="20"/>
                <w:szCs w:val="20"/>
              </w:rPr>
              <w:t>019-670 2850</w:t>
            </w:r>
          </w:p>
        </w:tc>
        <w:tc>
          <w:tcPr>
            <w:tcW w:w="113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22A5F5C" w14:textId="77777777" w:rsidR="002F012F" w:rsidRPr="00AA16BB" w:rsidRDefault="002F012F" w:rsidP="00750DA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50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0000F5" w14:textId="3F31E356" w:rsidR="002F012F" w:rsidRPr="00AA16BB" w:rsidRDefault="002F012F" w:rsidP="00A344D4">
            <w:pPr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AA16BB">
              <w:rPr>
                <w:rFonts w:ascii="Arial" w:hAnsi="Arial" w:cs="Arial"/>
                <w:b/>
                <w:sz w:val="22"/>
                <w:szCs w:val="22"/>
              </w:rPr>
              <w:t>BITS</w:t>
            </w:r>
          </w:p>
        </w:tc>
        <w:tc>
          <w:tcPr>
            <w:tcW w:w="2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6C7883DC" w14:textId="2A2E8528" w:rsidR="002F012F" w:rsidRPr="00AE1550" w:rsidRDefault="002F012F" w:rsidP="00361D02">
            <w:pPr>
              <w:pStyle w:val="StyleX"/>
            </w:pPr>
          </w:p>
        </w:tc>
        <w:tc>
          <w:tcPr>
            <w:tcW w:w="720" w:type="dxa"/>
            <w:gridSpan w:val="2"/>
            <w:vMerge w:val="restart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</w:tcPr>
          <w:p w14:paraId="49C88EF5" w14:textId="5F8CDB92" w:rsidR="002F012F" w:rsidRPr="00AA16BB" w:rsidRDefault="002F012F" w:rsidP="00BF3FFE">
            <w:pPr>
              <w:ind w:left="-104"/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AA16BB">
              <w:rPr>
                <w:rFonts w:ascii="Arial" w:hAnsi="Arial" w:cs="Arial"/>
                <w:b/>
                <w:sz w:val="22"/>
                <w:szCs w:val="22"/>
              </w:rPr>
              <w:t>BITZ</w:t>
            </w:r>
          </w:p>
        </w:tc>
        <w:tc>
          <w:tcPr>
            <w:tcW w:w="2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EECE1" w:themeFill="background2"/>
            <w:vAlign w:val="center"/>
          </w:tcPr>
          <w:p w14:paraId="3BB274F8" w14:textId="2E8FBD3A" w:rsidR="002F012F" w:rsidRPr="00AA16BB" w:rsidRDefault="00ED09E1" w:rsidP="00361D02">
            <w:pPr>
              <w:pStyle w:val="StyleX"/>
            </w:pPr>
            <w:r>
              <w:t>x</w:t>
            </w:r>
          </w:p>
        </w:tc>
        <w:tc>
          <w:tcPr>
            <w:tcW w:w="990" w:type="dxa"/>
            <w:gridSpan w:val="3"/>
            <w:vMerge w:val="restart"/>
            <w:tcBorders>
              <w:top w:val="nil"/>
              <w:left w:val="single" w:sz="6" w:space="0" w:color="auto"/>
              <w:bottom w:val="nil"/>
              <w:right w:val="nil"/>
            </w:tcBorders>
            <w:vAlign w:val="center"/>
          </w:tcPr>
          <w:p w14:paraId="1BAFED3C" w14:textId="3ACF3F0C" w:rsidR="002F012F" w:rsidRPr="00AA16BB" w:rsidRDefault="002F012F" w:rsidP="00B44569">
            <w:pPr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60" w:type="dxa"/>
            <w:vMerge w:val="restart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67E1ABF0" w14:textId="689E4AFE" w:rsidR="002F012F" w:rsidRPr="00AA16BB" w:rsidRDefault="002F012F" w:rsidP="00750DA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876732" w:rsidRPr="00AA16BB" w14:paraId="5DA49AAC" w14:textId="77777777" w:rsidTr="00A666D3">
        <w:trPr>
          <w:trHeight w:val="87"/>
        </w:trPr>
        <w:tc>
          <w:tcPr>
            <w:tcW w:w="1417" w:type="dxa"/>
            <w:gridSpan w:val="2"/>
            <w:vMerge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715F2777" w14:textId="77777777" w:rsidR="002F012F" w:rsidRPr="00AA16BB" w:rsidRDefault="002F012F" w:rsidP="00750DA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4766" w:type="dxa"/>
            <w:gridSpan w:val="5"/>
            <w:vMerge/>
            <w:tcBorders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6A79E9E1" w14:textId="77777777" w:rsidR="002F012F" w:rsidRPr="00AA16BB" w:rsidRDefault="002F012F" w:rsidP="00750DA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620E3B12" w14:textId="77777777" w:rsidR="002F012F" w:rsidRPr="00AA16BB" w:rsidRDefault="002F012F" w:rsidP="00750DA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75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FD15AD" w14:textId="77777777" w:rsidR="002F012F" w:rsidRPr="00AA16BB" w:rsidRDefault="002F012F" w:rsidP="00B44569">
            <w:pPr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27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6357C84" w14:textId="77777777" w:rsidR="002F012F" w:rsidRPr="00AA16BB" w:rsidRDefault="002F012F" w:rsidP="00B44569">
            <w:pPr>
              <w:jc w:val="right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72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F6B8A9" w14:textId="77777777" w:rsidR="002F012F" w:rsidRPr="00AA16BB" w:rsidRDefault="002F012F" w:rsidP="00434BD7">
            <w:pPr>
              <w:ind w:left="-104"/>
              <w:jc w:val="right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270" w:type="dxa"/>
            <w:gridSpan w:val="2"/>
            <w:tcBorders>
              <w:top w:val="single" w:sz="6" w:space="0" w:color="auto"/>
              <w:left w:val="nil"/>
              <w:bottom w:val="nil"/>
              <w:right w:val="nil"/>
            </w:tcBorders>
          </w:tcPr>
          <w:p w14:paraId="7016E3AA" w14:textId="77777777" w:rsidR="002F012F" w:rsidRPr="00AA16BB" w:rsidRDefault="002F012F" w:rsidP="00B44569">
            <w:pPr>
              <w:jc w:val="right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990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28DA68" w14:textId="77777777" w:rsidR="002F012F" w:rsidRPr="00AA16BB" w:rsidRDefault="002F012F" w:rsidP="00B44569">
            <w:pPr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60" w:type="dxa"/>
            <w:vMerge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6F4FA61D" w14:textId="77777777" w:rsidR="002F012F" w:rsidRPr="00AA16BB" w:rsidRDefault="002F012F" w:rsidP="00750DA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876732" w:rsidRPr="00AA16BB" w14:paraId="7F5098B9" w14:textId="77777777" w:rsidTr="00A666D3">
        <w:trPr>
          <w:trHeight w:val="195"/>
        </w:trPr>
        <w:tc>
          <w:tcPr>
            <w:tcW w:w="1417" w:type="dxa"/>
            <w:gridSpan w:val="2"/>
            <w:vMerge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A88FC2" w14:textId="77777777" w:rsidR="002F012F" w:rsidRPr="00AA16BB" w:rsidRDefault="002F012F" w:rsidP="00750DAC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  <w:tc>
          <w:tcPr>
            <w:tcW w:w="4766" w:type="dxa"/>
            <w:gridSpan w:val="5"/>
            <w:vMerge/>
            <w:tcBorders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509FC829" w14:textId="77777777" w:rsidR="002F012F" w:rsidRPr="00AA16BB" w:rsidRDefault="002F012F" w:rsidP="00750DAC">
            <w:pPr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1134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CCEC010" w14:textId="77777777" w:rsidR="002F012F" w:rsidRPr="00AA16BB" w:rsidRDefault="002F012F" w:rsidP="00750DAC">
            <w:pPr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AAE042" w14:textId="77777777" w:rsidR="002F012F" w:rsidRPr="00AA16BB" w:rsidRDefault="002F012F" w:rsidP="00750DAC">
            <w:pPr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6A1187" w14:textId="77777777" w:rsidR="002F012F" w:rsidRPr="00AA16BB" w:rsidRDefault="002F012F" w:rsidP="00750DAC">
            <w:pPr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2F41CE" w14:textId="77777777" w:rsidR="002F012F" w:rsidRPr="00AA16BB" w:rsidRDefault="002F012F" w:rsidP="00434BD7">
            <w:pPr>
              <w:ind w:left="-104"/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FFC6CE7" w14:textId="77777777" w:rsidR="002F012F" w:rsidRPr="00AA16BB" w:rsidRDefault="002F012F" w:rsidP="00750DAC">
            <w:pPr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99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EAB780" w14:textId="77777777" w:rsidR="002F012F" w:rsidRPr="00AA16BB" w:rsidRDefault="002F012F" w:rsidP="00750DAC">
            <w:pPr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548EA4AE" w14:textId="77777777" w:rsidR="002F012F" w:rsidRPr="00AA16BB" w:rsidRDefault="002F012F" w:rsidP="00750DAC">
            <w:pPr>
              <w:jc w:val="center"/>
              <w:rPr>
                <w:rFonts w:ascii="Arial" w:hAnsi="Arial" w:cs="Arial"/>
                <w:b/>
                <w:sz w:val="6"/>
                <w:szCs w:val="6"/>
              </w:rPr>
            </w:pPr>
          </w:p>
        </w:tc>
      </w:tr>
      <w:tr w:rsidR="00C15DB2" w:rsidRPr="00AA16BB" w14:paraId="432F5D2D" w14:textId="77777777" w:rsidTr="00954079">
        <w:trPr>
          <w:trHeight w:val="510"/>
        </w:trPr>
        <w:tc>
          <w:tcPr>
            <w:tcW w:w="1417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5608B66E" w14:textId="5E3126B8" w:rsidR="00C15DB2" w:rsidRPr="00AA16BB" w:rsidRDefault="00C15DB2" w:rsidP="00750DA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A16BB">
              <w:rPr>
                <w:rFonts w:ascii="Arial" w:hAnsi="Arial" w:cs="Arial"/>
                <w:b/>
                <w:bCs/>
                <w:sz w:val="20"/>
                <w:szCs w:val="20"/>
              </w:rPr>
              <w:t>Semester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12" w:space="0" w:color="auto"/>
            </w:tcBorders>
            <w:shd w:val="clear" w:color="auto" w:fill="EEECE1" w:themeFill="background2"/>
            <w:vAlign w:val="center"/>
          </w:tcPr>
          <w:p w14:paraId="1131CB07" w14:textId="035D8827" w:rsidR="00C15DB2" w:rsidRPr="00C42975" w:rsidRDefault="00415668" w:rsidP="00C42975">
            <w:pPr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2</w:t>
            </w:r>
          </w:p>
        </w:tc>
        <w:tc>
          <w:tcPr>
            <w:tcW w:w="1080" w:type="dxa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4912DD14" w14:textId="1046BFF7" w:rsidR="00C15DB2" w:rsidRPr="00AA16BB" w:rsidRDefault="00C15DB2" w:rsidP="00750DA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A16BB">
              <w:rPr>
                <w:rFonts w:ascii="Arial" w:hAnsi="Arial" w:cs="Arial"/>
                <w:b/>
                <w:bCs/>
                <w:sz w:val="20"/>
                <w:szCs w:val="20"/>
              </w:rPr>
              <w:t>Session</w:t>
            </w:r>
          </w:p>
        </w:tc>
        <w:tc>
          <w:tcPr>
            <w:tcW w:w="2330" w:type="dxa"/>
            <w:tcBorders>
              <w:top w:val="single" w:sz="4" w:space="0" w:color="auto"/>
              <w:bottom w:val="single" w:sz="12" w:space="0" w:color="auto"/>
            </w:tcBorders>
            <w:shd w:val="clear" w:color="auto" w:fill="EEECE1" w:themeFill="background2"/>
            <w:vAlign w:val="center"/>
          </w:tcPr>
          <w:p w14:paraId="357A2243" w14:textId="4E3FFC50" w:rsidR="00C15DB2" w:rsidRPr="00C42975" w:rsidRDefault="00415668" w:rsidP="00750DAC">
            <w:pPr>
              <w:rPr>
                <w:rFonts w:ascii="Arial" w:hAnsi="Arial" w:cs="Arial"/>
                <w:bCs/>
                <w:caps/>
                <w:sz w:val="20"/>
                <w:szCs w:val="20"/>
              </w:rPr>
            </w:pPr>
            <w:r>
              <w:rPr>
                <w:rFonts w:ascii="Arial" w:hAnsi="Arial" w:cs="Arial"/>
                <w:bCs/>
                <w:caps/>
                <w:sz w:val="20"/>
                <w:szCs w:val="20"/>
              </w:rPr>
              <w:t>2021/2022</w:t>
            </w:r>
          </w:p>
        </w:tc>
        <w:tc>
          <w:tcPr>
            <w:tcW w:w="1260" w:type="dxa"/>
            <w:gridSpan w:val="2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14:paraId="62949E93" w14:textId="3F3C58E2" w:rsidR="00C15DB2" w:rsidRPr="00AA16BB" w:rsidRDefault="00C15DB2" w:rsidP="00750DAC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A16BB">
              <w:rPr>
                <w:rFonts w:ascii="Arial" w:hAnsi="Arial" w:cs="Arial"/>
                <w:b/>
                <w:sz w:val="20"/>
                <w:szCs w:val="20"/>
              </w:rPr>
              <w:t>Email Address</w:t>
            </w:r>
          </w:p>
        </w:tc>
        <w:tc>
          <w:tcPr>
            <w:tcW w:w="4050" w:type="dxa"/>
            <w:gridSpan w:val="12"/>
            <w:tcBorders>
              <w:top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EEECE1" w:themeFill="background2"/>
            <w:vAlign w:val="center"/>
          </w:tcPr>
          <w:p w14:paraId="3346EE43" w14:textId="0A3AB968" w:rsidR="00C15DB2" w:rsidRPr="00C42975" w:rsidRDefault="00415668" w:rsidP="00750DAC">
            <w:pPr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izhamhamadi@gmail.com</w:t>
            </w:r>
          </w:p>
        </w:tc>
      </w:tr>
      <w:tr w:rsidR="00750DAC" w:rsidRPr="00AA16BB" w14:paraId="6937CCF8" w14:textId="77777777" w:rsidTr="00876732">
        <w:trPr>
          <w:trHeight w:val="530"/>
        </w:trPr>
        <w:tc>
          <w:tcPr>
            <w:tcW w:w="787" w:type="dxa"/>
            <w:tcBorders>
              <w:top w:val="single" w:sz="12" w:space="0" w:color="auto"/>
              <w:left w:val="single" w:sz="12" w:space="0" w:color="auto"/>
            </w:tcBorders>
            <w:shd w:val="clear" w:color="auto" w:fill="000000" w:themeFill="text1"/>
            <w:vAlign w:val="center"/>
          </w:tcPr>
          <w:p w14:paraId="06E03175" w14:textId="77777777" w:rsidR="00750DAC" w:rsidRPr="00AA16BB" w:rsidRDefault="00750DAC" w:rsidP="00750DA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A16BB">
              <w:br w:type="page"/>
            </w:r>
            <w:r w:rsidRPr="00AA16BB">
              <w:rPr>
                <w:rFonts w:ascii="Arial" w:hAnsi="Arial" w:cs="Arial"/>
                <w:b/>
                <w:sz w:val="22"/>
                <w:szCs w:val="22"/>
              </w:rPr>
              <w:t>C</w:t>
            </w:r>
          </w:p>
        </w:tc>
        <w:tc>
          <w:tcPr>
            <w:tcW w:w="9890" w:type="dxa"/>
            <w:gridSpan w:val="19"/>
            <w:tcBorders>
              <w:top w:val="single" w:sz="12" w:space="0" w:color="auto"/>
              <w:right w:val="single" w:sz="12" w:space="0" w:color="auto"/>
            </w:tcBorders>
            <w:shd w:val="clear" w:color="auto" w:fill="000000" w:themeFill="text1"/>
            <w:vAlign w:val="center"/>
          </w:tcPr>
          <w:p w14:paraId="61D5FC2A" w14:textId="76FC6C33" w:rsidR="00750DAC" w:rsidRPr="00AA16BB" w:rsidRDefault="00750DAC" w:rsidP="00750DAC">
            <w:pPr>
              <w:pStyle w:val="BodyText2"/>
              <w:rPr>
                <w:rFonts w:ascii="Arial" w:hAnsi="Arial" w:cs="Arial"/>
                <w:b/>
                <w:sz w:val="22"/>
                <w:szCs w:val="22"/>
              </w:rPr>
            </w:pPr>
            <w:r w:rsidRPr="00AA16BB">
              <w:rPr>
                <w:rFonts w:ascii="Arial" w:hAnsi="Arial" w:cs="Arial"/>
                <w:b/>
                <w:i w:val="0"/>
                <w:sz w:val="22"/>
                <w:szCs w:val="22"/>
              </w:rPr>
              <w:t xml:space="preserve">PROJECT INFORMATION </w:t>
            </w:r>
            <w:r w:rsidR="005F20A9" w:rsidRPr="005F20A9">
              <w:rPr>
                <w:rFonts w:ascii="Arial" w:hAnsi="Arial" w:cs="Arial"/>
                <w:bCs/>
                <w:i w:val="0"/>
                <w:sz w:val="22"/>
                <w:szCs w:val="22"/>
              </w:rPr>
              <w:t xml:space="preserve">| </w:t>
            </w:r>
            <w:r w:rsidR="005F20A9" w:rsidRPr="005F20A9">
              <w:rPr>
                <w:rFonts w:ascii="Arial" w:hAnsi="Arial" w:cs="Arial"/>
                <w:bCs/>
                <w:iCs/>
              </w:rPr>
              <w:t>MAKLUMAT PROJEK</w:t>
            </w:r>
          </w:p>
        </w:tc>
      </w:tr>
      <w:tr w:rsidR="00750DAC" w:rsidRPr="00AA16BB" w14:paraId="66F3E0FC" w14:textId="77777777" w:rsidTr="00434BD7">
        <w:trPr>
          <w:trHeight w:val="384"/>
        </w:trPr>
        <w:tc>
          <w:tcPr>
            <w:tcW w:w="787" w:type="dxa"/>
            <w:tcBorders>
              <w:left w:val="single" w:sz="12" w:space="0" w:color="auto"/>
            </w:tcBorders>
          </w:tcPr>
          <w:p w14:paraId="6D46EDD4" w14:textId="257CB7F0" w:rsidR="00750DAC" w:rsidRPr="004277EB" w:rsidRDefault="00750DAC" w:rsidP="00E473D6">
            <w:pPr>
              <w:spacing w:before="60" w:after="6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4277EB">
              <w:rPr>
                <w:rFonts w:ascii="Arial" w:hAnsi="Arial" w:cs="Arial"/>
                <w:b/>
                <w:sz w:val="22"/>
                <w:szCs w:val="22"/>
              </w:rPr>
              <w:t>(</w:t>
            </w:r>
            <w:proofErr w:type="spellStart"/>
            <w:r w:rsidR="00C15DB2" w:rsidRPr="004277EB">
              <w:rPr>
                <w:rFonts w:ascii="Arial" w:hAnsi="Arial" w:cs="Arial"/>
                <w:b/>
                <w:sz w:val="22"/>
                <w:szCs w:val="22"/>
              </w:rPr>
              <w:t>i</w:t>
            </w:r>
            <w:proofErr w:type="spellEnd"/>
            <w:r w:rsidRPr="004277EB">
              <w:rPr>
                <w:rFonts w:ascii="Arial" w:hAnsi="Arial" w:cs="Arial"/>
                <w:b/>
                <w:sz w:val="22"/>
                <w:szCs w:val="22"/>
              </w:rPr>
              <w:t>)</w:t>
            </w: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</w:tcPr>
          <w:p w14:paraId="5E0AFF60" w14:textId="14945CC6" w:rsidR="00750DAC" w:rsidRPr="004277EB" w:rsidRDefault="00750DAC" w:rsidP="000E3E9C">
            <w:pPr>
              <w:spacing w:before="60" w:after="60"/>
              <w:rPr>
                <w:rFonts w:ascii="Arial" w:hAnsi="Arial" w:cs="Arial"/>
                <w:b/>
                <w:sz w:val="22"/>
                <w:szCs w:val="22"/>
              </w:rPr>
            </w:pPr>
            <w:r w:rsidRPr="004277EB">
              <w:rPr>
                <w:rFonts w:ascii="Arial" w:hAnsi="Arial" w:cs="Arial"/>
                <w:b/>
                <w:sz w:val="22"/>
                <w:szCs w:val="22"/>
              </w:rPr>
              <w:t xml:space="preserve">Executive Summary of Project Proposal </w:t>
            </w:r>
            <w:r w:rsidR="00356D65" w:rsidRPr="004277EB">
              <w:rPr>
                <w:rFonts w:ascii="Arial" w:hAnsi="Arial" w:cs="Arial"/>
                <w:b/>
                <w:sz w:val="22"/>
                <w:szCs w:val="22"/>
              </w:rPr>
              <w:t>[M</w:t>
            </w:r>
            <w:r w:rsidRPr="004277EB">
              <w:rPr>
                <w:rFonts w:ascii="Arial" w:hAnsi="Arial" w:cs="Arial"/>
                <w:b/>
                <w:sz w:val="22"/>
                <w:szCs w:val="22"/>
              </w:rPr>
              <w:t>aximum 300 words</w:t>
            </w:r>
            <w:r w:rsidR="00356D65" w:rsidRPr="004277EB">
              <w:rPr>
                <w:rFonts w:ascii="Arial" w:hAnsi="Arial" w:cs="Arial"/>
                <w:b/>
                <w:sz w:val="22"/>
                <w:szCs w:val="22"/>
              </w:rPr>
              <w:t>]</w:t>
            </w:r>
            <w:r w:rsidRPr="004277EB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</w:tc>
      </w:tr>
      <w:tr w:rsidR="004D346B" w:rsidRPr="00AA16BB" w14:paraId="6F1401DC" w14:textId="77777777" w:rsidTr="00954079">
        <w:trPr>
          <w:trHeight w:val="4929"/>
        </w:trPr>
        <w:tc>
          <w:tcPr>
            <w:tcW w:w="10677" w:type="dxa"/>
            <w:gridSpan w:val="20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EECE1" w:themeFill="background2"/>
          </w:tcPr>
          <w:p w14:paraId="4D845B57" w14:textId="77777777" w:rsidR="004D346B" w:rsidRPr="00F17BBE" w:rsidRDefault="000E3E9C" w:rsidP="00676B48">
            <w:pPr>
              <w:spacing w:before="120" w:after="120"/>
              <w:rPr>
                <w:rFonts w:ascii="Arial" w:hAnsi="Arial" w:cs="Arial"/>
                <w:bCs/>
                <w:i/>
                <w:iCs/>
                <w:color w:val="595959" w:themeColor="text1" w:themeTint="A6"/>
                <w:sz w:val="20"/>
                <w:szCs w:val="20"/>
              </w:rPr>
            </w:pPr>
            <w:r w:rsidRPr="00F17BBE">
              <w:rPr>
                <w:rFonts w:ascii="Arial" w:hAnsi="Arial" w:cs="Arial"/>
                <w:bCs/>
                <w:i/>
                <w:iCs/>
                <w:color w:val="595959" w:themeColor="text1" w:themeTint="A6"/>
                <w:sz w:val="20"/>
                <w:szCs w:val="20"/>
              </w:rPr>
              <w:t xml:space="preserve">(Please include the background of </w:t>
            </w:r>
            <w:r w:rsidR="00C70FCC" w:rsidRPr="00F17BBE">
              <w:rPr>
                <w:rFonts w:ascii="Arial" w:hAnsi="Arial" w:cs="Arial"/>
                <w:bCs/>
                <w:i/>
                <w:iCs/>
                <w:color w:val="595959" w:themeColor="text1" w:themeTint="A6"/>
                <w:sz w:val="20"/>
                <w:szCs w:val="20"/>
              </w:rPr>
              <w:t xml:space="preserve">the </w:t>
            </w:r>
            <w:r w:rsidRPr="00F17BBE">
              <w:rPr>
                <w:rFonts w:ascii="Arial" w:hAnsi="Arial" w:cs="Arial"/>
                <w:bCs/>
                <w:i/>
                <w:iCs/>
                <w:color w:val="595959" w:themeColor="text1" w:themeTint="A6"/>
                <w:sz w:val="20"/>
                <w:szCs w:val="20"/>
              </w:rPr>
              <w:t>project, problem statements, objectives, and expected outcomes/ proposed solution from the project)</w:t>
            </w:r>
          </w:p>
          <w:p w14:paraId="42147CC2" w14:textId="77777777" w:rsidR="009B0940" w:rsidRDefault="009B0940" w:rsidP="00750DAC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87C995B" w14:textId="55AEB462" w:rsidR="002C6619" w:rsidRPr="002C6619" w:rsidRDefault="002C6619" w:rsidP="00767D2B">
            <w:pPr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 w:rsidRPr="002C6619">
              <w:rPr>
                <w:rFonts w:ascii="Arial" w:hAnsi="Arial" w:cs="Arial"/>
                <w:bCs/>
                <w:sz w:val="20"/>
                <w:szCs w:val="20"/>
              </w:rPr>
              <w:t>Cloud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computing or on-demand computing </w:t>
            </w:r>
            <w:r w:rsidRPr="002C6619">
              <w:rPr>
                <w:rFonts w:ascii="Arial" w:hAnsi="Arial" w:cs="Arial"/>
                <w:bCs/>
                <w:sz w:val="20"/>
                <w:szCs w:val="20"/>
              </w:rPr>
              <w:t>emerges as a new computing paradigm which aims to provide reliable, customized and QoS guaranteed dynamic computing environments for end-users.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proofErr w:type="gramStart"/>
            <w:r w:rsidR="005E42B8">
              <w:rPr>
                <w:rFonts w:ascii="Arial" w:hAnsi="Arial" w:cs="Arial"/>
                <w:bCs/>
                <w:sz w:val="20"/>
                <w:szCs w:val="20"/>
              </w:rPr>
              <w:t>These scalable and affordable environment</w:t>
            </w:r>
            <w:proofErr w:type="gramEnd"/>
            <w:r w:rsidR="005E42B8">
              <w:rPr>
                <w:rFonts w:ascii="Arial" w:hAnsi="Arial" w:cs="Arial"/>
                <w:bCs/>
                <w:sz w:val="20"/>
                <w:szCs w:val="20"/>
              </w:rPr>
              <w:t xml:space="preserve"> entices developers and companies </w:t>
            </w:r>
            <w:r w:rsidR="00E01AF1">
              <w:rPr>
                <w:rFonts w:ascii="Arial" w:hAnsi="Arial" w:cs="Arial"/>
                <w:bCs/>
                <w:sz w:val="20"/>
                <w:szCs w:val="20"/>
              </w:rPr>
              <w:t>into using these cloud functions as their central business operations</w:t>
            </w:r>
            <w:r w:rsidR="0024579A">
              <w:rPr>
                <w:rFonts w:ascii="Arial" w:hAnsi="Arial" w:cs="Arial"/>
                <w:bCs/>
                <w:sz w:val="20"/>
                <w:szCs w:val="20"/>
              </w:rPr>
              <w:t xml:space="preserve"> such as source code synchronization during development</w:t>
            </w:r>
            <w:r w:rsidR="00E01AF1">
              <w:rPr>
                <w:rFonts w:ascii="Arial" w:hAnsi="Arial" w:cs="Arial"/>
                <w:bCs/>
                <w:sz w:val="20"/>
                <w:szCs w:val="20"/>
              </w:rPr>
              <w:t xml:space="preserve">. </w:t>
            </w:r>
            <w:r w:rsidR="00A82FA5">
              <w:rPr>
                <w:rFonts w:ascii="Arial" w:hAnsi="Arial" w:cs="Arial"/>
                <w:bCs/>
                <w:sz w:val="20"/>
                <w:szCs w:val="20"/>
              </w:rPr>
              <w:t>However, these reliant on cloud services may lead to cloud leak which is when sensitive business dat</w:t>
            </w:r>
            <w:r w:rsidR="00754FCC">
              <w:rPr>
                <w:rFonts w:ascii="Arial" w:hAnsi="Arial" w:cs="Arial"/>
                <w:bCs/>
                <w:sz w:val="20"/>
                <w:szCs w:val="20"/>
              </w:rPr>
              <w:t>a</w:t>
            </w:r>
            <w:r w:rsidR="00A82FA5">
              <w:rPr>
                <w:rFonts w:ascii="Arial" w:hAnsi="Arial" w:cs="Arial"/>
                <w:bCs/>
                <w:sz w:val="20"/>
                <w:szCs w:val="20"/>
              </w:rPr>
              <w:t xml:space="preserve"> stored in a private cloud instant is exposed to the internet.</w:t>
            </w:r>
            <w:r w:rsidR="00BA7B10">
              <w:rPr>
                <w:rFonts w:ascii="Arial" w:hAnsi="Arial" w:cs="Arial"/>
                <w:bCs/>
                <w:sz w:val="20"/>
                <w:szCs w:val="20"/>
              </w:rPr>
              <w:t xml:space="preserve"> Enterprise data sets handled by third party are often stored unencrypted in the cloud with the expectation that the data lives in privatized space.</w:t>
            </w:r>
            <w:r w:rsidR="00767D2B">
              <w:rPr>
                <w:rFonts w:ascii="Arial" w:hAnsi="Arial" w:cs="Arial"/>
                <w:bCs/>
                <w:sz w:val="20"/>
                <w:szCs w:val="20"/>
              </w:rPr>
              <w:t xml:space="preserve"> Plenty of the leaks are also attributed from human mistakes such as misconfiguration, bugs and </w:t>
            </w:r>
            <w:proofErr w:type="gramStart"/>
            <w:r w:rsidR="00767D2B">
              <w:rPr>
                <w:rFonts w:ascii="Arial" w:hAnsi="Arial" w:cs="Arial"/>
                <w:bCs/>
                <w:sz w:val="20"/>
                <w:szCs w:val="20"/>
              </w:rPr>
              <w:t>employees</w:t>
            </w:r>
            <w:proofErr w:type="gramEnd"/>
            <w:r w:rsidR="00767D2B">
              <w:rPr>
                <w:rFonts w:ascii="Arial" w:hAnsi="Arial" w:cs="Arial"/>
                <w:bCs/>
                <w:sz w:val="20"/>
                <w:szCs w:val="20"/>
              </w:rPr>
              <w:t xml:space="preserve"> access. </w:t>
            </w:r>
            <w:r w:rsidR="006243A4">
              <w:rPr>
                <w:rFonts w:ascii="Arial" w:hAnsi="Arial" w:cs="Arial"/>
                <w:bCs/>
                <w:sz w:val="20"/>
                <w:szCs w:val="20"/>
              </w:rPr>
              <w:t xml:space="preserve">The objective of this project is to find common vulnerabilities in cloud environment that allows the </w:t>
            </w:r>
            <w:proofErr w:type="spellStart"/>
            <w:r w:rsidR="005D0C20">
              <w:rPr>
                <w:rFonts w:ascii="Arial" w:hAnsi="Arial" w:cs="Arial"/>
                <w:bCs/>
                <w:sz w:val="20"/>
                <w:szCs w:val="20"/>
              </w:rPr>
              <w:t>the</w:t>
            </w:r>
            <w:proofErr w:type="spellEnd"/>
            <w:r w:rsidR="005D0C20">
              <w:rPr>
                <w:rFonts w:ascii="Arial" w:hAnsi="Arial" w:cs="Arial"/>
                <w:bCs/>
                <w:sz w:val="20"/>
                <w:szCs w:val="20"/>
              </w:rPr>
              <w:t xml:space="preserve"> data</w:t>
            </w:r>
            <w:r w:rsidR="006243A4">
              <w:rPr>
                <w:rFonts w:ascii="Arial" w:hAnsi="Arial" w:cs="Arial"/>
                <w:bCs/>
                <w:sz w:val="20"/>
                <w:szCs w:val="20"/>
              </w:rPr>
              <w:t xml:space="preserve">. </w:t>
            </w:r>
            <w:r w:rsidR="00E53192">
              <w:rPr>
                <w:rFonts w:ascii="Arial" w:hAnsi="Arial" w:cs="Arial"/>
                <w:bCs/>
                <w:sz w:val="20"/>
                <w:szCs w:val="20"/>
              </w:rPr>
              <w:t xml:space="preserve">Later </w:t>
            </w:r>
            <w:proofErr w:type="gramStart"/>
            <w:r w:rsidR="00E53192">
              <w:rPr>
                <w:rFonts w:ascii="Arial" w:hAnsi="Arial" w:cs="Arial"/>
                <w:bCs/>
                <w:sz w:val="20"/>
                <w:szCs w:val="20"/>
              </w:rPr>
              <w:t>on</w:t>
            </w:r>
            <w:proofErr w:type="gramEnd"/>
            <w:r w:rsidR="00E53192">
              <w:rPr>
                <w:rFonts w:ascii="Arial" w:hAnsi="Arial" w:cs="Arial"/>
                <w:bCs/>
                <w:sz w:val="20"/>
                <w:szCs w:val="20"/>
              </w:rPr>
              <w:t xml:space="preserve"> this project</w:t>
            </w:r>
            <w:r w:rsidR="00C76B3B">
              <w:rPr>
                <w:rFonts w:ascii="Arial" w:hAnsi="Arial" w:cs="Arial"/>
                <w:bCs/>
                <w:sz w:val="20"/>
                <w:szCs w:val="20"/>
              </w:rPr>
              <w:t xml:space="preserve"> will simulate these vulnerabilit</w:t>
            </w:r>
            <w:r w:rsidR="0024579A">
              <w:rPr>
                <w:rFonts w:ascii="Arial" w:hAnsi="Arial" w:cs="Arial"/>
                <w:bCs/>
                <w:sz w:val="20"/>
                <w:szCs w:val="20"/>
              </w:rPr>
              <w:t>ies using tools or other methods to gain access to the stored data</w:t>
            </w:r>
            <w:r w:rsidR="006F543D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24579A">
              <w:rPr>
                <w:rFonts w:ascii="Arial" w:hAnsi="Arial" w:cs="Arial"/>
                <w:bCs/>
                <w:sz w:val="20"/>
                <w:szCs w:val="20"/>
              </w:rPr>
              <w:t xml:space="preserve">and </w:t>
            </w:r>
            <w:r w:rsidR="006F543D">
              <w:rPr>
                <w:rFonts w:ascii="Arial" w:hAnsi="Arial" w:cs="Arial"/>
                <w:bCs/>
                <w:sz w:val="20"/>
                <w:szCs w:val="20"/>
              </w:rPr>
              <w:t xml:space="preserve">later harden the security of the cloud environment. </w:t>
            </w:r>
            <w:r w:rsidR="0048675E">
              <w:rPr>
                <w:rFonts w:ascii="Arial" w:hAnsi="Arial" w:cs="Arial"/>
                <w:bCs/>
                <w:sz w:val="20"/>
                <w:szCs w:val="20"/>
              </w:rPr>
              <w:t xml:space="preserve">This project is expected to produce </w:t>
            </w:r>
            <w:r w:rsidR="004E4FCF">
              <w:rPr>
                <w:rFonts w:ascii="Arial" w:hAnsi="Arial" w:cs="Arial"/>
                <w:bCs/>
                <w:sz w:val="20"/>
                <w:szCs w:val="20"/>
              </w:rPr>
              <w:t>a secure cloud environment f</w:t>
            </w:r>
            <w:r w:rsidR="0048675E">
              <w:rPr>
                <w:rFonts w:ascii="Arial" w:hAnsi="Arial" w:cs="Arial"/>
                <w:bCs/>
                <w:sz w:val="20"/>
                <w:szCs w:val="20"/>
              </w:rPr>
              <w:t xml:space="preserve">rom common </w:t>
            </w:r>
            <w:proofErr w:type="spellStart"/>
            <w:r w:rsidR="0048675E">
              <w:rPr>
                <w:rFonts w:ascii="Arial" w:hAnsi="Arial" w:cs="Arial"/>
                <w:bCs/>
                <w:sz w:val="20"/>
                <w:szCs w:val="20"/>
              </w:rPr>
              <w:t>cyber attacks</w:t>
            </w:r>
            <w:proofErr w:type="spellEnd"/>
            <w:r w:rsidR="004E4FCF">
              <w:rPr>
                <w:rFonts w:ascii="Arial" w:hAnsi="Arial" w:cs="Arial"/>
                <w:bCs/>
                <w:sz w:val="20"/>
                <w:szCs w:val="20"/>
              </w:rPr>
              <w:t xml:space="preserve"> using one of the cloud computing providers.</w:t>
            </w:r>
          </w:p>
        </w:tc>
      </w:tr>
      <w:tr w:rsidR="00BB6BB7" w:rsidRPr="00AA16BB" w14:paraId="01C67A10" w14:textId="77777777" w:rsidTr="00BB6BB7">
        <w:trPr>
          <w:trHeight w:val="492"/>
        </w:trPr>
        <w:tc>
          <w:tcPr>
            <w:tcW w:w="787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06AF56B4" w14:textId="1441C529" w:rsidR="00BB6BB7" w:rsidRPr="004277EB" w:rsidRDefault="00BB6BB7" w:rsidP="00BB6BB7">
            <w:pPr>
              <w:spacing w:before="12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4277EB">
              <w:rPr>
                <w:rFonts w:ascii="Arial" w:hAnsi="Arial" w:cs="Arial"/>
                <w:b/>
                <w:sz w:val="22"/>
                <w:szCs w:val="22"/>
              </w:rPr>
              <w:lastRenderedPageBreak/>
              <w:t>(ii)</w:t>
            </w:r>
          </w:p>
        </w:tc>
        <w:tc>
          <w:tcPr>
            <w:tcW w:w="9890" w:type="dxa"/>
            <w:gridSpan w:val="19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09B8634F" w14:textId="027BF98C" w:rsidR="00BB6BB7" w:rsidRPr="004277EB" w:rsidRDefault="00BB6BB7" w:rsidP="008A52C4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277EB">
              <w:rPr>
                <w:rFonts w:ascii="Arial" w:hAnsi="Arial" w:cs="Arial"/>
                <w:b/>
                <w:sz w:val="22"/>
                <w:szCs w:val="22"/>
              </w:rPr>
              <w:t>Detailed Proposal of the Project</w:t>
            </w:r>
          </w:p>
        </w:tc>
      </w:tr>
      <w:tr w:rsidR="00BB6BB7" w:rsidRPr="00AA16BB" w14:paraId="7768AC13" w14:textId="77777777" w:rsidTr="007C481F">
        <w:trPr>
          <w:trHeight w:val="294"/>
        </w:trPr>
        <w:tc>
          <w:tcPr>
            <w:tcW w:w="787" w:type="dxa"/>
            <w:vMerge/>
            <w:tcBorders>
              <w:left w:val="single" w:sz="12" w:space="0" w:color="auto"/>
            </w:tcBorders>
          </w:tcPr>
          <w:p w14:paraId="1C68B6E4" w14:textId="4AB3A0A4" w:rsidR="00BB6BB7" w:rsidRPr="00AA16BB" w:rsidRDefault="00BB6BB7" w:rsidP="00BE5A97">
            <w:pPr>
              <w:ind w:left="765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</w:tcPr>
          <w:p w14:paraId="2FEECE2F" w14:textId="3FC26E80" w:rsidR="00BB6BB7" w:rsidRPr="009A059E" w:rsidRDefault="00BB6BB7" w:rsidP="00BE5A9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a) Introduction</w:t>
            </w:r>
            <w:r w:rsidRPr="00AA16BB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04266C">
              <w:rPr>
                <w:rFonts w:ascii="Arial" w:hAnsi="Arial" w:cs="Arial"/>
                <w:bCs/>
                <w:i/>
                <w:iCs/>
                <w:color w:val="595959" w:themeColor="text1" w:themeTint="A6"/>
                <w:sz w:val="20"/>
                <w:szCs w:val="20"/>
              </w:rPr>
              <w:t>(</w:t>
            </w:r>
            <w:r>
              <w:rPr>
                <w:rFonts w:ascii="Arial" w:hAnsi="Arial" w:cs="Arial"/>
                <w:bCs/>
                <w:i/>
                <w:iCs/>
                <w:color w:val="595959" w:themeColor="text1" w:themeTint="A6"/>
                <w:sz w:val="20"/>
                <w:szCs w:val="20"/>
              </w:rPr>
              <w:t>Project Background</w:t>
            </w:r>
            <w:r w:rsidRPr="0004266C">
              <w:rPr>
                <w:rFonts w:ascii="Arial" w:hAnsi="Arial" w:cs="Arial"/>
                <w:bCs/>
                <w:i/>
                <w:iCs/>
                <w:color w:val="595959" w:themeColor="text1" w:themeTint="A6"/>
                <w:sz w:val="20"/>
                <w:szCs w:val="20"/>
              </w:rPr>
              <w:t xml:space="preserve"> and Problem Statements)</w:t>
            </w:r>
          </w:p>
        </w:tc>
      </w:tr>
      <w:tr w:rsidR="00BB6BB7" w:rsidRPr="00AA16BB" w14:paraId="71B6AEE3" w14:textId="77777777" w:rsidTr="00E433B8">
        <w:trPr>
          <w:trHeight w:val="1070"/>
        </w:trPr>
        <w:tc>
          <w:tcPr>
            <w:tcW w:w="787" w:type="dxa"/>
            <w:vMerge/>
            <w:tcBorders>
              <w:left w:val="single" w:sz="12" w:space="0" w:color="auto"/>
            </w:tcBorders>
          </w:tcPr>
          <w:p w14:paraId="5B5005A0" w14:textId="77777777" w:rsidR="00BB6BB7" w:rsidRDefault="00BB6BB7" w:rsidP="00BE5A97">
            <w:pPr>
              <w:ind w:left="765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  <w:shd w:val="clear" w:color="auto" w:fill="EEECE1" w:themeFill="background2"/>
          </w:tcPr>
          <w:p w14:paraId="1A04AB45" w14:textId="0E908929" w:rsidR="00F95E4C" w:rsidRDefault="00F95E4C" w:rsidP="00094B5A">
            <w:pPr>
              <w:spacing w:before="120" w:after="12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1.1 </w:t>
            </w:r>
            <w:r w:rsidRPr="00D83D1E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Cloud Computing</w:t>
            </w:r>
          </w:p>
          <w:p w14:paraId="0E067D3A" w14:textId="77777777" w:rsidR="00BB6BB7" w:rsidRDefault="008F7F16" w:rsidP="00DD08E5">
            <w:pPr>
              <w:spacing w:before="120" w:after="12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Cloud computing is the on-demand availability of computer system resources, such as data storage and computing power without direct active management by the user.</w:t>
            </w:r>
            <w:r w:rsidR="006860A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6860AF" w:rsidRPr="006860AF">
              <w:rPr>
                <w:rFonts w:ascii="Arial" w:hAnsi="Arial" w:cs="Arial"/>
                <w:bCs/>
                <w:sz w:val="20"/>
                <w:szCs w:val="20"/>
              </w:rPr>
              <w:t>Typical requirements of cloud computing applications target</w:t>
            </w:r>
            <w:r w:rsidR="006860AF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6860AF" w:rsidRPr="006860AF">
              <w:rPr>
                <w:rFonts w:ascii="Arial" w:hAnsi="Arial" w:cs="Arial"/>
                <w:bCs/>
                <w:sz w:val="20"/>
                <w:szCs w:val="20"/>
              </w:rPr>
              <w:t>scalability, elasticity, and e</w:t>
            </w:r>
            <w:r w:rsidR="006860AF" w:rsidRPr="006860AF">
              <w:rPr>
                <w:rFonts w:ascii="Arial" w:hAnsi="Arial" w:cs="Arial"/>
                <w:bCs/>
                <w:sz w:val="20"/>
                <w:szCs w:val="20"/>
              </w:rPr>
              <w:br w:type="column"/>
            </w:r>
            <w:proofErr w:type="spellStart"/>
            <w:r w:rsidR="006860AF">
              <w:rPr>
                <w:rFonts w:ascii="Arial" w:hAnsi="Arial" w:cs="Arial"/>
                <w:bCs/>
                <w:sz w:val="20"/>
                <w:szCs w:val="20"/>
              </w:rPr>
              <w:t>ff</w:t>
            </w:r>
            <w:r w:rsidR="006860AF" w:rsidRPr="006860AF">
              <w:rPr>
                <w:rFonts w:ascii="Arial" w:hAnsi="Arial" w:cs="Arial"/>
                <w:bCs/>
                <w:sz w:val="20"/>
                <w:szCs w:val="20"/>
              </w:rPr>
              <w:t>iency</w:t>
            </w:r>
            <w:proofErr w:type="spellEnd"/>
            <w:r w:rsidR="006860AF">
              <w:rPr>
                <w:rFonts w:ascii="Arial" w:hAnsi="Arial" w:cs="Arial"/>
                <w:bCs/>
                <w:sz w:val="20"/>
                <w:szCs w:val="20"/>
              </w:rPr>
              <w:t>.</w:t>
            </w:r>
            <w:r w:rsidR="00DD08E5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D64BE1">
              <w:rPr>
                <w:rFonts w:ascii="Arial" w:hAnsi="Arial" w:cs="Arial"/>
                <w:bCs/>
                <w:sz w:val="20"/>
                <w:szCs w:val="20"/>
              </w:rPr>
              <w:t xml:space="preserve">Among the functional aspect of cloud computing </w:t>
            </w:r>
            <w:proofErr w:type="gramStart"/>
            <w:r w:rsidR="00D64BE1">
              <w:rPr>
                <w:rFonts w:ascii="Arial" w:hAnsi="Arial" w:cs="Arial"/>
                <w:bCs/>
                <w:sz w:val="20"/>
                <w:szCs w:val="20"/>
              </w:rPr>
              <w:t>are</w:t>
            </w:r>
            <w:r w:rsidR="00DD08E5">
              <w:rPr>
                <w:rFonts w:ascii="Arial" w:hAnsi="Arial" w:cs="Arial"/>
                <w:bCs/>
                <w:sz w:val="20"/>
                <w:szCs w:val="20"/>
              </w:rPr>
              <w:t>:</w:t>
            </w:r>
            <w:proofErr w:type="gramEnd"/>
            <w:r w:rsidR="00DD08E5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D64BE1">
              <w:rPr>
                <w:rFonts w:ascii="Arial" w:hAnsi="Arial" w:cs="Arial"/>
                <w:bCs/>
                <w:sz w:val="20"/>
                <w:szCs w:val="20"/>
              </w:rPr>
              <w:t>Hardware as a Service</w:t>
            </w:r>
            <w:r w:rsidR="00DD08E5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D64BE1">
              <w:rPr>
                <w:rFonts w:ascii="Arial" w:hAnsi="Arial" w:cs="Arial"/>
                <w:bCs/>
                <w:sz w:val="20"/>
                <w:szCs w:val="20"/>
              </w:rPr>
              <w:t>where users buy hardware that are flexible and scalable, Software as a Service, where software or application hosted as a service to ease the burden of software maintenance, and Data as a Service, where data can be accessed, operate and manipulate remotely just like operating on a local disk.</w:t>
            </w:r>
          </w:p>
          <w:p w14:paraId="320BA3E8" w14:textId="77777777" w:rsidR="00DD08E5" w:rsidRDefault="00DD08E5" w:rsidP="00DD08E5">
            <w:pPr>
              <w:spacing w:before="120" w:after="12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F8A65BE" w14:textId="77777777" w:rsidR="00DD08E5" w:rsidRDefault="00D83D1E" w:rsidP="00DD08E5">
            <w:pPr>
              <w:spacing w:before="120" w:after="120"/>
              <w:jc w:val="both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1.2 </w:t>
            </w:r>
            <w:r w:rsidRPr="00D83D1E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Recent source code leaks</w:t>
            </w:r>
          </w:p>
          <w:p w14:paraId="12946285" w14:textId="63982F70" w:rsidR="00D83D1E" w:rsidRDefault="005B2716" w:rsidP="00DD08E5">
            <w:pPr>
              <w:spacing w:before="120" w:after="12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In recent years there are multiple cases of source codes leakage from various corporations ranging from web application to hardware operations such as Twitch and Samsung. </w:t>
            </w:r>
            <w:r w:rsidR="00A27C37">
              <w:rPr>
                <w:rFonts w:ascii="Arial" w:hAnsi="Arial" w:cs="Arial"/>
                <w:bCs/>
                <w:sz w:val="20"/>
                <w:szCs w:val="20"/>
              </w:rPr>
              <w:t xml:space="preserve">While there are no significant customer data was involved, the leak still </w:t>
            </w:r>
            <w:proofErr w:type="gramStart"/>
            <w:r w:rsidR="00A27C37">
              <w:rPr>
                <w:rFonts w:ascii="Arial" w:hAnsi="Arial" w:cs="Arial"/>
                <w:bCs/>
                <w:sz w:val="20"/>
                <w:szCs w:val="20"/>
              </w:rPr>
              <w:t>present</w:t>
            </w:r>
            <w:proofErr w:type="gramEnd"/>
            <w:r w:rsidR="00A27C37">
              <w:rPr>
                <w:rFonts w:ascii="Arial" w:hAnsi="Arial" w:cs="Arial"/>
                <w:bCs/>
                <w:sz w:val="20"/>
                <w:szCs w:val="20"/>
              </w:rPr>
              <w:t xml:space="preserve"> some security concerns and vulnerabilities that can be exploited.</w:t>
            </w:r>
            <w:r w:rsidR="009757DF">
              <w:rPr>
                <w:rFonts w:ascii="Arial" w:hAnsi="Arial" w:cs="Arial"/>
                <w:bCs/>
                <w:sz w:val="20"/>
                <w:szCs w:val="20"/>
              </w:rPr>
              <w:t xml:space="preserve"> The leak can ra</w:t>
            </w:r>
            <w:r w:rsidR="0030622B">
              <w:rPr>
                <w:rFonts w:ascii="Arial" w:hAnsi="Arial" w:cs="Arial"/>
                <w:bCs/>
                <w:sz w:val="20"/>
                <w:szCs w:val="20"/>
              </w:rPr>
              <w:t>n</w:t>
            </w:r>
            <w:r w:rsidR="009757DF">
              <w:rPr>
                <w:rFonts w:ascii="Arial" w:hAnsi="Arial" w:cs="Arial"/>
                <w:bCs/>
                <w:sz w:val="20"/>
                <w:szCs w:val="20"/>
              </w:rPr>
              <w:t xml:space="preserve">ge in size of </w:t>
            </w:r>
            <w:proofErr w:type="gramStart"/>
            <w:r w:rsidR="009757DF">
              <w:rPr>
                <w:rFonts w:ascii="Arial" w:hAnsi="Arial" w:cs="Arial"/>
                <w:bCs/>
                <w:sz w:val="20"/>
                <w:szCs w:val="20"/>
              </w:rPr>
              <w:t>hundreds</w:t>
            </w:r>
            <w:proofErr w:type="gramEnd"/>
            <w:r w:rsidR="009757DF">
              <w:rPr>
                <w:rFonts w:ascii="Arial" w:hAnsi="Arial" w:cs="Arial"/>
                <w:bCs/>
                <w:sz w:val="20"/>
                <w:szCs w:val="20"/>
              </w:rPr>
              <w:t xml:space="preserve"> gigabytes of data that exposes the companies secrets in their operation and the damage can be very costly for the company.</w:t>
            </w:r>
          </w:p>
          <w:p w14:paraId="10255CA5" w14:textId="77777777" w:rsidR="002A21FE" w:rsidRDefault="002A21FE" w:rsidP="00DD08E5">
            <w:pPr>
              <w:spacing w:before="120" w:after="12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F2D4E0F" w14:textId="77777777" w:rsidR="002A21FE" w:rsidRDefault="00416DAE" w:rsidP="00DD08E5">
            <w:pPr>
              <w:spacing w:before="120" w:after="120"/>
              <w:jc w:val="both"/>
              <w:rPr>
                <w:rFonts w:ascii="Arial" w:hAnsi="Arial" w:cs="Arial"/>
                <w:bCs/>
                <w:i/>
                <w:i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1.3 </w:t>
            </w:r>
            <w:r w:rsidRPr="00416DAE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Penetration testing framework</w:t>
            </w:r>
          </w:p>
          <w:p w14:paraId="078189AF" w14:textId="77777777" w:rsidR="00416DAE" w:rsidRDefault="00F33265" w:rsidP="00DD08E5">
            <w:pPr>
              <w:spacing w:before="120" w:after="12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In this project, we will use p</w:t>
            </w:r>
            <w:r w:rsidRPr="00F33265">
              <w:rPr>
                <w:rFonts w:ascii="Arial" w:hAnsi="Arial" w:cs="Arial"/>
                <w:bCs/>
                <w:sz w:val="20"/>
                <w:szCs w:val="20"/>
              </w:rPr>
              <w:t xml:space="preserve">enetration testing or </w:t>
            </w:r>
            <w:r>
              <w:rPr>
                <w:rFonts w:ascii="Arial" w:hAnsi="Arial" w:cs="Arial"/>
                <w:bCs/>
                <w:sz w:val="20"/>
                <w:szCs w:val="20"/>
              </w:rPr>
              <w:t>e</w:t>
            </w:r>
            <w:r w:rsidRPr="00F33265">
              <w:rPr>
                <w:rFonts w:ascii="Arial" w:hAnsi="Arial" w:cs="Arial"/>
                <w:bCs/>
                <w:sz w:val="20"/>
                <w:szCs w:val="20"/>
              </w:rPr>
              <w:t xml:space="preserve">thical </w:t>
            </w:r>
            <w:r>
              <w:rPr>
                <w:rFonts w:ascii="Arial" w:hAnsi="Arial" w:cs="Arial"/>
                <w:bCs/>
                <w:sz w:val="20"/>
                <w:szCs w:val="20"/>
              </w:rPr>
              <w:t>h</w:t>
            </w:r>
            <w:r w:rsidRPr="00F33265">
              <w:rPr>
                <w:rFonts w:ascii="Arial" w:hAnsi="Arial" w:cs="Arial"/>
                <w:bCs/>
                <w:sz w:val="20"/>
                <w:szCs w:val="20"/>
              </w:rPr>
              <w:t xml:space="preserve">acking </w:t>
            </w:r>
            <w:r>
              <w:rPr>
                <w:rFonts w:ascii="Arial" w:hAnsi="Arial" w:cs="Arial"/>
                <w:bCs/>
                <w:sz w:val="20"/>
                <w:szCs w:val="20"/>
              </w:rPr>
              <w:t>as</w:t>
            </w:r>
            <w:r w:rsidRPr="00F33265">
              <w:rPr>
                <w:rFonts w:ascii="Arial" w:hAnsi="Arial" w:cs="Arial"/>
                <w:bCs/>
                <w:sz w:val="20"/>
                <w:szCs w:val="20"/>
              </w:rPr>
              <w:t xml:space="preserve"> a deliberate search for potential system vulnerabilities </w:t>
            </w:r>
            <w:r>
              <w:rPr>
                <w:rFonts w:ascii="Arial" w:hAnsi="Arial" w:cs="Arial"/>
                <w:bCs/>
                <w:sz w:val="20"/>
                <w:szCs w:val="20"/>
              </w:rPr>
              <w:t>within the cloud environment.</w:t>
            </w:r>
          </w:p>
          <w:p w14:paraId="7BC79F13" w14:textId="77777777" w:rsidR="00777684" w:rsidRDefault="00777684" w:rsidP="00DD08E5">
            <w:pPr>
              <w:spacing w:before="120" w:after="12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8AB14D4" w14:textId="77777777" w:rsidR="00777684" w:rsidRDefault="00E5794E" w:rsidP="00E5794E">
            <w:pPr>
              <w:spacing w:before="120" w:after="12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noProof/>
                <w:sz w:val="20"/>
                <w:szCs w:val="20"/>
              </w:rPr>
              <w:drawing>
                <wp:inline distT="0" distB="0" distL="0" distR="0" wp14:anchorId="198B9310" wp14:editId="43F6781E">
                  <wp:extent cx="1516511" cy="3856054"/>
                  <wp:effectExtent l="0" t="0" r="7620" b="0"/>
                  <wp:docPr id="1" name="Picture 1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Diagram&#10;&#10;Description automatically generated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6511" cy="38560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A662FE" w14:textId="77777777" w:rsidR="00E5794E" w:rsidRDefault="00E5794E" w:rsidP="00E5794E">
            <w:pPr>
              <w:spacing w:before="120" w:after="12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25446AB" w14:textId="77777777" w:rsidR="00E5794E" w:rsidRDefault="00E5794E" w:rsidP="00E5794E">
            <w:pPr>
              <w:spacing w:before="120" w:after="12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7F4B453" w14:textId="603091BF" w:rsidR="00E5794E" w:rsidRPr="009F71EF" w:rsidRDefault="00E5794E" w:rsidP="00E5794E">
            <w:pPr>
              <w:spacing w:before="120" w:after="12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BB6BB7" w:rsidRPr="00AA16BB" w14:paraId="134C9677" w14:textId="77777777" w:rsidTr="00434BD7">
        <w:trPr>
          <w:trHeight w:val="357"/>
        </w:trPr>
        <w:tc>
          <w:tcPr>
            <w:tcW w:w="787" w:type="dxa"/>
            <w:vMerge/>
            <w:tcBorders>
              <w:left w:val="single" w:sz="12" w:space="0" w:color="auto"/>
            </w:tcBorders>
          </w:tcPr>
          <w:p w14:paraId="7DEA00CD" w14:textId="6105C067" w:rsidR="00BB6BB7" w:rsidRPr="00C810E3" w:rsidRDefault="00BB6BB7" w:rsidP="00C810E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  <w:vAlign w:val="center"/>
          </w:tcPr>
          <w:p w14:paraId="152DA62C" w14:textId="4C469ABF" w:rsidR="00BB6BB7" w:rsidRPr="00C810E3" w:rsidRDefault="00BB6BB7" w:rsidP="00C810E3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AA16BB">
              <w:rPr>
                <w:rFonts w:ascii="Arial" w:hAnsi="Arial" w:cs="Arial"/>
                <w:b/>
                <w:sz w:val="20"/>
                <w:szCs w:val="20"/>
              </w:rPr>
              <w:t>(b) Objective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s </w:t>
            </w:r>
            <w:r w:rsidRPr="00AA16BB">
              <w:rPr>
                <w:rFonts w:ascii="Arial" w:hAnsi="Arial" w:cs="Arial"/>
                <w:b/>
                <w:sz w:val="20"/>
                <w:szCs w:val="20"/>
              </w:rPr>
              <w:t xml:space="preserve">of the </w:t>
            </w:r>
            <w:r>
              <w:rPr>
                <w:rFonts w:ascii="Arial" w:hAnsi="Arial" w:cs="Arial"/>
                <w:b/>
                <w:sz w:val="20"/>
                <w:szCs w:val="20"/>
              </w:rPr>
              <w:t>P</w:t>
            </w:r>
            <w:r w:rsidRPr="00AA16BB">
              <w:rPr>
                <w:rFonts w:ascii="Arial" w:hAnsi="Arial" w:cs="Arial"/>
                <w:b/>
                <w:sz w:val="20"/>
                <w:szCs w:val="20"/>
              </w:rPr>
              <w:t>roject</w:t>
            </w:r>
          </w:p>
        </w:tc>
      </w:tr>
      <w:tr w:rsidR="00BB6BB7" w:rsidRPr="00AA16BB" w14:paraId="4DC7F977" w14:textId="77777777" w:rsidTr="00E433B8">
        <w:trPr>
          <w:trHeight w:val="1869"/>
        </w:trPr>
        <w:tc>
          <w:tcPr>
            <w:tcW w:w="787" w:type="dxa"/>
            <w:vMerge/>
            <w:tcBorders>
              <w:left w:val="single" w:sz="12" w:space="0" w:color="auto"/>
            </w:tcBorders>
          </w:tcPr>
          <w:p w14:paraId="5E7F509F" w14:textId="77777777" w:rsidR="00BB6BB7" w:rsidRPr="00AA16BB" w:rsidRDefault="00BB6BB7" w:rsidP="00750DA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  <w:shd w:val="clear" w:color="auto" w:fill="EEECE1" w:themeFill="background2"/>
          </w:tcPr>
          <w:p w14:paraId="30652848" w14:textId="77777777" w:rsidR="00644823" w:rsidRDefault="00644823" w:rsidP="001E51EC">
            <w:pPr>
              <w:jc w:val="both"/>
              <w:rPr>
                <w:rFonts w:ascii="Arial" w:hAnsi="Arial" w:cs="Arial"/>
                <w:bCs/>
                <w:i/>
                <w:iCs/>
                <w:color w:val="595959" w:themeColor="text1" w:themeTint="A6"/>
                <w:sz w:val="20"/>
                <w:szCs w:val="20"/>
              </w:rPr>
            </w:pPr>
          </w:p>
          <w:p w14:paraId="4C05C33C" w14:textId="77777777" w:rsidR="00644823" w:rsidRDefault="00644823" w:rsidP="00094B5A">
            <w:pPr>
              <w:ind w:left="256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This project embarks on the following objectives:</w:t>
            </w:r>
          </w:p>
          <w:p w14:paraId="43758706" w14:textId="77777777" w:rsidR="00644823" w:rsidRDefault="00644823" w:rsidP="00094B5A">
            <w:pPr>
              <w:ind w:left="256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2F7197E" w14:textId="6967D728" w:rsidR="00644823" w:rsidRDefault="00644823" w:rsidP="00094B5A">
            <w:pPr>
              <w:ind w:left="256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1. </w:t>
            </w:r>
            <w:r w:rsidR="007B117F">
              <w:rPr>
                <w:rFonts w:ascii="Arial" w:hAnsi="Arial" w:cs="Arial"/>
                <w:bCs/>
                <w:sz w:val="20"/>
                <w:szCs w:val="20"/>
              </w:rPr>
              <w:t>To investigate the common security vulnerabilities from cloud solutions</w:t>
            </w:r>
          </w:p>
          <w:p w14:paraId="447D3269" w14:textId="77777777" w:rsidR="006929F2" w:rsidRDefault="006929F2" w:rsidP="00094B5A">
            <w:pPr>
              <w:ind w:left="256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2. To assess the default security of cloud infrastructure</w:t>
            </w:r>
          </w:p>
          <w:p w14:paraId="5544DC65" w14:textId="1E1D8490" w:rsidR="00B71AA3" w:rsidRPr="00644823" w:rsidRDefault="00B71AA3" w:rsidP="00094B5A">
            <w:pPr>
              <w:ind w:left="256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3. To improve upon or harden the security of cloud environment</w:t>
            </w:r>
            <w:r w:rsidR="00243CBD">
              <w:rPr>
                <w:rFonts w:ascii="Arial" w:hAnsi="Arial" w:cs="Arial"/>
                <w:bCs/>
                <w:sz w:val="20"/>
                <w:szCs w:val="20"/>
              </w:rPr>
              <w:t xml:space="preserve"> against common vulnerabilities</w:t>
            </w:r>
          </w:p>
        </w:tc>
      </w:tr>
      <w:tr w:rsidR="00BB6BB7" w:rsidRPr="00AA16BB" w14:paraId="22F6E5B5" w14:textId="77777777" w:rsidTr="00434BD7">
        <w:trPr>
          <w:trHeight w:val="357"/>
        </w:trPr>
        <w:tc>
          <w:tcPr>
            <w:tcW w:w="787" w:type="dxa"/>
            <w:vMerge/>
            <w:tcBorders>
              <w:left w:val="single" w:sz="12" w:space="0" w:color="auto"/>
            </w:tcBorders>
          </w:tcPr>
          <w:p w14:paraId="4EFBAB3E" w14:textId="77777777" w:rsidR="00BB6BB7" w:rsidRPr="00AA16BB" w:rsidRDefault="00BB6BB7" w:rsidP="00750DA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  <w:vAlign w:val="center"/>
          </w:tcPr>
          <w:p w14:paraId="27E54E3B" w14:textId="538E7C0B" w:rsidR="00BB6BB7" w:rsidRPr="00AD2F68" w:rsidRDefault="00BB6BB7" w:rsidP="00321577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AA16BB">
              <w:rPr>
                <w:rFonts w:ascii="Arial" w:hAnsi="Arial" w:cs="Arial"/>
                <w:b/>
                <w:sz w:val="20"/>
                <w:szCs w:val="20"/>
              </w:rPr>
              <w:t>(c) Scope of the Project</w:t>
            </w:r>
          </w:p>
        </w:tc>
      </w:tr>
      <w:tr w:rsidR="00BB6BB7" w:rsidRPr="00AA16BB" w14:paraId="201CBACC" w14:textId="77777777" w:rsidTr="00E433B8">
        <w:trPr>
          <w:trHeight w:val="1059"/>
        </w:trPr>
        <w:tc>
          <w:tcPr>
            <w:tcW w:w="787" w:type="dxa"/>
            <w:vMerge/>
            <w:tcBorders>
              <w:left w:val="single" w:sz="12" w:space="0" w:color="auto"/>
            </w:tcBorders>
          </w:tcPr>
          <w:p w14:paraId="6C4FDCE4" w14:textId="77777777" w:rsidR="00BB6BB7" w:rsidRPr="00AA16BB" w:rsidRDefault="00BB6BB7" w:rsidP="00750DA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  <w:shd w:val="clear" w:color="auto" w:fill="EEECE1" w:themeFill="background2"/>
          </w:tcPr>
          <w:p w14:paraId="4CFE64FB" w14:textId="77777777" w:rsidR="00E04E4B" w:rsidRDefault="0037620F" w:rsidP="00E04E4B">
            <w:pPr>
              <w:spacing w:before="120" w:after="12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     1. List out common vulnerabilities </w:t>
            </w:r>
            <w:r w:rsidR="00E04E4B">
              <w:rPr>
                <w:rFonts w:ascii="Arial" w:hAnsi="Arial" w:cs="Arial"/>
                <w:bCs/>
                <w:sz w:val="20"/>
                <w:szCs w:val="20"/>
              </w:rPr>
              <w:t>from a cloud solution</w:t>
            </w:r>
          </w:p>
          <w:p w14:paraId="44227CB0" w14:textId="77777777" w:rsidR="00136B29" w:rsidRDefault="00E04E4B" w:rsidP="00136B29">
            <w:pPr>
              <w:spacing w:before="120" w:after="12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     2. </w:t>
            </w:r>
            <w:r w:rsidR="00136B29">
              <w:rPr>
                <w:rFonts w:ascii="Arial" w:hAnsi="Arial" w:cs="Arial"/>
                <w:bCs/>
                <w:sz w:val="20"/>
                <w:szCs w:val="20"/>
              </w:rPr>
              <w:t>Assess security of cloud deployment using ethical hacking tools</w:t>
            </w:r>
          </w:p>
          <w:p w14:paraId="4EDA19CD" w14:textId="11699554" w:rsidR="00136B29" w:rsidRPr="00234B1F" w:rsidRDefault="00136B29" w:rsidP="00136B29">
            <w:pPr>
              <w:spacing w:before="120" w:after="12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     3. </w:t>
            </w:r>
            <w:r w:rsidR="00173DCE">
              <w:rPr>
                <w:rFonts w:ascii="Arial" w:hAnsi="Arial" w:cs="Arial"/>
                <w:bCs/>
                <w:sz w:val="20"/>
                <w:szCs w:val="20"/>
              </w:rPr>
              <w:t>Harden the cloud deployment from the common attacks</w:t>
            </w:r>
          </w:p>
        </w:tc>
      </w:tr>
      <w:tr w:rsidR="00BB6BB7" w:rsidRPr="00AA16BB" w14:paraId="184D4C7D" w14:textId="77777777" w:rsidTr="00434BD7">
        <w:trPr>
          <w:trHeight w:val="357"/>
        </w:trPr>
        <w:tc>
          <w:tcPr>
            <w:tcW w:w="787" w:type="dxa"/>
            <w:vMerge/>
            <w:tcBorders>
              <w:left w:val="single" w:sz="12" w:space="0" w:color="auto"/>
            </w:tcBorders>
          </w:tcPr>
          <w:p w14:paraId="03D4B535" w14:textId="77777777" w:rsidR="00BB6BB7" w:rsidRPr="00AA16BB" w:rsidRDefault="00BB6BB7" w:rsidP="00750DA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  <w:vAlign w:val="center"/>
          </w:tcPr>
          <w:p w14:paraId="1238637C" w14:textId="1B531E69" w:rsidR="00BB6BB7" w:rsidRPr="0013361F" w:rsidRDefault="00BB6BB7" w:rsidP="0013361F">
            <w:pPr>
              <w:rPr>
                <w:rFonts w:ascii="Arial" w:hAnsi="Arial" w:cs="Arial"/>
                <w:sz w:val="20"/>
                <w:szCs w:val="20"/>
              </w:rPr>
            </w:pPr>
            <w:r w:rsidRPr="00AA16BB">
              <w:rPr>
                <w:rFonts w:ascii="Arial" w:hAnsi="Arial" w:cs="Arial"/>
                <w:b/>
                <w:sz w:val="20"/>
                <w:szCs w:val="20"/>
              </w:rPr>
              <w:t>(d) Expected Outcome/ Proposed Solution</w:t>
            </w:r>
          </w:p>
        </w:tc>
      </w:tr>
      <w:tr w:rsidR="00BB6BB7" w:rsidRPr="00AA16BB" w14:paraId="45969A80" w14:textId="77777777" w:rsidTr="00E433B8">
        <w:trPr>
          <w:trHeight w:val="1070"/>
        </w:trPr>
        <w:tc>
          <w:tcPr>
            <w:tcW w:w="787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05F99F68" w14:textId="77777777" w:rsidR="00BB6BB7" w:rsidRPr="00AA16BB" w:rsidRDefault="00BB6BB7" w:rsidP="00750DA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890" w:type="dxa"/>
            <w:gridSpan w:val="19"/>
            <w:tcBorders>
              <w:bottom w:val="single" w:sz="12" w:space="0" w:color="auto"/>
              <w:right w:val="single" w:sz="12" w:space="0" w:color="auto"/>
            </w:tcBorders>
            <w:shd w:val="clear" w:color="auto" w:fill="EEECE1" w:themeFill="background2"/>
          </w:tcPr>
          <w:p w14:paraId="546519AB" w14:textId="5FB58B64" w:rsidR="00BB6BB7" w:rsidRPr="00234B1F" w:rsidRDefault="00AE6B35" w:rsidP="00094B5A">
            <w:pPr>
              <w:spacing w:before="120" w:after="120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The expected outcome in this project is </w:t>
            </w:r>
            <w:r w:rsidRPr="00AE6B35">
              <w:rPr>
                <w:rFonts w:ascii="Arial" w:hAnsi="Arial" w:cs="Arial"/>
                <w:bCs/>
                <w:sz w:val="20"/>
                <w:szCs w:val="20"/>
              </w:rPr>
              <w:t xml:space="preserve">a secure cloud </w:t>
            </w:r>
            <w:r>
              <w:rPr>
                <w:rFonts w:ascii="Arial" w:hAnsi="Arial" w:cs="Arial"/>
                <w:bCs/>
                <w:sz w:val="20"/>
                <w:szCs w:val="20"/>
              </w:rPr>
              <w:t>deployment</w:t>
            </w:r>
            <w:r w:rsidRPr="00AE6B35">
              <w:rPr>
                <w:rFonts w:ascii="Arial" w:hAnsi="Arial" w:cs="Arial"/>
                <w:bCs/>
                <w:sz w:val="20"/>
                <w:szCs w:val="20"/>
              </w:rPr>
              <w:t xml:space="preserve"> from common </w:t>
            </w:r>
            <w:proofErr w:type="spellStart"/>
            <w:r w:rsidRPr="00AE6B35">
              <w:rPr>
                <w:rFonts w:ascii="Arial" w:hAnsi="Arial" w:cs="Arial"/>
                <w:bCs/>
                <w:sz w:val="20"/>
                <w:szCs w:val="20"/>
              </w:rPr>
              <w:t>cyber attacks</w:t>
            </w:r>
            <w:proofErr w:type="spellEnd"/>
            <w:r w:rsidRPr="00AE6B35">
              <w:rPr>
                <w:rFonts w:ascii="Arial" w:hAnsi="Arial" w:cs="Arial"/>
                <w:bCs/>
                <w:sz w:val="20"/>
                <w:szCs w:val="20"/>
              </w:rPr>
              <w:t xml:space="preserve"> using one of the cloud computing providers.</w:t>
            </w:r>
          </w:p>
        </w:tc>
      </w:tr>
      <w:tr w:rsidR="00750DAC" w:rsidRPr="00AA16BB" w14:paraId="4EBE3D38" w14:textId="77777777" w:rsidTr="00876732">
        <w:trPr>
          <w:trHeight w:val="710"/>
        </w:trPr>
        <w:tc>
          <w:tcPr>
            <w:tcW w:w="787" w:type="dxa"/>
            <w:tcBorders>
              <w:top w:val="single" w:sz="12" w:space="0" w:color="auto"/>
              <w:left w:val="single" w:sz="12" w:space="0" w:color="auto"/>
            </w:tcBorders>
            <w:shd w:val="clear" w:color="auto" w:fill="000000" w:themeFill="text1"/>
            <w:vAlign w:val="center"/>
          </w:tcPr>
          <w:p w14:paraId="3645594E" w14:textId="77777777" w:rsidR="00750DAC" w:rsidRPr="00AA16BB" w:rsidRDefault="00750DAC" w:rsidP="00750DAC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AA16BB">
              <w:rPr>
                <w:rFonts w:ascii="Arial" w:hAnsi="Arial" w:cs="Arial"/>
                <w:b/>
                <w:sz w:val="22"/>
                <w:szCs w:val="22"/>
              </w:rPr>
              <w:t>D</w:t>
            </w:r>
          </w:p>
        </w:tc>
        <w:tc>
          <w:tcPr>
            <w:tcW w:w="9890" w:type="dxa"/>
            <w:gridSpan w:val="19"/>
            <w:tcBorders>
              <w:top w:val="single" w:sz="12" w:space="0" w:color="auto"/>
              <w:right w:val="single" w:sz="12" w:space="0" w:color="auto"/>
            </w:tcBorders>
            <w:shd w:val="clear" w:color="auto" w:fill="000000" w:themeFill="text1"/>
            <w:vAlign w:val="center"/>
          </w:tcPr>
          <w:p w14:paraId="1D7FE699" w14:textId="058D7D3F" w:rsidR="00750DAC" w:rsidRPr="00AA16BB" w:rsidRDefault="00750DAC" w:rsidP="00750DAC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AA16BB">
              <w:rPr>
                <w:rFonts w:ascii="Arial" w:hAnsi="Arial" w:cs="Arial"/>
                <w:b/>
                <w:sz w:val="22"/>
                <w:szCs w:val="22"/>
              </w:rPr>
              <w:t>REFERENCES</w:t>
            </w:r>
            <w:r w:rsidR="00AE1550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AE1550" w:rsidRPr="00AE1550">
              <w:rPr>
                <w:rFonts w:ascii="Arial" w:hAnsi="Arial" w:cs="Arial"/>
                <w:bCs/>
                <w:sz w:val="22"/>
                <w:szCs w:val="22"/>
              </w:rPr>
              <w:t xml:space="preserve">| </w:t>
            </w:r>
            <w:r w:rsidR="00AE1550" w:rsidRPr="00AE1550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RUJUKAN</w:t>
            </w:r>
          </w:p>
        </w:tc>
      </w:tr>
      <w:tr w:rsidR="00CF77E5" w:rsidRPr="00AA16BB" w14:paraId="2E574E4F" w14:textId="77777777" w:rsidTr="005741D3">
        <w:trPr>
          <w:trHeight w:val="402"/>
        </w:trPr>
        <w:tc>
          <w:tcPr>
            <w:tcW w:w="10677" w:type="dxa"/>
            <w:gridSpan w:val="20"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93AC2FE" w14:textId="3E94C083" w:rsidR="00CF77E5" w:rsidRPr="00267CEC" w:rsidRDefault="00CF77E5" w:rsidP="00F0154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4266C">
              <w:rPr>
                <w:rFonts w:ascii="Arial" w:hAnsi="Arial" w:cs="Arial"/>
                <w:i/>
                <w:color w:val="595959" w:themeColor="text1" w:themeTint="A6"/>
                <w:sz w:val="20"/>
                <w:szCs w:val="20"/>
              </w:rPr>
              <w:t>State your references (Minimum 10 references)</w:t>
            </w:r>
          </w:p>
        </w:tc>
      </w:tr>
      <w:tr w:rsidR="0004266C" w:rsidRPr="00AA16BB" w14:paraId="40578A4E" w14:textId="77777777" w:rsidTr="00E433B8">
        <w:trPr>
          <w:trHeight w:val="429"/>
        </w:trPr>
        <w:tc>
          <w:tcPr>
            <w:tcW w:w="78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2FD4EB7" w14:textId="26BB46FA" w:rsidR="0004266C" w:rsidRPr="00267CEC" w:rsidRDefault="0004266C" w:rsidP="0004266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  <w:shd w:val="clear" w:color="auto" w:fill="EEECE1" w:themeFill="background2"/>
            <w:vAlign w:val="center"/>
          </w:tcPr>
          <w:p w14:paraId="0AC19AAD" w14:textId="5FF4D7CA" w:rsidR="0004266C" w:rsidRPr="00267CEC" w:rsidRDefault="00F2533B" w:rsidP="0004266C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F2533B">
              <w:rPr>
                <w:rFonts w:ascii="Arial" w:hAnsi="Arial" w:cs="Arial"/>
                <w:i/>
                <w:sz w:val="20"/>
                <w:szCs w:val="20"/>
              </w:rPr>
              <w:t>Lizhe</w:t>
            </w:r>
            <w:proofErr w:type="spellEnd"/>
            <w:r w:rsidRPr="00F2533B">
              <w:rPr>
                <w:rFonts w:ascii="Arial" w:hAnsi="Arial" w:cs="Arial"/>
                <w:i/>
                <w:sz w:val="20"/>
                <w:szCs w:val="20"/>
              </w:rPr>
              <w:t xml:space="preserve"> WANG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(2010),</w:t>
            </w:r>
            <w:r w:rsidR="00D967D1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Pr="00F2533B">
              <w:rPr>
                <w:rFonts w:ascii="Arial" w:hAnsi="Arial" w:cs="Arial"/>
                <w:i/>
                <w:sz w:val="20"/>
                <w:szCs w:val="20"/>
              </w:rPr>
              <w:t xml:space="preserve">Cloud Computing: </w:t>
            </w:r>
            <w:proofErr w:type="gramStart"/>
            <w:r w:rsidRPr="00F2533B">
              <w:rPr>
                <w:rFonts w:ascii="Arial" w:hAnsi="Arial" w:cs="Arial"/>
                <w:i/>
                <w:sz w:val="20"/>
                <w:szCs w:val="20"/>
              </w:rPr>
              <w:t>a</w:t>
            </w:r>
            <w:proofErr w:type="gramEnd"/>
            <w:r w:rsidRPr="00F2533B">
              <w:rPr>
                <w:rFonts w:ascii="Arial" w:hAnsi="Arial" w:cs="Arial"/>
                <w:i/>
                <w:sz w:val="20"/>
                <w:szCs w:val="20"/>
              </w:rPr>
              <w:t xml:space="preserve"> Perspective Study</w:t>
            </w:r>
            <w:r w:rsidR="00D967D1">
              <w:rPr>
                <w:rFonts w:ascii="Arial" w:hAnsi="Arial" w:cs="Arial"/>
                <w:i/>
                <w:sz w:val="20"/>
                <w:szCs w:val="20"/>
              </w:rPr>
              <w:t xml:space="preserve">, </w:t>
            </w:r>
            <w:r w:rsidR="00D967D1" w:rsidRPr="00D967D1">
              <w:rPr>
                <w:rFonts w:ascii="Arial" w:hAnsi="Arial" w:cs="Arial"/>
                <w:i/>
                <w:sz w:val="20"/>
                <w:szCs w:val="20"/>
              </w:rPr>
              <w:t>New Generation Computing, 28(2010)137-146</w:t>
            </w:r>
          </w:p>
        </w:tc>
      </w:tr>
      <w:tr w:rsidR="0004266C" w:rsidRPr="00AA16BB" w14:paraId="5F1C3CA3" w14:textId="77777777" w:rsidTr="00E433B8">
        <w:trPr>
          <w:trHeight w:val="447"/>
        </w:trPr>
        <w:tc>
          <w:tcPr>
            <w:tcW w:w="78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1FB769AD" w14:textId="799EB1B2" w:rsidR="0004266C" w:rsidRPr="00267CEC" w:rsidRDefault="0004266C" w:rsidP="0004266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  <w:shd w:val="clear" w:color="auto" w:fill="EEECE1" w:themeFill="background2"/>
            <w:vAlign w:val="center"/>
          </w:tcPr>
          <w:p w14:paraId="5A5DE4B8" w14:textId="02063888" w:rsidR="0004266C" w:rsidRPr="00267CEC" w:rsidRDefault="007A1B98" w:rsidP="007A1B98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7A1B98">
              <w:rPr>
                <w:rFonts w:ascii="Arial" w:hAnsi="Arial" w:cs="Arial"/>
                <w:i/>
                <w:sz w:val="20"/>
                <w:szCs w:val="20"/>
              </w:rPr>
              <w:t>By Vic (J.R.) Winkler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(2011), </w:t>
            </w:r>
            <w:r w:rsidRPr="007A1B98">
              <w:rPr>
                <w:rFonts w:ascii="Arial" w:hAnsi="Arial" w:cs="Arial"/>
                <w:i/>
                <w:sz w:val="20"/>
                <w:szCs w:val="20"/>
              </w:rPr>
              <w:t>Securing the Cloud: Cloud Computer Security Techniques and Tactics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, </w:t>
            </w:r>
            <w:r w:rsidRPr="007A1B98">
              <w:rPr>
                <w:rFonts w:ascii="Arial" w:hAnsi="Arial" w:cs="Arial"/>
                <w:i/>
                <w:sz w:val="20"/>
                <w:szCs w:val="20"/>
              </w:rPr>
              <w:t>Elsevier</w:t>
            </w:r>
          </w:p>
        </w:tc>
      </w:tr>
      <w:tr w:rsidR="0004266C" w:rsidRPr="00AA16BB" w14:paraId="51F59DDC" w14:textId="77777777" w:rsidTr="00E433B8">
        <w:trPr>
          <w:trHeight w:val="447"/>
        </w:trPr>
        <w:tc>
          <w:tcPr>
            <w:tcW w:w="78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0F8B6FCA" w14:textId="5813E170" w:rsidR="0004266C" w:rsidRDefault="0004266C" w:rsidP="0004266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3</w:t>
            </w: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  <w:shd w:val="clear" w:color="auto" w:fill="EEECE1" w:themeFill="background2"/>
            <w:vAlign w:val="center"/>
          </w:tcPr>
          <w:p w14:paraId="734C5213" w14:textId="0B4692E7" w:rsidR="0004266C" w:rsidRPr="00267CEC" w:rsidRDefault="000F522D" w:rsidP="0004266C">
            <w:pPr>
              <w:rPr>
                <w:rFonts w:ascii="Arial" w:hAnsi="Arial" w:cs="Arial"/>
                <w:i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i/>
                <w:sz w:val="20"/>
                <w:szCs w:val="20"/>
              </w:rPr>
              <w:t>Chaoshun</w:t>
            </w:r>
            <w:proofErr w:type="spellEnd"/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20"/>
                <w:szCs w:val="20"/>
              </w:rPr>
              <w:t>Zuo</w:t>
            </w:r>
            <w:proofErr w:type="spellEnd"/>
            <w:r>
              <w:rPr>
                <w:rFonts w:ascii="Arial" w:hAnsi="Arial" w:cs="Arial"/>
                <w:i/>
                <w:sz w:val="20"/>
                <w:szCs w:val="20"/>
              </w:rPr>
              <w:t xml:space="preserve"> (2017), </w:t>
            </w:r>
            <w:r w:rsidRPr="000F522D">
              <w:rPr>
                <w:rFonts w:ascii="Arial" w:hAnsi="Arial" w:cs="Arial"/>
                <w:i/>
                <w:sz w:val="20"/>
                <w:szCs w:val="20"/>
              </w:rPr>
              <w:t>Why Does Your Data Leak? Uncovering the Data Leakage in Cloud from Mobile Apps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, </w:t>
            </w:r>
            <w:r w:rsidRPr="000F522D">
              <w:rPr>
                <w:rFonts w:ascii="Arial" w:hAnsi="Arial" w:cs="Arial"/>
                <w:i/>
                <w:sz w:val="20"/>
                <w:szCs w:val="20"/>
              </w:rPr>
              <w:t>IEEE AFRICON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, </w:t>
            </w:r>
            <w:hyperlink r:id="rId10" w:history="1">
              <w:r w:rsidR="005D022E" w:rsidRPr="00C36BAF">
                <w:rPr>
                  <w:rStyle w:val="Hyperlink"/>
                  <w:rFonts w:ascii="Arial" w:hAnsi="Arial" w:cs="Arial"/>
                  <w:i/>
                  <w:sz w:val="20"/>
                  <w:szCs w:val="20"/>
                </w:rPr>
                <w:t>https://ieeexplore.ieee.org/abstract/document/8835301</w:t>
              </w:r>
            </w:hyperlink>
            <w:r w:rsidR="005D022E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</w:tc>
      </w:tr>
      <w:tr w:rsidR="0004266C" w:rsidRPr="00AA16BB" w14:paraId="139054EC" w14:textId="77777777" w:rsidTr="00E433B8">
        <w:trPr>
          <w:trHeight w:val="447"/>
        </w:trPr>
        <w:tc>
          <w:tcPr>
            <w:tcW w:w="78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120FFED4" w14:textId="0DBC758F" w:rsidR="0004266C" w:rsidRDefault="0004266C" w:rsidP="0004266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4</w:t>
            </w: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  <w:shd w:val="clear" w:color="auto" w:fill="EEECE1" w:themeFill="background2"/>
            <w:vAlign w:val="center"/>
          </w:tcPr>
          <w:p w14:paraId="0AAFC11E" w14:textId="39AA345A" w:rsidR="0004266C" w:rsidRPr="00267CEC" w:rsidRDefault="0050701A" w:rsidP="0004266C">
            <w:pPr>
              <w:rPr>
                <w:rFonts w:ascii="Arial" w:hAnsi="Arial" w:cs="Arial"/>
                <w:i/>
                <w:sz w:val="20"/>
                <w:szCs w:val="20"/>
              </w:rPr>
            </w:pPr>
            <w:proofErr w:type="spellStart"/>
            <w:r w:rsidRPr="0050701A">
              <w:rPr>
                <w:rFonts w:ascii="Arial" w:hAnsi="Arial" w:cs="Arial"/>
                <w:i/>
                <w:sz w:val="20"/>
                <w:szCs w:val="20"/>
              </w:rPr>
              <w:t>Lehrig</w:t>
            </w:r>
            <w:proofErr w:type="spellEnd"/>
            <w:r w:rsidRPr="0050701A">
              <w:rPr>
                <w:rFonts w:ascii="Arial" w:hAnsi="Arial" w:cs="Arial"/>
                <w:i/>
                <w:sz w:val="20"/>
                <w:szCs w:val="20"/>
              </w:rPr>
              <w:t xml:space="preserve">, S., </w:t>
            </w:r>
            <w:proofErr w:type="spellStart"/>
            <w:r w:rsidRPr="0050701A">
              <w:rPr>
                <w:rFonts w:ascii="Arial" w:hAnsi="Arial" w:cs="Arial"/>
                <w:i/>
                <w:sz w:val="20"/>
                <w:szCs w:val="20"/>
              </w:rPr>
              <w:t>Eikerling</w:t>
            </w:r>
            <w:proofErr w:type="spellEnd"/>
            <w:r w:rsidRPr="0050701A">
              <w:rPr>
                <w:rFonts w:ascii="Arial" w:hAnsi="Arial" w:cs="Arial"/>
                <w:i/>
                <w:sz w:val="20"/>
                <w:szCs w:val="20"/>
              </w:rPr>
              <w:t>, H., &amp; Becker, S. (2015). Scalability, Elasticity, and Efficiency in Cloud Computing. Proceedings of the 11th International ACM SIGSOFT Conference on Quality of Software Architectures</w:t>
            </w:r>
          </w:p>
        </w:tc>
      </w:tr>
      <w:tr w:rsidR="0004266C" w:rsidRPr="00AA16BB" w14:paraId="350F47F5" w14:textId="77777777" w:rsidTr="00E433B8">
        <w:trPr>
          <w:trHeight w:val="447"/>
        </w:trPr>
        <w:tc>
          <w:tcPr>
            <w:tcW w:w="78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630F77B" w14:textId="11F6A9B2" w:rsidR="0004266C" w:rsidRDefault="0004266C" w:rsidP="0004266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5</w:t>
            </w: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  <w:shd w:val="clear" w:color="auto" w:fill="EEECE1" w:themeFill="background2"/>
            <w:vAlign w:val="center"/>
          </w:tcPr>
          <w:p w14:paraId="2F92FD61" w14:textId="5AFB2F73" w:rsidR="0004266C" w:rsidRPr="00267CEC" w:rsidRDefault="00EB439C" w:rsidP="00EB439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EB439C">
              <w:rPr>
                <w:rFonts w:ascii="Arial" w:hAnsi="Arial" w:cs="Arial"/>
                <w:i/>
                <w:sz w:val="20"/>
                <w:szCs w:val="20"/>
              </w:rPr>
              <w:t>Seema Rani</w:t>
            </w:r>
            <w:r w:rsidR="0063117A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(2019), </w:t>
            </w:r>
            <w:r w:rsidR="0063117A" w:rsidRPr="00EB439C">
              <w:rPr>
                <w:rFonts w:ascii="Arial" w:hAnsi="Arial" w:cs="Arial"/>
                <w:i/>
                <w:sz w:val="20"/>
                <w:szCs w:val="20"/>
              </w:rPr>
              <w:t>Penetration Testing Using Metasploit Framework: An</w:t>
            </w:r>
            <w:r w:rsidR="0063117A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63117A" w:rsidRPr="00EB439C">
              <w:rPr>
                <w:rFonts w:ascii="Arial" w:hAnsi="Arial" w:cs="Arial"/>
                <w:i/>
                <w:sz w:val="20"/>
                <w:szCs w:val="20"/>
              </w:rPr>
              <w:t>Ethical Approach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, </w:t>
            </w:r>
            <w:r w:rsidRPr="00EB439C">
              <w:rPr>
                <w:rFonts w:ascii="Arial" w:hAnsi="Arial" w:cs="Arial"/>
                <w:i/>
                <w:sz w:val="20"/>
                <w:szCs w:val="20"/>
              </w:rPr>
              <w:t>Int. Res. J. Eng. Technol 6.8</w:t>
            </w:r>
          </w:p>
        </w:tc>
      </w:tr>
      <w:tr w:rsidR="0004266C" w:rsidRPr="00AA16BB" w14:paraId="7403B3AA" w14:textId="77777777" w:rsidTr="00E433B8">
        <w:trPr>
          <w:trHeight w:val="447"/>
        </w:trPr>
        <w:tc>
          <w:tcPr>
            <w:tcW w:w="78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2001CD7" w14:textId="3ED8D4BA" w:rsidR="0004266C" w:rsidRDefault="0004266C" w:rsidP="0004266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6</w:t>
            </w: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  <w:shd w:val="clear" w:color="auto" w:fill="EEECE1" w:themeFill="background2"/>
            <w:vAlign w:val="center"/>
          </w:tcPr>
          <w:p w14:paraId="195F31BC" w14:textId="308306B1" w:rsidR="0004266C" w:rsidRPr="00267CEC" w:rsidRDefault="00332B05" w:rsidP="0004266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32B05">
              <w:rPr>
                <w:rFonts w:ascii="Arial" w:hAnsi="Arial" w:cs="Arial"/>
                <w:i/>
                <w:sz w:val="20"/>
                <w:szCs w:val="20"/>
              </w:rPr>
              <w:t xml:space="preserve">Teresa </w:t>
            </w:r>
            <w:proofErr w:type="spellStart"/>
            <w:r w:rsidRPr="00332B05">
              <w:rPr>
                <w:rFonts w:ascii="Arial" w:hAnsi="Arial" w:cs="Arial"/>
                <w:i/>
                <w:sz w:val="20"/>
                <w:szCs w:val="20"/>
              </w:rPr>
              <w:t>Guarda</w:t>
            </w:r>
            <w:proofErr w:type="spellEnd"/>
            <w:r w:rsidR="0063117A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(2016), </w:t>
            </w:r>
            <w:r w:rsidRPr="00332B05">
              <w:rPr>
                <w:rFonts w:ascii="Arial" w:hAnsi="Arial" w:cs="Arial"/>
                <w:i/>
                <w:sz w:val="20"/>
                <w:szCs w:val="20"/>
              </w:rPr>
              <w:t>Penetration Testing on Virtual Environments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, </w:t>
            </w:r>
            <w:r w:rsidRPr="00332B05">
              <w:rPr>
                <w:rFonts w:ascii="Arial" w:hAnsi="Arial" w:cs="Arial"/>
                <w:i/>
                <w:sz w:val="20"/>
                <w:szCs w:val="20"/>
              </w:rPr>
              <w:t>Proceedings of the 4th International Conference on Information and Network Securit</w:t>
            </w:r>
            <w:r>
              <w:rPr>
                <w:rFonts w:ascii="Arial" w:hAnsi="Arial" w:cs="Arial"/>
                <w:i/>
                <w:sz w:val="20"/>
                <w:szCs w:val="20"/>
              </w:rPr>
              <w:t>y</w:t>
            </w:r>
          </w:p>
        </w:tc>
      </w:tr>
      <w:tr w:rsidR="0004266C" w:rsidRPr="00AA16BB" w14:paraId="3790FC1C" w14:textId="77777777" w:rsidTr="00E433B8">
        <w:trPr>
          <w:trHeight w:val="447"/>
        </w:trPr>
        <w:tc>
          <w:tcPr>
            <w:tcW w:w="78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57DEDDDD" w14:textId="1F65ACDA" w:rsidR="0004266C" w:rsidRDefault="0004266C" w:rsidP="0004266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7</w:t>
            </w: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  <w:shd w:val="clear" w:color="auto" w:fill="EEECE1" w:themeFill="background2"/>
            <w:vAlign w:val="center"/>
          </w:tcPr>
          <w:p w14:paraId="1BF24014" w14:textId="4077018B" w:rsidR="0004266C" w:rsidRPr="00267CEC" w:rsidRDefault="00310EF0" w:rsidP="00310EF0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10EF0">
              <w:rPr>
                <w:rFonts w:ascii="Arial" w:hAnsi="Arial" w:cs="Arial"/>
                <w:i/>
                <w:sz w:val="20"/>
                <w:szCs w:val="20"/>
              </w:rPr>
              <w:t xml:space="preserve">DIAO </w:t>
            </w:r>
            <w:proofErr w:type="spellStart"/>
            <w:r w:rsidRPr="00310EF0">
              <w:rPr>
                <w:rFonts w:ascii="Arial" w:hAnsi="Arial" w:cs="Arial"/>
                <w:i/>
                <w:sz w:val="20"/>
                <w:szCs w:val="20"/>
              </w:rPr>
              <w:t>Zhe</w:t>
            </w:r>
            <w:proofErr w:type="spellEnd"/>
            <w:r w:rsidR="0063117A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i/>
                <w:sz w:val="20"/>
                <w:szCs w:val="20"/>
              </w:rPr>
              <w:t>(2017</w:t>
            </w:r>
            <w:proofErr w:type="gramStart"/>
            <w:r>
              <w:rPr>
                <w:rFonts w:ascii="Arial" w:hAnsi="Arial" w:cs="Arial"/>
                <w:i/>
                <w:sz w:val="20"/>
                <w:szCs w:val="20"/>
              </w:rPr>
              <w:t>) ,</w:t>
            </w:r>
            <w:r w:rsidRPr="00310EF0">
              <w:rPr>
                <w:rFonts w:ascii="Arial" w:hAnsi="Arial" w:cs="Arial"/>
                <w:i/>
                <w:sz w:val="20"/>
                <w:szCs w:val="20"/>
              </w:rPr>
              <w:t>Study</w:t>
            </w:r>
            <w:proofErr w:type="gramEnd"/>
            <w:r w:rsidRPr="00310EF0">
              <w:rPr>
                <w:rFonts w:ascii="Arial" w:hAnsi="Arial" w:cs="Arial"/>
                <w:i/>
                <w:sz w:val="20"/>
                <w:szCs w:val="20"/>
              </w:rPr>
              <w:t xml:space="preserve"> on Data Security Policy Based On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Pr="00310EF0">
              <w:rPr>
                <w:rFonts w:ascii="Arial" w:hAnsi="Arial" w:cs="Arial"/>
                <w:i/>
                <w:sz w:val="20"/>
                <w:szCs w:val="20"/>
              </w:rPr>
              <w:t>Cloud Storage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, </w:t>
            </w:r>
            <w:r w:rsidRPr="00310EF0">
              <w:rPr>
                <w:rFonts w:ascii="Arial" w:hAnsi="Arial" w:cs="Arial"/>
                <w:i/>
                <w:sz w:val="20"/>
                <w:szCs w:val="20"/>
              </w:rPr>
              <w:t>IEEE 3rd International Conference on Big Data Security on Cloud</w:t>
            </w:r>
          </w:p>
        </w:tc>
      </w:tr>
      <w:tr w:rsidR="0004266C" w:rsidRPr="00AA16BB" w14:paraId="42AA146D" w14:textId="77777777" w:rsidTr="00E433B8">
        <w:trPr>
          <w:trHeight w:val="447"/>
        </w:trPr>
        <w:tc>
          <w:tcPr>
            <w:tcW w:w="787" w:type="dxa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6DF2B8" w14:textId="1AA4F366" w:rsidR="0004266C" w:rsidRDefault="0004266C" w:rsidP="0004266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8</w:t>
            </w:r>
          </w:p>
        </w:tc>
        <w:tc>
          <w:tcPr>
            <w:tcW w:w="9890" w:type="dxa"/>
            <w:gridSpan w:val="19"/>
            <w:tcBorders>
              <w:bottom w:val="single" w:sz="4" w:space="0" w:color="auto"/>
              <w:right w:val="single" w:sz="12" w:space="0" w:color="auto"/>
            </w:tcBorders>
            <w:shd w:val="clear" w:color="auto" w:fill="EEECE1" w:themeFill="background2"/>
            <w:vAlign w:val="center"/>
          </w:tcPr>
          <w:p w14:paraId="2D0562BF" w14:textId="6D83BC78" w:rsidR="0004266C" w:rsidRPr="00267CEC" w:rsidRDefault="0063117A" w:rsidP="0063117A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63117A">
              <w:rPr>
                <w:rFonts w:ascii="Arial" w:hAnsi="Arial" w:cs="Arial"/>
                <w:i/>
                <w:sz w:val="20"/>
                <w:szCs w:val="20"/>
              </w:rPr>
              <w:t xml:space="preserve">Chaitra N. </w:t>
            </w:r>
            <w:proofErr w:type="spellStart"/>
            <w:r w:rsidRPr="0063117A">
              <w:rPr>
                <w:rFonts w:ascii="Arial" w:hAnsi="Arial" w:cs="Arial"/>
                <w:i/>
                <w:sz w:val="20"/>
                <w:szCs w:val="20"/>
              </w:rPr>
              <w:t>Shivayogimath</w:t>
            </w:r>
            <w:proofErr w:type="spellEnd"/>
            <w:r>
              <w:rPr>
                <w:rFonts w:ascii="Arial" w:hAnsi="Arial" w:cs="Arial"/>
                <w:i/>
                <w:sz w:val="20"/>
                <w:szCs w:val="20"/>
              </w:rPr>
              <w:t xml:space="preserve"> (2014</w:t>
            </w:r>
            <w:proofErr w:type="gramStart"/>
            <w:r>
              <w:rPr>
                <w:rFonts w:ascii="Arial" w:hAnsi="Arial" w:cs="Arial"/>
                <w:i/>
                <w:sz w:val="20"/>
                <w:szCs w:val="20"/>
              </w:rPr>
              <w:t>) ,</w:t>
            </w:r>
            <w:proofErr w:type="gramEnd"/>
            <w:r w:rsidR="00D51CAA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Pr="0063117A">
              <w:rPr>
                <w:rFonts w:ascii="Arial" w:hAnsi="Arial" w:cs="Arial"/>
                <w:i/>
                <w:sz w:val="20"/>
                <w:szCs w:val="20"/>
              </w:rPr>
              <w:t>An Overview Of Network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Pr="0063117A">
              <w:rPr>
                <w:rFonts w:ascii="Arial" w:hAnsi="Arial" w:cs="Arial"/>
                <w:i/>
                <w:sz w:val="20"/>
                <w:szCs w:val="20"/>
              </w:rPr>
              <w:t>Penetration Testing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, </w:t>
            </w:r>
            <w:r w:rsidR="00BF7C33" w:rsidRPr="00BF7C33">
              <w:rPr>
                <w:rFonts w:ascii="Arial" w:hAnsi="Arial" w:cs="Arial"/>
                <w:i/>
                <w:sz w:val="20"/>
                <w:szCs w:val="20"/>
              </w:rPr>
              <w:t>International Journal of Research in Engineering and Technology 3.07</w:t>
            </w:r>
          </w:p>
        </w:tc>
      </w:tr>
      <w:tr w:rsidR="0004266C" w:rsidRPr="00AA16BB" w14:paraId="4CBE8834" w14:textId="77777777" w:rsidTr="00E433B8">
        <w:trPr>
          <w:trHeight w:val="447"/>
        </w:trPr>
        <w:tc>
          <w:tcPr>
            <w:tcW w:w="78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14:paraId="4817EEFA" w14:textId="451A5F7B" w:rsidR="0004266C" w:rsidRDefault="0004266C" w:rsidP="0004266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9</w:t>
            </w:r>
          </w:p>
        </w:tc>
        <w:tc>
          <w:tcPr>
            <w:tcW w:w="9890" w:type="dxa"/>
            <w:gridSpan w:val="19"/>
            <w:tcBorders>
              <w:right w:val="single" w:sz="12" w:space="0" w:color="auto"/>
            </w:tcBorders>
            <w:shd w:val="clear" w:color="auto" w:fill="EEECE1" w:themeFill="background2"/>
            <w:vAlign w:val="center"/>
          </w:tcPr>
          <w:p w14:paraId="5937CCF4" w14:textId="314590C5" w:rsidR="0004266C" w:rsidRPr="00267CEC" w:rsidRDefault="009C4392" w:rsidP="0004266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9C4392">
              <w:rPr>
                <w:rFonts w:ascii="Arial" w:hAnsi="Arial" w:cs="Arial"/>
                <w:i/>
                <w:sz w:val="20"/>
                <w:szCs w:val="20"/>
              </w:rPr>
              <w:t>Yaqoob, Irfan, et al.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 (2017</w:t>
            </w:r>
            <w:proofErr w:type="gramStart"/>
            <w:r>
              <w:rPr>
                <w:rFonts w:ascii="Arial" w:hAnsi="Arial" w:cs="Arial"/>
                <w:i/>
                <w:sz w:val="20"/>
                <w:szCs w:val="20"/>
              </w:rPr>
              <w:t>)</w:t>
            </w:r>
            <w:r w:rsidR="00D51CAA">
              <w:rPr>
                <w:rFonts w:ascii="Arial" w:hAnsi="Arial" w:cs="Arial"/>
                <w:i/>
                <w:sz w:val="20"/>
                <w:szCs w:val="20"/>
              </w:rPr>
              <w:t xml:space="preserve"> ,</w:t>
            </w:r>
            <w:proofErr w:type="gramEnd"/>
            <w:r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r w:rsidR="00D51CAA" w:rsidRPr="00D51CAA">
              <w:rPr>
                <w:rFonts w:ascii="Arial" w:hAnsi="Arial" w:cs="Arial"/>
                <w:i/>
                <w:sz w:val="20"/>
                <w:szCs w:val="20"/>
              </w:rPr>
              <w:t>Penetration Testing and Vulnerability Assessment</w:t>
            </w:r>
            <w:r>
              <w:rPr>
                <w:rFonts w:ascii="Arial" w:hAnsi="Arial" w:cs="Arial"/>
                <w:i/>
                <w:sz w:val="20"/>
                <w:szCs w:val="20"/>
              </w:rPr>
              <w:t xml:space="preserve">, </w:t>
            </w:r>
            <w:r w:rsidRPr="009C4392">
              <w:rPr>
                <w:rFonts w:ascii="Arial" w:hAnsi="Arial" w:cs="Arial"/>
                <w:i/>
                <w:sz w:val="20"/>
                <w:szCs w:val="20"/>
              </w:rPr>
              <w:t>Journal of Network Communications and Emerging Technologies (JNCET)</w:t>
            </w:r>
          </w:p>
        </w:tc>
      </w:tr>
      <w:tr w:rsidR="0004266C" w:rsidRPr="00AA16BB" w14:paraId="4EBD50D1" w14:textId="77777777" w:rsidTr="00E433B8">
        <w:trPr>
          <w:trHeight w:val="447"/>
        </w:trPr>
        <w:tc>
          <w:tcPr>
            <w:tcW w:w="787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4A832945" w14:textId="1FCDB9D8" w:rsidR="0004266C" w:rsidRDefault="0004266C" w:rsidP="0004266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10</w:t>
            </w:r>
          </w:p>
        </w:tc>
        <w:tc>
          <w:tcPr>
            <w:tcW w:w="9890" w:type="dxa"/>
            <w:gridSpan w:val="19"/>
            <w:tcBorders>
              <w:bottom w:val="single" w:sz="12" w:space="0" w:color="auto"/>
              <w:right w:val="single" w:sz="12" w:space="0" w:color="auto"/>
            </w:tcBorders>
            <w:shd w:val="clear" w:color="auto" w:fill="EEECE1" w:themeFill="background2"/>
            <w:vAlign w:val="center"/>
          </w:tcPr>
          <w:p w14:paraId="24D306EC" w14:textId="5A21FFD7" w:rsidR="0004266C" w:rsidRPr="00267CEC" w:rsidRDefault="00392172" w:rsidP="0004266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392172">
              <w:rPr>
                <w:rFonts w:ascii="Arial" w:hAnsi="Arial" w:cs="Arial"/>
                <w:i/>
                <w:sz w:val="20"/>
                <w:szCs w:val="20"/>
              </w:rPr>
              <w:t xml:space="preserve">Xu, W., Groves, B., &amp; Kwok, W. (2015). Penetration testing on cloud---case study with </w:t>
            </w:r>
            <w:proofErr w:type="spellStart"/>
            <w:r w:rsidRPr="00392172">
              <w:rPr>
                <w:rFonts w:ascii="Arial" w:hAnsi="Arial" w:cs="Arial"/>
                <w:i/>
                <w:sz w:val="20"/>
                <w:szCs w:val="20"/>
              </w:rPr>
              <w:t>owncloud</w:t>
            </w:r>
            <w:proofErr w:type="spellEnd"/>
            <w:r w:rsidRPr="00392172">
              <w:rPr>
                <w:rFonts w:ascii="Arial" w:hAnsi="Arial" w:cs="Arial"/>
                <w:i/>
                <w:sz w:val="20"/>
                <w:szCs w:val="20"/>
              </w:rPr>
              <w:t>. Global Journal of Information Technology: Emerging Technologies</w:t>
            </w:r>
          </w:p>
        </w:tc>
      </w:tr>
    </w:tbl>
    <w:p w14:paraId="666403D7" w14:textId="3D008ED3" w:rsidR="00F60F2A" w:rsidRDefault="00F60F2A" w:rsidP="005464A1"/>
    <w:p w14:paraId="59740F17" w14:textId="77777777" w:rsidR="00D25BED" w:rsidRDefault="00D25BED" w:rsidP="005464A1"/>
    <w:tbl>
      <w:tblPr>
        <w:tblStyle w:val="TableGrid"/>
        <w:tblW w:w="10615" w:type="dxa"/>
        <w:tblInd w:w="-990" w:type="dxa"/>
        <w:tblLook w:val="04A0" w:firstRow="1" w:lastRow="0" w:firstColumn="1" w:lastColumn="0" w:noHBand="0" w:noVBand="1"/>
      </w:tblPr>
      <w:tblGrid>
        <w:gridCol w:w="795"/>
        <w:gridCol w:w="640"/>
        <w:gridCol w:w="170"/>
        <w:gridCol w:w="180"/>
        <w:gridCol w:w="2049"/>
        <w:gridCol w:w="301"/>
        <w:gridCol w:w="236"/>
        <w:gridCol w:w="484"/>
        <w:gridCol w:w="55"/>
        <w:gridCol w:w="385"/>
        <w:gridCol w:w="280"/>
        <w:gridCol w:w="530"/>
        <w:gridCol w:w="190"/>
        <w:gridCol w:w="260"/>
        <w:gridCol w:w="1800"/>
        <w:gridCol w:w="269"/>
        <w:gridCol w:w="530"/>
        <w:gridCol w:w="921"/>
        <w:gridCol w:w="100"/>
        <w:gridCol w:w="160"/>
        <w:gridCol w:w="280"/>
      </w:tblGrid>
      <w:tr w:rsidR="00D25BED" w14:paraId="41618473" w14:textId="77777777" w:rsidTr="00957230">
        <w:trPr>
          <w:trHeight w:val="589"/>
        </w:trPr>
        <w:tc>
          <w:tcPr>
            <w:tcW w:w="795" w:type="dxa"/>
            <w:tcBorders>
              <w:top w:val="single" w:sz="12" w:space="0" w:color="auto"/>
              <w:left w:val="single" w:sz="12" w:space="0" w:color="auto"/>
            </w:tcBorders>
            <w:shd w:val="clear" w:color="auto" w:fill="000000" w:themeFill="text1"/>
            <w:vAlign w:val="center"/>
          </w:tcPr>
          <w:p w14:paraId="6780A220" w14:textId="513F574F" w:rsidR="00D25BED" w:rsidRDefault="00D25BED" w:rsidP="00A6670C">
            <w:pPr>
              <w:jc w:val="center"/>
            </w:pPr>
            <w:r w:rsidRPr="001400EF">
              <w:rPr>
                <w:rFonts w:ascii="Arial" w:hAnsi="Arial" w:cs="Arial"/>
                <w:b/>
                <w:sz w:val="22"/>
                <w:szCs w:val="22"/>
              </w:rPr>
              <w:t>E</w:t>
            </w:r>
          </w:p>
        </w:tc>
        <w:tc>
          <w:tcPr>
            <w:tcW w:w="9820" w:type="dxa"/>
            <w:gridSpan w:val="20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000000" w:themeFill="text1"/>
            <w:vAlign w:val="center"/>
          </w:tcPr>
          <w:p w14:paraId="28CFA7B5" w14:textId="1523F867" w:rsidR="00D25BED" w:rsidRDefault="00D25BED" w:rsidP="00A6670C">
            <w:r w:rsidRPr="001400EF">
              <w:rPr>
                <w:rFonts w:ascii="Arial" w:hAnsi="Arial" w:cs="Arial"/>
                <w:b/>
                <w:caps/>
                <w:sz w:val="22"/>
                <w:szCs w:val="22"/>
              </w:rPr>
              <w:t>Declaration by student</w:t>
            </w:r>
            <w:r>
              <w:rPr>
                <w:rFonts w:ascii="Arial" w:hAnsi="Arial" w:cs="Arial"/>
                <w:b/>
                <w:caps/>
                <w:sz w:val="22"/>
                <w:szCs w:val="22"/>
              </w:rPr>
              <w:t xml:space="preserve"> </w:t>
            </w:r>
            <w:r w:rsidRPr="00957230">
              <w:rPr>
                <w:rFonts w:ascii="Arial" w:hAnsi="Arial" w:cs="Arial"/>
                <w:bCs/>
                <w:caps/>
                <w:sz w:val="32"/>
                <w:szCs w:val="32"/>
              </w:rPr>
              <w:t>|</w:t>
            </w:r>
            <w:r w:rsidRPr="00E07B11">
              <w:rPr>
                <w:rFonts w:ascii="Arial" w:hAnsi="Arial" w:cs="Arial"/>
                <w:b/>
                <w:caps/>
                <w:sz w:val="28"/>
                <w:szCs w:val="28"/>
              </w:rPr>
              <w:t xml:space="preserve"> </w:t>
            </w:r>
            <w:r w:rsidRPr="001400EF">
              <w:rPr>
                <w:rFonts w:ascii="Arial" w:hAnsi="Arial" w:cs="Arial"/>
                <w:i/>
                <w:caps/>
                <w:sz w:val="20"/>
                <w:szCs w:val="20"/>
              </w:rPr>
              <w:t>Akuan pelajar</w:t>
            </w:r>
          </w:p>
        </w:tc>
      </w:tr>
      <w:tr w:rsidR="00CE5D98" w14:paraId="36C91AB2" w14:textId="77777777" w:rsidTr="00FF786A">
        <w:trPr>
          <w:trHeight w:val="247"/>
        </w:trPr>
        <w:tc>
          <w:tcPr>
            <w:tcW w:w="795" w:type="dxa"/>
            <w:vMerge w:val="restart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14:paraId="1860BEE2" w14:textId="1A7C29FE" w:rsidR="00CE5D98" w:rsidRPr="001400EF" w:rsidRDefault="00CE5D98" w:rsidP="00CE5D98">
            <w:pPr>
              <w:spacing w:before="120" w:after="120"/>
              <w:rPr>
                <w:rFonts w:ascii="Arial" w:hAnsi="Arial" w:cs="Arial"/>
                <w:b/>
                <w:sz w:val="22"/>
                <w:szCs w:val="22"/>
              </w:rPr>
            </w:pPr>
            <w:r w:rsidRPr="001161DE">
              <w:rPr>
                <w:rFonts w:ascii="Arial" w:hAnsi="Arial" w:cs="Arial"/>
                <w:b/>
                <w:bCs/>
                <w:sz w:val="22"/>
                <w:szCs w:val="22"/>
              </w:rPr>
              <w:t>(</w:t>
            </w:r>
            <w:proofErr w:type="spellStart"/>
            <w:r w:rsidRPr="001161DE">
              <w:rPr>
                <w:rFonts w:ascii="Arial" w:hAnsi="Arial" w:cs="Arial"/>
                <w:b/>
                <w:bCs/>
                <w:sz w:val="22"/>
                <w:szCs w:val="22"/>
              </w:rPr>
              <w:t>i</w:t>
            </w:r>
            <w:proofErr w:type="spellEnd"/>
            <w:r w:rsidRPr="001161DE">
              <w:rPr>
                <w:rFonts w:ascii="Arial" w:hAnsi="Arial" w:cs="Arial"/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810" w:type="dxa"/>
            <w:gridSpan w:val="2"/>
            <w:vMerge w:val="restart"/>
            <w:tcBorders>
              <w:top w:val="single" w:sz="12" w:space="0" w:color="auto"/>
              <w:bottom w:val="nil"/>
              <w:right w:val="nil"/>
            </w:tcBorders>
            <w:shd w:val="clear" w:color="auto" w:fill="auto"/>
          </w:tcPr>
          <w:p w14:paraId="37F3B86A" w14:textId="53229F9F" w:rsidR="00CE5D98" w:rsidRPr="001400EF" w:rsidRDefault="00CE5D98" w:rsidP="00CE5D98">
            <w:pPr>
              <w:spacing w:before="120" w:after="120"/>
              <w:rPr>
                <w:rFonts w:ascii="Arial" w:hAnsi="Arial" w:cs="Arial"/>
                <w:b/>
                <w:caps/>
                <w:sz w:val="22"/>
                <w:szCs w:val="22"/>
              </w:rPr>
            </w:pPr>
            <w:r w:rsidRPr="001161DE">
              <w:rPr>
                <w:rFonts w:ascii="Arial" w:hAnsi="Arial" w:cs="Arial"/>
                <w:b/>
                <w:bCs/>
                <w:sz w:val="22"/>
                <w:szCs w:val="22"/>
              </w:rPr>
              <w:t>Date:</w:t>
            </w:r>
          </w:p>
        </w:tc>
        <w:tc>
          <w:tcPr>
            <w:tcW w:w="2229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F680CB" w14:textId="77777777" w:rsidR="00CE5D98" w:rsidRPr="001400EF" w:rsidRDefault="00CE5D98" w:rsidP="00CE5D98">
            <w:pPr>
              <w:rPr>
                <w:rFonts w:ascii="Arial" w:hAnsi="Arial" w:cs="Arial"/>
                <w:b/>
                <w:caps/>
                <w:sz w:val="22"/>
                <w:szCs w:val="22"/>
              </w:rPr>
            </w:pPr>
          </w:p>
        </w:tc>
        <w:tc>
          <w:tcPr>
            <w:tcW w:w="2271" w:type="dxa"/>
            <w:gridSpan w:val="7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DD3F1E" w14:textId="43595B3F" w:rsidR="00CE5D98" w:rsidRPr="001400EF" w:rsidRDefault="00CE5D98" w:rsidP="00FF786A">
            <w:pPr>
              <w:tabs>
                <w:tab w:val="left" w:pos="2820"/>
              </w:tabs>
              <w:spacing w:before="120" w:after="120"/>
              <w:ind w:left="720"/>
              <w:rPr>
                <w:rFonts w:ascii="Arial" w:hAnsi="Arial" w:cs="Arial"/>
                <w:b/>
                <w:caps/>
                <w:sz w:val="22"/>
                <w:szCs w:val="22"/>
              </w:rPr>
            </w:pPr>
            <w:r w:rsidRPr="001161DE">
              <w:rPr>
                <w:rFonts w:ascii="Arial" w:hAnsi="Arial" w:cs="Arial"/>
                <w:b/>
                <w:bCs/>
                <w:sz w:val="22"/>
                <w:szCs w:val="22"/>
              </w:rPr>
              <w:t>Student’s Signature:</w:t>
            </w:r>
          </w:p>
        </w:tc>
        <w:tc>
          <w:tcPr>
            <w:tcW w:w="4510" w:type="dxa"/>
            <w:gridSpan w:val="9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5287976D" w14:textId="58B95420" w:rsidR="00CE5D98" w:rsidRPr="001400EF" w:rsidRDefault="00CE5D98" w:rsidP="00CE5D98">
            <w:pPr>
              <w:rPr>
                <w:rFonts w:ascii="Arial" w:hAnsi="Arial" w:cs="Arial"/>
                <w:b/>
                <w:caps/>
                <w:sz w:val="22"/>
                <w:szCs w:val="22"/>
              </w:rPr>
            </w:pPr>
          </w:p>
        </w:tc>
      </w:tr>
      <w:tr w:rsidR="00CE5D98" w14:paraId="4DBBED7E" w14:textId="77777777" w:rsidTr="00094B5A">
        <w:trPr>
          <w:trHeight w:val="519"/>
        </w:trPr>
        <w:tc>
          <w:tcPr>
            <w:tcW w:w="795" w:type="dxa"/>
            <w:vMerge/>
            <w:tcBorders>
              <w:left w:val="single" w:sz="12" w:space="0" w:color="auto"/>
            </w:tcBorders>
          </w:tcPr>
          <w:p w14:paraId="5523045F" w14:textId="4282E464" w:rsidR="00CE5D98" w:rsidRPr="001161DE" w:rsidRDefault="00CE5D98" w:rsidP="00765436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810" w:type="dxa"/>
            <w:gridSpan w:val="2"/>
            <w:vMerge/>
            <w:tcBorders>
              <w:top w:val="nil"/>
              <w:bottom w:val="nil"/>
              <w:right w:val="nil"/>
            </w:tcBorders>
          </w:tcPr>
          <w:p w14:paraId="48AABF00" w14:textId="54C89138" w:rsidR="00CE5D98" w:rsidRDefault="00CE5D98" w:rsidP="00765436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2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  <w:vAlign w:val="bottom"/>
          </w:tcPr>
          <w:p w14:paraId="3B6B8D20" w14:textId="591F80F0" w:rsidR="00CE5D98" w:rsidRPr="00FF786A" w:rsidRDefault="0040727F" w:rsidP="00520C96">
            <w:pPr>
              <w:spacing w:before="120" w:after="1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/3/2022</w:t>
            </w:r>
          </w:p>
        </w:tc>
        <w:tc>
          <w:tcPr>
            <w:tcW w:w="2271" w:type="dxa"/>
            <w:gridSpan w:val="7"/>
            <w:vMerge/>
            <w:tcBorders>
              <w:top w:val="nil"/>
              <w:left w:val="nil"/>
              <w:bottom w:val="nil"/>
              <w:right w:val="nil"/>
            </w:tcBorders>
          </w:tcPr>
          <w:p w14:paraId="561467D5" w14:textId="47526F88" w:rsidR="00CE5D98" w:rsidRPr="001161DE" w:rsidRDefault="00CE5D98" w:rsidP="00961B9D">
            <w:pPr>
              <w:tabs>
                <w:tab w:val="left" w:pos="2820"/>
              </w:tabs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070" w:type="dxa"/>
            <w:gridSpan w:val="7"/>
            <w:tcBorders>
              <w:top w:val="nil"/>
              <w:left w:val="nil"/>
              <w:bottom w:val="dashed" w:sz="4" w:space="0" w:color="auto"/>
              <w:right w:val="nil"/>
            </w:tcBorders>
            <w:shd w:val="clear" w:color="auto" w:fill="auto"/>
            <w:vAlign w:val="bottom"/>
          </w:tcPr>
          <w:p w14:paraId="67C2FB15" w14:textId="4DE78ECB" w:rsidR="00CE5D98" w:rsidRPr="00FF786A" w:rsidRDefault="0040727F" w:rsidP="00922C2A">
            <w:pPr>
              <w:tabs>
                <w:tab w:val="left" w:pos="2820"/>
              </w:tabs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drawing>
                <wp:anchor distT="0" distB="0" distL="114300" distR="114300" simplePos="0" relativeHeight="251658240" behindDoc="0" locked="0" layoutInCell="1" allowOverlap="1" wp14:anchorId="23E40307" wp14:editId="7E8F6B11">
                  <wp:simplePos x="0" y="0"/>
                  <wp:positionH relativeFrom="column">
                    <wp:posOffset>515620</wp:posOffset>
                  </wp:positionH>
                  <wp:positionV relativeFrom="paragraph">
                    <wp:posOffset>-262890</wp:posOffset>
                  </wp:positionV>
                  <wp:extent cx="1044575" cy="1044575"/>
                  <wp:effectExtent l="0" t="0" r="3175" b="0"/>
                  <wp:wrapNone/>
                  <wp:docPr id="2" name="Picture 2" descr="Shap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Shape&#10;&#10;Description automatically generated with low confidence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4575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40" w:type="dxa"/>
            <w:gridSpan w:val="2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811CB95" w14:textId="3CA3821A" w:rsidR="00CE5D98" w:rsidRPr="00765436" w:rsidRDefault="00CE5D98" w:rsidP="00961B9D">
            <w:pPr>
              <w:tabs>
                <w:tab w:val="left" w:pos="2820"/>
              </w:tabs>
              <w:spacing w:before="120" w:after="12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BA775D" w14:paraId="463D31E7" w14:textId="77777777" w:rsidTr="00FF786A">
        <w:trPr>
          <w:trHeight w:val="600"/>
        </w:trPr>
        <w:tc>
          <w:tcPr>
            <w:tcW w:w="795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07645587" w14:textId="77777777" w:rsidR="00BA775D" w:rsidRPr="00427F88" w:rsidRDefault="00BA775D" w:rsidP="00765436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  <w:tc>
          <w:tcPr>
            <w:tcW w:w="810" w:type="dxa"/>
            <w:gridSpan w:val="2"/>
            <w:vMerge/>
            <w:tcBorders>
              <w:top w:val="nil"/>
              <w:bottom w:val="single" w:sz="4" w:space="0" w:color="auto"/>
              <w:right w:val="nil"/>
            </w:tcBorders>
          </w:tcPr>
          <w:p w14:paraId="17752EAE" w14:textId="77777777" w:rsidR="00BA775D" w:rsidRPr="00427F88" w:rsidRDefault="00BA775D" w:rsidP="00765436">
            <w:pPr>
              <w:spacing w:before="120" w:after="120"/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  <w:tc>
          <w:tcPr>
            <w:tcW w:w="222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F31DF8E" w14:textId="0FE9CD49" w:rsidR="00BA775D" w:rsidRPr="00427F88" w:rsidRDefault="00BA775D" w:rsidP="00765436">
            <w:pPr>
              <w:spacing w:before="120" w:after="120"/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  <w:tc>
          <w:tcPr>
            <w:tcW w:w="2271" w:type="dxa"/>
            <w:gridSpan w:val="7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42FFCF2" w14:textId="77777777" w:rsidR="00BA775D" w:rsidRPr="00427F88" w:rsidRDefault="00BA775D" w:rsidP="00765436">
            <w:pPr>
              <w:spacing w:before="120" w:after="120"/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  <w:tc>
          <w:tcPr>
            <w:tcW w:w="4070" w:type="dxa"/>
            <w:gridSpan w:val="7"/>
            <w:tcBorders>
              <w:top w:val="dashed" w:sz="4" w:space="0" w:color="auto"/>
              <w:left w:val="nil"/>
              <w:bottom w:val="single" w:sz="12" w:space="0" w:color="auto"/>
              <w:right w:val="nil"/>
            </w:tcBorders>
          </w:tcPr>
          <w:p w14:paraId="306A382E" w14:textId="48610AC9" w:rsidR="00BA775D" w:rsidRPr="00427F88" w:rsidRDefault="00BA775D" w:rsidP="00765436">
            <w:pPr>
              <w:spacing w:before="120" w:after="120"/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  <w:tc>
          <w:tcPr>
            <w:tcW w:w="440" w:type="dxa"/>
            <w:gridSpan w:val="2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275A1750" w14:textId="309A743E" w:rsidR="00BA775D" w:rsidRPr="00427F88" w:rsidRDefault="00BA775D" w:rsidP="00765436">
            <w:pPr>
              <w:spacing w:before="120" w:after="120"/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</w:tr>
      <w:tr w:rsidR="00F20DA1" w14:paraId="08863168" w14:textId="77777777" w:rsidTr="00F275E3">
        <w:trPr>
          <w:trHeight w:val="805"/>
        </w:trPr>
        <w:tc>
          <w:tcPr>
            <w:tcW w:w="79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3D51EB89" w14:textId="61E8C4B9" w:rsidR="00F20DA1" w:rsidRPr="00556D1A" w:rsidRDefault="00556D1A" w:rsidP="00F275E3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56D1A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E</w:t>
            </w:r>
          </w:p>
        </w:tc>
        <w:tc>
          <w:tcPr>
            <w:tcW w:w="4780" w:type="dxa"/>
            <w:gridSpan w:val="10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69AEE09A" w14:textId="31E24B62" w:rsidR="00F26344" w:rsidRPr="00C0537A" w:rsidRDefault="00F26344" w:rsidP="00F275E3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0537A">
              <w:rPr>
                <w:rFonts w:ascii="Arial" w:hAnsi="Arial" w:cs="Arial"/>
                <w:b/>
                <w:bCs/>
                <w:sz w:val="22"/>
                <w:szCs w:val="22"/>
              </w:rPr>
              <w:t>RE</w:t>
            </w:r>
            <w:r w:rsidR="009702E6" w:rsidRPr="00C0537A">
              <w:rPr>
                <w:rFonts w:ascii="Arial" w:hAnsi="Arial" w:cs="Arial"/>
                <w:b/>
                <w:bCs/>
                <w:sz w:val="22"/>
                <w:szCs w:val="22"/>
              </w:rPr>
              <w:t>COMMENDED BY SUPERVISOR</w:t>
            </w:r>
            <w:r w:rsidR="00C0537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  <w:p w14:paraId="5F109721" w14:textId="191F6047" w:rsidR="00F20DA1" w:rsidRPr="00C0537A" w:rsidRDefault="00C0537A" w:rsidP="00F275E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C0537A">
              <w:rPr>
                <w:rFonts w:ascii="Arial" w:hAnsi="Arial" w:cs="Arial"/>
                <w:i/>
                <w:iCs/>
                <w:sz w:val="20"/>
                <w:szCs w:val="20"/>
              </w:rPr>
              <w:t>PERAKUAN OLEH PENYELIA</w:t>
            </w:r>
          </w:p>
        </w:tc>
        <w:tc>
          <w:tcPr>
            <w:tcW w:w="5040" w:type="dxa"/>
            <w:gridSpan w:val="10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000000" w:themeFill="text1"/>
            <w:vAlign w:val="center"/>
          </w:tcPr>
          <w:p w14:paraId="302352CA" w14:textId="5172C66B" w:rsidR="0031184C" w:rsidRPr="0031184C" w:rsidRDefault="0031184C" w:rsidP="00F275E3">
            <w:pPr>
              <w:rPr>
                <w:rFonts w:ascii="Arial" w:hAnsi="Arial" w:cs="Arial"/>
                <w:b/>
                <w:bCs/>
                <w:caps/>
                <w:sz w:val="22"/>
                <w:szCs w:val="22"/>
              </w:rPr>
            </w:pPr>
            <w:r w:rsidRPr="0031184C">
              <w:rPr>
                <w:rFonts w:ascii="Arial" w:hAnsi="Arial" w:cs="Arial"/>
                <w:b/>
                <w:bCs/>
                <w:caps/>
                <w:sz w:val="22"/>
                <w:szCs w:val="22"/>
              </w:rPr>
              <w:t>Recommendation by the Committee</w:t>
            </w:r>
            <w:r>
              <w:rPr>
                <w:rFonts w:ascii="Arial" w:hAnsi="Arial" w:cs="Arial"/>
                <w:b/>
                <w:bCs/>
                <w:caps/>
                <w:sz w:val="22"/>
                <w:szCs w:val="22"/>
              </w:rPr>
              <w:t xml:space="preserve"> </w:t>
            </w:r>
          </w:p>
          <w:p w14:paraId="21104726" w14:textId="562BD6CA" w:rsidR="00F20DA1" w:rsidRPr="0031184C" w:rsidRDefault="0031184C" w:rsidP="00F275E3">
            <w:pPr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31184C">
              <w:rPr>
                <w:rFonts w:ascii="Arial" w:hAnsi="Arial" w:cs="Arial"/>
                <w:i/>
                <w:iCs/>
                <w:caps/>
                <w:sz w:val="20"/>
                <w:szCs w:val="20"/>
              </w:rPr>
              <w:t>Perakuan oleh Jawatankuasa</w:t>
            </w:r>
          </w:p>
        </w:tc>
      </w:tr>
      <w:tr w:rsidR="00B52F97" w14:paraId="6A655DC9" w14:textId="77777777" w:rsidTr="00B52F97">
        <w:trPr>
          <w:trHeight w:val="70"/>
        </w:trPr>
        <w:tc>
          <w:tcPr>
            <w:tcW w:w="795" w:type="dxa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</w:tcPr>
          <w:p w14:paraId="214393BC" w14:textId="3B075795" w:rsidR="00B52F97" w:rsidRPr="000B71BC" w:rsidRDefault="00B52F97" w:rsidP="00765436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B71BC">
              <w:rPr>
                <w:rFonts w:ascii="Arial" w:hAnsi="Arial" w:cs="Arial"/>
                <w:b/>
                <w:bCs/>
                <w:sz w:val="22"/>
                <w:szCs w:val="22"/>
              </w:rPr>
              <w:t>(ii)</w:t>
            </w:r>
          </w:p>
        </w:tc>
        <w:tc>
          <w:tcPr>
            <w:tcW w:w="3340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77408576" w14:textId="56A8F40D" w:rsidR="00B52F97" w:rsidRPr="00F76B1A" w:rsidRDefault="00B52F97" w:rsidP="00F76B1A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4CE673" w14:textId="77777777" w:rsidR="00B52F97" w:rsidRPr="00F76B1A" w:rsidRDefault="00B52F97" w:rsidP="00F76B1A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  <w:tc>
          <w:tcPr>
            <w:tcW w:w="5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317083" w14:textId="77777777" w:rsidR="00B52F97" w:rsidRPr="00F76B1A" w:rsidRDefault="00B52F97" w:rsidP="00F76B1A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  <w:tc>
          <w:tcPr>
            <w:tcW w:w="66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8874726" w14:textId="0F10169F" w:rsidR="00B52F97" w:rsidRPr="00F76B1A" w:rsidRDefault="00B52F97" w:rsidP="00F76B1A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  <w:tc>
          <w:tcPr>
            <w:tcW w:w="2780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6FCFA04" w14:textId="77777777" w:rsidR="00B52F97" w:rsidRPr="00F76B1A" w:rsidRDefault="00B52F97" w:rsidP="00F76B1A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  <w:tc>
          <w:tcPr>
            <w:tcW w:w="26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102D78" w14:textId="77777777" w:rsidR="00B52F97" w:rsidRPr="00F76B1A" w:rsidRDefault="00B52F97" w:rsidP="00F76B1A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AD090B" w14:textId="77777777" w:rsidR="00B52F97" w:rsidRPr="00A2142C" w:rsidRDefault="00B52F97" w:rsidP="00B1641F">
            <w:pPr>
              <w:ind w:left="-45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61" w:type="dxa"/>
            <w:gridSpan w:val="4"/>
            <w:tcBorders>
              <w:top w:val="single" w:sz="4" w:space="0" w:color="auto"/>
              <w:left w:val="nil"/>
              <w:bottom w:val="nil"/>
              <w:right w:val="single" w:sz="12" w:space="0" w:color="auto"/>
            </w:tcBorders>
          </w:tcPr>
          <w:p w14:paraId="38C14AF5" w14:textId="31E4F0F7" w:rsidR="00B52F97" w:rsidRPr="00F76B1A" w:rsidRDefault="00B52F97" w:rsidP="00F76B1A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</w:tr>
      <w:tr w:rsidR="00B52F97" w14:paraId="1412D831" w14:textId="77777777" w:rsidTr="00094B5A">
        <w:trPr>
          <w:trHeight w:val="87"/>
        </w:trPr>
        <w:tc>
          <w:tcPr>
            <w:tcW w:w="795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65B9EF03" w14:textId="77777777" w:rsidR="00B52F97" w:rsidRPr="000B71BC" w:rsidRDefault="00B52F97" w:rsidP="00765436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340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9133E6D" w14:textId="74E65069" w:rsidR="00B52F97" w:rsidRPr="000B71BC" w:rsidRDefault="00B52F97" w:rsidP="008B0E28">
            <w:pPr>
              <w:spacing w:before="120" w:after="120"/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B71BC">
              <w:rPr>
                <w:rFonts w:ascii="Arial" w:hAnsi="Arial" w:cs="Arial"/>
                <w:b/>
                <w:bCs/>
                <w:sz w:val="22"/>
                <w:szCs w:val="22"/>
              </w:rPr>
              <w:t>Recommended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24EAA7F" w14:textId="77777777" w:rsidR="00B52F97" w:rsidRPr="000B71BC" w:rsidRDefault="00B52F97" w:rsidP="00765436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7EEFAE3D" w14:textId="36CDE15C" w:rsidR="00B52F97" w:rsidRPr="00361D02" w:rsidRDefault="00B52F97" w:rsidP="00361D02">
            <w:pPr>
              <w:pStyle w:val="StyleX"/>
            </w:pPr>
          </w:p>
        </w:tc>
        <w:tc>
          <w:tcPr>
            <w:tcW w:w="66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FC4DC6" w14:textId="77777777" w:rsidR="00B52F97" w:rsidRPr="000B71BC" w:rsidRDefault="00B52F97" w:rsidP="00765436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780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9408943" w14:textId="49C9ED04" w:rsidR="00B52F97" w:rsidRPr="000B71BC" w:rsidRDefault="00B52F97" w:rsidP="008B0E28">
            <w:pPr>
              <w:spacing w:before="120" w:after="120"/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Accepted</w:t>
            </w:r>
          </w:p>
        </w:tc>
        <w:tc>
          <w:tcPr>
            <w:tcW w:w="26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BDE8B22" w14:textId="77777777" w:rsidR="00B52F97" w:rsidRPr="000B71BC" w:rsidRDefault="00B52F97" w:rsidP="00765436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138C6F3F" w14:textId="134B64B0" w:rsidR="00B52F97" w:rsidRPr="00361D02" w:rsidRDefault="00B52F97" w:rsidP="00361D02">
            <w:pPr>
              <w:pStyle w:val="StyleX"/>
            </w:pPr>
          </w:p>
        </w:tc>
        <w:tc>
          <w:tcPr>
            <w:tcW w:w="1461" w:type="dxa"/>
            <w:gridSpan w:val="4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</w:tcPr>
          <w:p w14:paraId="0D9479D7" w14:textId="77777777" w:rsidR="00B52F97" w:rsidRPr="000B71BC" w:rsidRDefault="00B52F97" w:rsidP="00765436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52F97" w14:paraId="3D0D7997" w14:textId="77777777" w:rsidTr="00B52F97">
        <w:trPr>
          <w:trHeight w:val="70"/>
        </w:trPr>
        <w:tc>
          <w:tcPr>
            <w:tcW w:w="795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46CE4322" w14:textId="77777777" w:rsidR="00B52F97" w:rsidRPr="000B71BC" w:rsidRDefault="00B52F97" w:rsidP="00765436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340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1F25B52" w14:textId="77777777" w:rsidR="00B52F97" w:rsidRPr="00BB2D0E" w:rsidRDefault="00B52F97" w:rsidP="00A2142C">
            <w:pPr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9A64F2C" w14:textId="77777777" w:rsidR="00B52F97" w:rsidRPr="00BB2D0E" w:rsidRDefault="00B52F97" w:rsidP="00A2142C">
            <w:pPr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  <w:tc>
          <w:tcPr>
            <w:tcW w:w="53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384AE2" w14:textId="77777777" w:rsidR="00B52F97" w:rsidRPr="00361D02" w:rsidRDefault="00B52F97" w:rsidP="00A2142C">
            <w:pPr>
              <w:jc w:val="center"/>
              <w:rPr>
                <w:rFonts w:ascii="Arial" w:hAnsi="Arial" w:cs="Arial"/>
                <w:b/>
                <w:bCs/>
                <w:caps/>
                <w:sz w:val="2"/>
                <w:szCs w:val="2"/>
              </w:rPr>
            </w:pPr>
          </w:p>
        </w:tc>
        <w:tc>
          <w:tcPr>
            <w:tcW w:w="66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69DC2B4" w14:textId="77777777" w:rsidR="00B52F97" w:rsidRPr="00BB2D0E" w:rsidRDefault="00B52F97" w:rsidP="00A2142C">
            <w:pPr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  <w:tc>
          <w:tcPr>
            <w:tcW w:w="2780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D433DF2" w14:textId="77777777" w:rsidR="00B52F97" w:rsidRPr="00BB2D0E" w:rsidRDefault="00B52F97" w:rsidP="00A2142C">
            <w:pPr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</w:tcPr>
          <w:p w14:paraId="57AC3C7D" w14:textId="77777777" w:rsidR="00B52F97" w:rsidRPr="00BB2D0E" w:rsidRDefault="00B52F97" w:rsidP="00A2142C">
            <w:pPr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995D82" w14:textId="77777777" w:rsidR="00B52F97" w:rsidRPr="00361D02" w:rsidRDefault="00B52F97" w:rsidP="00A2142C">
            <w:pPr>
              <w:ind w:left="-45"/>
              <w:jc w:val="center"/>
              <w:rPr>
                <w:rFonts w:ascii="Arial" w:hAnsi="Arial" w:cs="Arial"/>
                <w:b/>
                <w:bCs/>
                <w:caps/>
                <w:sz w:val="2"/>
                <w:szCs w:val="2"/>
              </w:rPr>
            </w:pPr>
          </w:p>
        </w:tc>
        <w:tc>
          <w:tcPr>
            <w:tcW w:w="1461" w:type="dxa"/>
            <w:gridSpan w:val="4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7A4EC63" w14:textId="77777777" w:rsidR="00B52F97" w:rsidRPr="00BB2D0E" w:rsidRDefault="00B52F97" w:rsidP="00A2142C">
            <w:pPr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</w:tr>
      <w:tr w:rsidR="00B52F97" w14:paraId="0F31C0C7" w14:textId="77777777" w:rsidTr="00B52F97">
        <w:trPr>
          <w:trHeight w:val="150"/>
        </w:trPr>
        <w:tc>
          <w:tcPr>
            <w:tcW w:w="795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69F7BF8F" w14:textId="77777777" w:rsidR="00B52F97" w:rsidRPr="000B71BC" w:rsidRDefault="00B52F97" w:rsidP="00765436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340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07CC96F" w14:textId="77777777" w:rsidR="00B52F97" w:rsidRPr="00BB2D0E" w:rsidRDefault="00B52F97" w:rsidP="00A2142C">
            <w:pPr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E488429" w14:textId="77777777" w:rsidR="00B52F97" w:rsidRPr="00BB2D0E" w:rsidRDefault="00B52F97" w:rsidP="00A2142C">
            <w:pPr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  <w:tc>
          <w:tcPr>
            <w:tcW w:w="53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02F4C2" w14:textId="77777777" w:rsidR="00B52F97" w:rsidRPr="00361D02" w:rsidRDefault="00B52F97" w:rsidP="00A2142C">
            <w:pPr>
              <w:jc w:val="center"/>
              <w:rPr>
                <w:rFonts w:ascii="Arial" w:hAnsi="Arial" w:cs="Arial"/>
                <w:b/>
                <w:bCs/>
                <w:caps/>
                <w:sz w:val="2"/>
                <w:szCs w:val="2"/>
              </w:rPr>
            </w:pPr>
          </w:p>
        </w:tc>
        <w:tc>
          <w:tcPr>
            <w:tcW w:w="66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F74847B" w14:textId="77777777" w:rsidR="00B52F97" w:rsidRPr="00BB2D0E" w:rsidRDefault="00B52F97" w:rsidP="00A2142C">
            <w:pPr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  <w:tc>
          <w:tcPr>
            <w:tcW w:w="2780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40B1988" w14:textId="77777777" w:rsidR="00B52F97" w:rsidRPr="00BB2D0E" w:rsidRDefault="00B52F97" w:rsidP="00A2142C">
            <w:pPr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  <w:tc>
          <w:tcPr>
            <w:tcW w:w="269" w:type="dxa"/>
            <w:tcBorders>
              <w:top w:val="nil"/>
              <w:left w:val="nil"/>
              <w:bottom w:val="nil"/>
              <w:right w:val="nil"/>
            </w:tcBorders>
          </w:tcPr>
          <w:p w14:paraId="48DF4EBF" w14:textId="77777777" w:rsidR="00B52F97" w:rsidRPr="00BB2D0E" w:rsidRDefault="00B52F97" w:rsidP="00A2142C">
            <w:pPr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  <w:tc>
          <w:tcPr>
            <w:tcW w:w="5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DCD525" w14:textId="77777777" w:rsidR="00B52F97" w:rsidRPr="00361D02" w:rsidRDefault="00B52F97" w:rsidP="00A2142C">
            <w:pPr>
              <w:ind w:left="-45"/>
              <w:jc w:val="center"/>
              <w:rPr>
                <w:rFonts w:ascii="Arial" w:hAnsi="Arial" w:cs="Arial"/>
                <w:b/>
                <w:bCs/>
                <w:caps/>
                <w:sz w:val="2"/>
                <w:szCs w:val="2"/>
              </w:rPr>
            </w:pPr>
          </w:p>
        </w:tc>
        <w:tc>
          <w:tcPr>
            <w:tcW w:w="1461" w:type="dxa"/>
            <w:gridSpan w:val="4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7E9CB86" w14:textId="77777777" w:rsidR="00B52F97" w:rsidRPr="00BB2D0E" w:rsidRDefault="00B52F97" w:rsidP="00A2142C">
            <w:pPr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</w:tr>
      <w:tr w:rsidR="00B52F97" w14:paraId="7D066448" w14:textId="77777777" w:rsidTr="00094B5A">
        <w:trPr>
          <w:trHeight w:val="510"/>
        </w:trPr>
        <w:tc>
          <w:tcPr>
            <w:tcW w:w="795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15B10576" w14:textId="77777777" w:rsidR="00B52F97" w:rsidRPr="000B71BC" w:rsidRDefault="00B52F97" w:rsidP="00765436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340" w:type="dxa"/>
            <w:gridSpan w:val="5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432B4480" w14:textId="0A37D807" w:rsidR="00B52F97" w:rsidRPr="000B71BC" w:rsidRDefault="00B52F97" w:rsidP="008B0E28">
            <w:pPr>
              <w:spacing w:before="120" w:after="120"/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B71BC">
              <w:rPr>
                <w:rFonts w:ascii="Arial" w:hAnsi="Arial" w:cs="Arial"/>
                <w:b/>
                <w:bCs/>
                <w:sz w:val="22"/>
                <w:szCs w:val="22"/>
              </w:rPr>
              <w:t>Not Recommended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DEFCB06" w14:textId="77777777" w:rsidR="00B52F97" w:rsidRPr="000B71BC" w:rsidRDefault="00B52F97" w:rsidP="00765436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234C8DEE" w14:textId="77777777" w:rsidR="00B52F97" w:rsidRPr="00361D02" w:rsidRDefault="00B52F97" w:rsidP="00361D02">
            <w:pPr>
              <w:pStyle w:val="StyleX"/>
            </w:pPr>
          </w:p>
        </w:tc>
        <w:tc>
          <w:tcPr>
            <w:tcW w:w="665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EDBAE7" w14:textId="77777777" w:rsidR="00B52F97" w:rsidRPr="000B71BC" w:rsidRDefault="00B52F97" w:rsidP="00765436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780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D2808C9" w14:textId="3EE11044" w:rsidR="00B52F97" w:rsidRPr="000B71BC" w:rsidRDefault="00B52F97" w:rsidP="008B0E28">
            <w:pPr>
              <w:spacing w:before="120" w:after="120"/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Not Accepted</w:t>
            </w:r>
          </w:p>
        </w:tc>
        <w:tc>
          <w:tcPr>
            <w:tcW w:w="26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3E5CAD5" w14:textId="77777777" w:rsidR="00B52F97" w:rsidRPr="000B71BC" w:rsidRDefault="00B52F97" w:rsidP="00765436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41A30F9E" w14:textId="77777777" w:rsidR="00B52F97" w:rsidRPr="00361D02" w:rsidRDefault="00B52F97" w:rsidP="00361D02">
            <w:pPr>
              <w:pStyle w:val="StyleX"/>
            </w:pPr>
          </w:p>
        </w:tc>
        <w:tc>
          <w:tcPr>
            <w:tcW w:w="1461" w:type="dxa"/>
            <w:gridSpan w:val="4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</w:tcPr>
          <w:p w14:paraId="279AE9C1" w14:textId="77777777" w:rsidR="00B52F97" w:rsidRPr="000B71BC" w:rsidRDefault="00B52F97" w:rsidP="00765436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52F97" w14:paraId="6D2F0A63" w14:textId="77777777" w:rsidTr="00B52F97">
        <w:trPr>
          <w:trHeight w:val="70"/>
        </w:trPr>
        <w:tc>
          <w:tcPr>
            <w:tcW w:w="795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6652263E" w14:textId="77777777" w:rsidR="00B52F97" w:rsidRPr="000B71BC" w:rsidRDefault="00B52F97" w:rsidP="000B71BC">
            <w:pPr>
              <w:jc w:val="center"/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  <w:tc>
          <w:tcPr>
            <w:tcW w:w="3340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891FE93" w14:textId="77777777" w:rsidR="00B52F97" w:rsidRPr="00BB2D0E" w:rsidRDefault="00B52F97" w:rsidP="000B71BC">
            <w:pPr>
              <w:rPr>
                <w:rFonts w:ascii="Arial" w:hAnsi="Arial" w:cs="Arial"/>
                <w:b/>
                <w:bCs/>
                <w:sz w:val="2"/>
                <w:szCs w:val="2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E03661" w14:textId="77777777" w:rsidR="00B52F97" w:rsidRPr="000B71BC" w:rsidRDefault="00B52F97" w:rsidP="000B71BC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  <w:tc>
          <w:tcPr>
            <w:tcW w:w="53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92ED26" w14:textId="77777777" w:rsidR="00B52F97" w:rsidRPr="008B0E28" w:rsidRDefault="00B52F97" w:rsidP="000B71BC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66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A09056" w14:textId="77777777" w:rsidR="00B52F97" w:rsidRPr="000B71BC" w:rsidRDefault="00B52F97" w:rsidP="000B71BC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  <w:tc>
          <w:tcPr>
            <w:tcW w:w="2780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0CE22AA" w14:textId="77777777" w:rsidR="00B52F97" w:rsidRPr="000B71BC" w:rsidRDefault="00B52F97" w:rsidP="000B71BC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  <w:tc>
          <w:tcPr>
            <w:tcW w:w="2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148B22" w14:textId="77777777" w:rsidR="00B52F97" w:rsidRPr="000B71BC" w:rsidRDefault="00B52F97" w:rsidP="000B71BC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  <w:tc>
          <w:tcPr>
            <w:tcW w:w="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2A53BE" w14:textId="77777777" w:rsidR="00B52F97" w:rsidRPr="000B71BC" w:rsidRDefault="00B52F97" w:rsidP="00B1641F">
            <w:pPr>
              <w:ind w:left="-45"/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  <w:tc>
          <w:tcPr>
            <w:tcW w:w="1461" w:type="dxa"/>
            <w:gridSpan w:val="4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5CDB894C" w14:textId="77777777" w:rsidR="00B52F97" w:rsidRPr="000B71BC" w:rsidRDefault="00B52F97" w:rsidP="000B71BC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</w:tr>
      <w:tr w:rsidR="00B52F97" w14:paraId="626D9D8F" w14:textId="77777777" w:rsidTr="00B52F97">
        <w:trPr>
          <w:trHeight w:val="150"/>
        </w:trPr>
        <w:tc>
          <w:tcPr>
            <w:tcW w:w="795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7DE0C2FA" w14:textId="77777777" w:rsidR="00B52F97" w:rsidRPr="00115C81" w:rsidRDefault="00B52F97" w:rsidP="00115C81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80" w:type="dxa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1516203" w14:textId="4FBD76B8" w:rsidR="00B52F97" w:rsidRPr="00115C81" w:rsidRDefault="00B52F97" w:rsidP="00115C81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mments:</w:t>
            </w:r>
          </w:p>
        </w:tc>
        <w:tc>
          <w:tcPr>
            <w:tcW w:w="5040" w:type="dxa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single" w:sz="12" w:space="0" w:color="auto"/>
            </w:tcBorders>
          </w:tcPr>
          <w:p w14:paraId="147833F3" w14:textId="6AB88189" w:rsidR="00B52F97" w:rsidRPr="00115C81" w:rsidRDefault="00B52F97" w:rsidP="00115C81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mments:</w:t>
            </w:r>
          </w:p>
        </w:tc>
      </w:tr>
      <w:tr w:rsidR="00B52F97" w14:paraId="7BE0F1F4" w14:textId="77777777" w:rsidTr="00094B5A">
        <w:trPr>
          <w:trHeight w:val="2040"/>
        </w:trPr>
        <w:tc>
          <w:tcPr>
            <w:tcW w:w="795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198F1111" w14:textId="77777777" w:rsidR="00B52F97" w:rsidRPr="00115C81" w:rsidRDefault="00B52F97" w:rsidP="00115C81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80" w:type="dxa"/>
            <w:gridSpan w:val="1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74E686CE" w14:textId="77777777" w:rsidR="00B52F97" w:rsidRPr="00FF786A" w:rsidRDefault="00B52F97" w:rsidP="00115C81">
            <w:pPr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40" w:type="dxa"/>
            <w:gridSpan w:val="10"/>
            <w:tcBorders>
              <w:top w:val="nil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EEECE1" w:themeFill="background2"/>
          </w:tcPr>
          <w:p w14:paraId="5D46B029" w14:textId="77777777" w:rsidR="00B52F97" w:rsidRPr="00FF786A" w:rsidRDefault="00B52F97" w:rsidP="00115C81">
            <w:pPr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52F97" w14:paraId="6425ECD9" w14:textId="77777777" w:rsidTr="00B52F97">
        <w:trPr>
          <w:trHeight w:val="609"/>
        </w:trPr>
        <w:tc>
          <w:tcPr>
            <w:tcW w:w="795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012A4E6A" w14:textId="77777777" w:rsidR="00B52F97" w:rsidRPr="00115C81" w:rsidRDefault="00B52F97" w:rsidP="00115C81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80" w:type="dxa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FDF2C49" w14:textId="085D3862" w:rsidR="00B52F97" w:rsidRPr="00115C81" w:rsidRDefault="00B52F97" w:rsidP="00115C81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Supervisor’s Name:</w:t>
            </w:r>
          </w:p>
        </w:tc>
        <w:tc>
          <w:tcPr>
            <w:tcW w:w="5040" w:type="dxa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single" w:sz="12" w:space="0" w:color="auto"/>
            </w:tcBorders>
          </w:tcPr>
          <w:p w14:paraId="34596289" w14:textId="6AF582F1" w:rsidR="00B52F97" w:rsidRPr="00115C81" w:rsidRDefault="00B52F97" w:rsidP="00115C81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mmittee’s Name:</w:t>
            </w:r>
          </w:p>
        </w:tc>
      </w:tr>
      <w:tr w:rsidR="00B52F97" w14:paraId="4425EBCE" w14:textId="77777777" w:rsidTr="00094B5A">
        <w:trPr>
          <w:trHeight w:val="609"/>
        </w:trPr>
        <w:tc>
          <w:tcPr>
            <w:tcW w:w="795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0CC23697" w14:textId="77777777" w:rsidR="00B52F97" w:rsidRPr="00115C81" w:rsidRDefault="00B52F97" w:rsidP="00115C81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80" w:type="dxa"/>
            <w:gridSpan w:val="10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  <w:vAlign w:val="center"/>
          </w:tcPr>
          <w:p w14:paraId="51BD9F51" w14:textId="7D0B6FB3" w:rsidR="00B52F97" w:rsidRPr="00234B1F" w:rsidRDefault="00B52F97" w:rsidP="00F201E3">
            <w:pPr>
              <w:spacing w:after="120"/>
              <w:rPr>
                <w:rFonts w:ascii="Arial" w:hAnsi="Arial" w:cs="Arial"/>
                <w:caps/>
                <w:sz w:val="22"/>
                <w:szCs w:val="22"/>
              </w:rPr>
            </w:pPr>
          </w:p>
        </w:tc>
        <w:tc>
          <w:tcPr>
            <w:tcW w:w="5040" w:type="dxa"/>
            <w:gridSpan w:val="10"/>
            <w:tcBorders>
              <w:top w:val="nil"/>
              <w:left w:val="single" w:sz="4" w:space="0" w:color="auto"/>
              <w:bottom w:val="single" w:sz="6" w:space="0" w:color="auto"/>
              <w:right w:val="single" w:sz="12" w:space="0" w:color="auto"/>
            </w:tcBorders>
            <w:shd w:val="clear" w:color="auto" w:fill="EEECE1" w:themeFill="background2"/>
            <w:vAlign w:val="center"/>
          </w:tcPr>
          <w:p w14:paraId="69964019" w14:textId="77777777" w:rsidR="00B52F97" w:rsidRPr="00234B1F" w:rsidRDefault="00B52F97" w:rsidP="00F201E3">
            <w:pPr>
              <w:spacing w:after="120"/>
              <w:rPr>
                <w:rFonts w:ascii="Arial" w:hAnsi="Arial" w:cs="Arial"/>
                <w:caps/>
                <w:sz w:val="22"/>
                <w:szCs w:val="22"/>
              </w:rPr>
            </w:pPr>
          </w:p>
        </w:tc>
      </w:tr>
      <w:tr w:rsidR="00B52F97" w14:paraId="590D491C" w14:textId="77777777" w:rsidTr="00B52F97">
        <w:trPr>
          <w:trHeight w:val="609"/>
        </w:trPr>
        <w:tc>
          <w:tcPr>
            <w:tcW w:w="795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223F0A8E" w14:textId="77777777" w:rsidR="00B52F97" w:rsidRPr="00115C81" w:rsidRDefault="00B52F97" w:rsidP="00115C81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80" w:type="dxa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single" w:sz="6" w:space="0" w:color="auto"/>
            </w:tcBorders>
          </w:tcPr>
          <w:p w14:paraId="10E68334" w14:textId="4A507AA6" w:rsidR="00B52F97" w:rsidRPr="00115C81" w:rsidRDefault="00B52F97" w:rsidP="00115C81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Signature &amp; Stamp:</w:t>
            </w:r>
          </w:p>
        </w:tc>
        <w:tc>
          <w:tcPr>
            <w:tcW w:w="5040" w:type="dxa"/>
            <w:gridSpan w:val="10"/>
            <w:tcBorders>
              <w:top w:val="single" w:sz="6" w:space="0" w:color="auto"/>
              <w:left w:val="single" w:sz="6" w:space="0" w:color="auto"/>
              <w:bottom w:val="nil"/>
              <w:right w:val="single" w:sz="12" w:space="0" w:color="auto"/>
            </w:tcBorders>
          </w:tcPr>
          <w:p w14:paraId="7331D034" w14:textId="328CF3AF" w:rsidR="00B52F97" w:rsidRPr="00115C81" w:rsidRDefault="00B52F97" w:rsidP="00115C81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Signature &amp; Stamp:</w:t>
            </w:r>
          </w:p>
        </w:tc>
      </w:tr>
      <w:tr w:rsidR="00B52F97" w14:paraId="1BD95526" w14:textId="77777777" w:rsidTr="00922C2A">
        <w:trPr>
          <w:trHeight w:val="609"/>
        </w:trPr>
        <w:tc>
          <w:tcPr>
            <w:tcW w:w="795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594CADEB" w14:textId="77777777" w:rsidR="00B52F97" w:rsidRPr="00115C81" w:rsidRDefault="00B52F97" w:rsidP="00115C81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64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3540BE6" w14:textId="77777777" w:rsidR="00B52F97" w:rsidRDefault="00B52F97" w:rsidP="00115C81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420" w:type="dxa"/>
            <w:gridSpan w:val="6"/>
            <w:tcBorders>
              <w:top w:val="nil"/>
              <w:left w:val="nil"/>
              <w:bottom w:val="dashed" w:sz="4" w:space="0" w:color="auto"/>
              <w:right w:val="nil"/>
            </w:tcBorders>
            <w:vAlign w:val="bottom"/>
          </w:tcPr>
          <w:p w14:paraId="7A597E3F" w14:textId="77777777" w:rsidR="00B52F97" w:rsidRPr="00FF786A" w:rsidRDefault="00B52F97" w:rsidP="00922C2A">
            <w:pPr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20" w:type="dxa"/>
            <w:gridSpan w:val="3"/>
            <w:tcBorders>
              <w:top w:val="nil"/>
              <w:left w:val="nil"/>
              <w:bottom w:val="nil"/>
              <w:right w:val="single" w:sz="6" w:space="0" w:color="auto"/>
            </w:tcBorders>
          </w:tcPr>
          <w:p w14:paraId="6DB8EFD4" w14:textId="57A86C6A" w:rsidR="00B52F97" w:rsidRDefault="00B52F97" w:rsidP="00115C81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gridSpan w:val="2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7F1CC58" w14:textId="77777777" w:rsidR="00B52F97" w:rsidRDefault="00B52F97" w:rsidP="00115C81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3780" w:type="dxa"/>
            <w:gridSpan w:val="5"/>
            <w:tcBorders>
              <w:top w:val="nil"/>
              <w:left w:val="nil"/>
              <w:bottom w:val="dashed" w:sz="4" w:space="0" w:color="auto"/>
              <w:right w:val="nil"/>
            </w:tcBorders>
            <w:vAlign w:val="bottom"/>
          </w:tcPr>
          <w:p w14:paraId="52390C42" w14:textId="77777777" w:rsidR="00B52F97" w:rsidRPr="00FF786A" w:rsidRDefault="00B52F97" w:rsidP="00922C2A">
            <w:pPr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40" w:type="dxa"/>
            <w:gridSpan w:val="3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AD58196" w14:textId="64D419E1" w:rsidR="00B52F97" w:rsidRDefault="00B52F97" w:rsidP="00115C81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52F97" w14:paraId="6C549E1E" w14:textId="77777777" w:rsidTr="00B52F97">
        <w:trPr>
          <w:trHeight w:val="2175"/>
        </w:trPr>
        <w:tc>
          <w:tcPr>
            <w:tcW w:w="795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78A28B3E" w14:textId="77777777" w:rsidR="00B52F97" w:rsidRPr="00115C81" w:rsidRDefault="00B52F97" w:rsidP="00115C81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80" w:type="dxa"/>
            <w:gridSpan w:val="10"/>
            <w:tcBorders>
              <w:top w:val="nil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751A6E6C" w14:textId="77777777" w:rsidR="00B52F97" w:rsidRPr="00115C81" w:rsidRDefault="00B52F97" w:rsidP="00115C81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040" w:type="dxa"/>
            <w:gridSpan w:val="10"/>
            <w:tcBorders>
              <w:top w:val="nil"/>
              <w:left w:val="single" w:sz="6" w:space="0" w:color="auto"/>
              <w:bottom w:val="single" w:sz="4" w:space="0" w:color="auto"/>
              <w:right w:val="single" w:sz="12" w:space="0" w:color="auto"/>
            </w:tcBorders>
          </w:tcPr>
          <w:p w14:paraId="5754D3F7" w14:textId="77777777" w:rsidR="00B52F97" w:rsidRPr="00115C81" w:rsidRDefault="00B52F97" w:rsidP="00115C81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52F97" w14:paraId="268E3154" w14:textId="77777777" w:rsidTr="00B52F97">
        <w:trPr>
          <w:trHeight w:val="195"/>
        </w:trPr>
        <w:tc>
          <w:tcPr>
            <w:tcW w:w="795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678C4260" w14:textId="77777777" w:rsidR="00B52F97" w:rsidRPr="00115C81" w:rsidRDefault="00B52F97" w:rsidP="00115C81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80" w:type="dxa"/>
            <w:gridSpan w:val="10"/>
            <w:tcBorders>
              <w:top w:val="single" w:sz="4" w:space="0" w:color="auto"/>
              <w:left w:val="single" w:sz="4" w:space="0" w:color="auto"/>
              <w:bottom w:val="nil"/>
              <w:right w:val="single" w:sz="6" w:space="0" w:color="auto"/>
            </w:tcBorders>
          </w:tcPr>
          <w:p w14:paraId="0ADB3AFD" w14:textId="77777777" w:rsidR="00B52F97" w:rsidRPr="00A76195" w:rsidRDefault="00B52F97" w:rsidP="00A76195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  <w:tc>
          <w:tcPr>
            <w:tcW w:w="5040" w:type="dxa"/>
            <w:gridSpan w:val="10"/>
            <w:tcBorders>
              <w:top w:val="single" w:sz="4" w:space="0" w:color="auto"/>
              <w:left w:val="single" w:sz="6" w:space="0" w:color="auto"/>
              <w:bottom w:val="nil"/>
              <w:right w:val="single" w:sz="12" w:space="0" w:color="auto"/>
            </w:tcBorders>
          </w:tcPr>
          <w:p w14:paraId="1772B4C9" w14:textId="77777777" w:rsidR="00B52F97" w:rsidRPr="00A76195" w:rsidRDefault="00B52F97" w:rsidP="00A76195">
            <w:pPr>
              <w:rPr>
                <w:rFonts w:ascii="Arial" w:hAnsi="Arial" w:cs="Arial"/>
                <w:b/>
                <w:bCs/>
                <w:sz w:val="6"/>
                <w:szCs w:val="6"/>
              </w:rPr>
            </w:pPr>
          </w:p>
        </w:tc>
      </w:tr>
      <w:tr w:rsidR="00B52F97" w14:paraId="39406CA8" w14:textId="77777777" w:rsidTr="00094B5A">
        <w:trPr>
          <w:trHeight w:val="384"/>
        </w:trPr>
        <w:tc>
          <w:tcPr>
            <w:tcW w:w="795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3E6034D4" w14:textId="77777777" w:rsidR="00B52F97" w:rsidRPr="00115C81" w:rsidRDefault="00B52F97" w:rsidP="00115C81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29D5987" w14:textId="77777777" w:rsidR="00B52F97" w:rsidRPr="00115C81" w:rsidRDefault="00B52F97" w:rsidP="00115C81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ate:</w:t>
            </w:r>
          </w:p>
        </w:tc>
        <w:tc>
          <w:tcPr>
            <w:tcW w:w="351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</w:tcPr>
          <w:p w14:paraId="62082826" w14:textId="77777777" w:rsidR="00B52F97" w:rsidRPr="00FF786A" w:rsidRDefault="00B52F97" w:rsidP="00115C81">
            <w:pPr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4F85747" w14:textId="21A214E4" w:rsidR="00B52F97" w:rsidRPr="00115C81" w:rsidRDefault="00B52F97" w:rsidP="00115C81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8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E13EBCA" w14:textId="77777777" w:rsidR="00B52F97" w:rsidRPr="00115C81" w:rsidRDefault="00B52F97" w:rsidP="00115C81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ate:</w:t>
            </w:r>
          </w:p>
        </w:tc>
        <w:tc>
          <w:tcPr>
            <w:tcW w:w="3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EEECE1" w:themeFill="background2"/>
          </w:tcPr>
          <w:p w14:paraId="05EC6E9F" w14:textId="77777777" w:rsidR="00B52F97" w:rsidRPr="00FF786A" w:rsidRDefault="00B52F97" w:rsidP="00115C81">
            <w:pPr>
              <w:spacing w:before="120" w:after="12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8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</w:tcPr>
          <w:p w14:paraId="17CD4799" w14:textId="7198972C" w:rsidR="00B52F97" w:rsidRPr="00115C81" w:rsidRDefault="00B52F97" w:rsidP="00115C81">
            <w:pPr>
              <w:spacing w:before="120" w:after="120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52F97" w14:paraId="4FE4BC63" w14:textId="77777777" w:rsidTr="00B52F97">
        <w:trPr>
          <w:trHeight w:val="132"/>
        </w:trPr>
        <w:tc>
          <w:tcPr>
            <w:tcW w:w="795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14:paraId="4169187C" w14:textId="77777777" w:rsidR="00B52F97" w:rsidRPr="00115C81" w:rsidRDefault="00B52F97" w:rsidP="00115C81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80" w:type="dxa"/>
            <w:gridSpan w:val="10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7DD296E" w14:textId="77777777" w:rsidR="00B52F97" w:rsidRPr="00A76195" w:rsidRDefault="00B52F97" w:rsidP="00A76195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5040" w:type="dxa"/>
            <w:gridSpan w:val="10"/>
            <w:tcBorders>
              <w:top w:val="nil"/>
              <w:left w:val="single" w:sz="4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7A8B5FBD" w14:textId="77777777" w:rsidR="00B52F97" w:rsidRPr="00A76195" w:rsidRDefault="00B52F97" w:rsidP="00A76195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</w:tr>
      <w:tr w:rsidR="00B52F97" w14:paraId="0B0D7DCA" w14:textId="77777777" w:rsidTr="00B52F97">
        <w:trPr>
          <w:trHeight w:val="132"/>
        </w:trPr>
        <w:tc>
          <w:tcPr>
            <w:tcW w:w="795" w:type="dxa"/>
            <w:vMerge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71B85B89" w14:textId="77777777" w:rsidR="00B52F97" w:rsidRPr="00115C81" w:rsidRDefault="00B52F97" w:rsidP="00115C81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80" w:type="dxa"/>
            <w:gridSpan w:val="10"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</w:tcPr>
          <w:p w14:paraId="489C88CF" w14:textId="77777777" w:rsidR="00B52F97" w:rsidRPr="00A76195" w:rsidRDefault="00B52F97" w:rsidP="00A76195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  <w:tc>
          <w:tcPr>
            <w:tcW w:w="5040" w:type="dxa"/>
            <w:gridSpan w:val="10"/>
            <w:tcBorders>
              <w:top w:val="nil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383958B9" w14:textId="77777777" w:rsidR="00B52F97" w:rsidRPr="00A76195" w:rsidRDefault="00B52F97" w:rsidP="00A76195">
            <w:pPr>
              <w:jc w:val="center"/>
              <w:rPr>
                <w:rFonts w:ascii="Arial" w:hAnsi="Arial" w:cs="Arial"/>
                <w:b/>
                <w:bCs/>
                <w:sz w:val="14"/>
                <w:szCs w:val="14"/>
              </w:rPr>
            </w:pPr>
          </w:p>
        </w:tc>
      </w:tr>
    </w:tbl>
    <w:p w14:paraId="4F96068E" w14:textId="77777777" w:rsidR="00DB6249" w:rsidRPr="00AA16BB" w:rsidRDefault="00DB6249" w:rsidP="00DB6249">
      <w:pPr>
        <w:ind w:left="-990"/>
      </w:pPr>
    </w:p>
    <w:p w14:paraId="62774665" w14:textId="77777777" w:rsidR="00E8701A" w:rsidRPr="00AA16BB" w:rsidRDefault="00E8701A" w:rsidP="00E8701A">
      <w:pPr>
        <w:ind w:left="-900" w:right="-1080"/>
        <w:rPr>
          <w:b/>
          <w:sz w:val="20"/>
        </w:rPr>
      </w:pPr>
    </w:p>
    <w:p w14:paraId="14D4819C" w14:textId="77777777" w:rsidR="0012771B" w:rsidRPr="00AA16BB" w:rsidRDefault="0012771B">
      <w:pPr>
        <w:rPr>
          <w:sz w:val="20"/>
          <w:szCs w:val="20"/>
        </w:rPr>
      </w:pPr>
    </w:p>
    <w:sectPr w:rsidR="0012771B" w:rsidRPr="00AA16BB" w:rsidSect="0046639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893" w:right="1800" w:bottom="547" w:left="180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3946F7" w14:textId="77777777" w:rsidR="008D5AF5" w:rsidRDefault="008D5AF5">
      <w:r>
        <w:separator/>
      </w:r>
    </w:p>
  </w:endnote>
  <w:endnote w:type="continuationSeparator" w:id="0">
    <w:p w14:paraId="74F7E99E" w14:textId="77777777" w:rsidR="008D5AF5" w:rsidRDefault="008D5AF5">
      <w:r>
        <w:continuationSeparator/>
      </w:r>
    </w:p>
  </w:endnote>
  <w:endnote w:type="continuationNotice" w:id="1">
    <w:p w14:paraId="1F20007D" w14:textId="77777777" w:rsidR="008D5AF5" w:rsidRDefault="008D5A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5B6A2" w14:textId="77777777" w:rsidR="00B70DC0" w:rsidRDefault="00B70D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03756427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7BAF00BC" w14:textId="77777777" w:rsidR="00277E35" w:rsidRPr="00277E35" w:rsidRDefault="001D4942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277E35">
          <w:rPr>
            <w:rFonts w:ascii="Arial" w:hAnsi="Arial" w:cs="Arial"/>
            <w:sz w:val="20"/>
            <w:szCs w:val="20"/>
          </w:rPr>
          <w:fldChar w:fldCharType="begin"/>
        </w:r>
        <w:r w:rsidR="00277E35" w:rsidRPr="00277E35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277E35">
          <w:rPr>
            <w:rFonts w:ascii="Arial" w:hAnsi="Arial" w:cs="Arial"/>
            <w:sz w:val="20"/>
            <w:szCs w:val="20"/>
          </w:rPr>
          <w:fldChar w:fldCharType="separate"/>
        </w:r>
        <w:r w:rsidR="00C60283">
          <w:rPr>
            <w:rFonts w:ascii="Arial" w:hAnsi="Arial" w:cs="Arial"/>
            <w:noProof/>
            <w:sz w:val="20"/>
            <w:szCs w:val="20"/>
          </w:rPr>
          <w:t>2</w:t>
        </w:r>
        <w:r w:rsidRPr="00277E35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03BC3439" w14:textId="77777777" w:rsidR="00277E35" w:rsidRDefault="00277E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F034A" w14:textId="77777777" w:rsidR="00B70DC0" w:rsidRDefault="00B70D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7DB1A9" w14:textId="77777777" w:rsidR="008D5AF5" w:rsidRDefault="008D5AF5">
      <w:r>
        <w:separator/>
      </w:r>
    </w:p>
  </w:footnote>
  <w:footnote w:type="continuationSeparator" w:id="0">
    <w:p w14:paraId="1F255957" w14:textId="77777777" w:rsidR="008D5AF5" w:rsidRDefault="008D5AF5">
      <w:r>
        <w:continuationSeparator/>
      </w:r>
    </w:p>
  </w:footnote>
  <w:footnote w:type="continuationNotice" w:id="1">
    <w:p w14:paraId="35C4272E" w14:textId="77777777" w:rsidR="008D5AF5" w:rsidRDefault="008D5AF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FED4F" w14:textId="77777777" w:rsidR="00B70DC0" w:rsidRDefault="00B70D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7109D" w14:textId="5011F23F" w:rsidR="00C844E0" w:rsidRPr="00244772" w:rsidRDefault="00C844E0" w:rsidP="00B70DC0">
    <w:pPr>
      <w:pStyle w:val="Header"/>
      <w:ind w:right="-990"/>
      <w:jc w:val="right"/>
      <w:rPr>
        <w:rFonts w:ascii="Arial" w:hAnsi="Arial" w:cs="Arial"/>
        <w:b/>
        <w:bCs/>
        <w:sz w:val="22"/>
        <w:szCs w:val="22"/>
      </w:rPr>
    </w:pPr>
    <w:r>
      <w:rPr>
        <w:rFonts w:ascii="Arial" w:hAnsi="Arial" w:cs="Arial"/>
        <w:b/>
        <w:bCs/>
        <w:sz w:val="22"/>
        <w:szCs w:val="22"/>
      </w:rPr>
      <w:t>UTe</w:t>
    </w:r>
    <w:r w:rsidRPr="005F50CF">
      <w:rPr>
        <w:rFonts w:ascii="Arial" w:hAnsi="Arial" w:cs="Arial"/>
        <w:b/>
        <w:bCs/>
        <w:sz w:val="22"/>
        <w:szCs w:val="22"/>
      </w:rPr>
      <w:t>M/</w:t>
    </w:r>
    <w:r w:rsidR="00760F1E">
      <w:rPr>
        <w:rFonts w:ascii="Arial" w:hAnsi="Arial" w:cs="Arial"/>
        <w:b/>
        <w:bCs/>
        <w:sz w:val="22"/>
        <w:szCs w:val="22"/>
      </w:rPr>
      <w:t>FTMK</w:t>
    </w:r>
    <w:r w:rsidR="00244772">
      <w:rPr>
        <w:rFonts w:ascii="Arial" w:hAnsi="Arial" w:cs="Arial"/>
        <w:b/>
        <w:bCs/>
        <w:sz w:val="22"/>
        <w:szCs w:val="22"/>
      </w:rPr>
      <w:t>/</w:t>
    </w:r>
    <w:r w:rsidR="00760F1E">
      <w:rPr>
        <w:rFonts w:ascii="Arial" w:hAnsi="Arial" w:cs="Arial"/>
        <w:b/>
        <w:bCs/>
        <w:sz w:val="22"/>
        <w:szCs w:val="22"/>
      </w:rPr>
      <w:t>PSM</w:t>
    </w:r>
    <w:r w:rsidR="00137D28">
      <w:rPr>
        <w:rFonts w:ascii="Arial" w:hAnsi="Arial" w:cs="Arial"/>
        <w:b/>
        <w:bCs/>
        <w:sz w:val="22"/>
        <w:szCs w:val="22"/>
      </w:rPr>
      <w:t>/</w:t>
    </w:r>
    <w:r w:rsidR="00B70DC0">
      <w:rPr>
        <w:rFonts w:ascii="Arial" w:hAnsi="Arial" w:cs="Arial"/>
        <w:b/>
        <w:bCs/>
        <w:sz w:val="22"/>
        <w:szCs w:val="22"/>
      </w:rPr>
      <w:t>PROPOSAL</w:t>
    </w:r>
    <w:r w:rsidR="008F31B3">
      <w:rPr>
        <w:rFonts w:ascii="Arial" w:hAnsi="Arial" w:cs="Arial"/>
        <w:b/>
        <w:bCs/>
        <w:sz w:val="22"/>
        <w:szCs w:val="22"/>
      </w:rPr>
      <w:t>/</w:t>
    </w:r>
    <w:r w:rsidR="00137D28">
      <w:rPr>
        <w:rFonts w:ascii="Arial" w:hAnsi="Arial" w:cs="Arial"/>
        <w:b/>
        <w:bCs/>
        <w:sz w:val="22"/>
        <w:szCs w:val="22"/>
      </w:rPr>
      <w:t>20</w:t>
    </w:r>
    <w:r w:rsidR="00B70DC0">
      <w:rPr>
        <w:rFonts w:ascii="Arial" w:hAnsi="Arial" w:cs="Arial"/>
        <w:b/>
        <w:bCs/>
        <w:sz w:val="22"/>
        <w:szCs w:val="22"/>
      </w:rPr>
      <w:t>21</w:t>
    </w:r>
    <w:r w:rsidR="00137D28">
      <w:rPr>
        <w:rFonts w:ascii="Arial" w:hAnsi="Arial" w:cs="Arial"/>
        <w:b/>
        <w:bCs/>
        <w:sz w:val="22"/>
        <w:szCs w:val="22"/>
      </w:rPr>
      <w:t>/v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59D3D5" w14:textId="77777777" w:rsidR="00B70DC0" w:rsidRDefault="00B70D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D69E2"/>
    <w:multiLevelType w:val="hybridMultilevel"/>
    <w:tmpl w:val="8286EF74"/>
    <w:lvl w:ilvl="0" w:tplc="B6DC89D6">
      <w:start w:val="1"/>
      <w:numFmt w:val="decimal"/>
      <w:lvlText w:val="%1.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45"/>
        </w:tabs>
        <w:ind w:left="214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1" w15:restartNumberingAfterBreak="0">
    <w:nsid w:val="1A74117B"/>
    <w:multiLevelType w:val="hybridMultilevel"/>
    <w:tmpl w:val="D2BCF774"/>
    <w:lvl w:ilvl="0" w:tplc="22B62250">
      <w:start w:val="4"/>
      <w:numFmt w:val="decimal"/>
      <w:lvlText w:val="%1)"/>
      <w:lvlJc w:val="left"/>
      <w:pPr>
        <w:tabs>
          <w:tab w:val="num" w:pos="1500"/>
        </w:tabs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20"/>
        </w:tabs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40"/>
        </w:tabs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60"/>
        </w:tabs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80"/>
        </w:tabs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00"/>
        </w:tabs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20"/>
        </w:tabs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40"/>
        </w:tabs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60"/>
        </w:tabs>
        <w:ind w:left="7260" w:hanging="180"/>
      </w:pPr>
    </w:lvl>
  </w:abstractNum>
  <w:abstractNum w:abstractNumId="2" w15:restartNumberingAfterBreak="0">
    <w:nsid w:val="201874E6"/>
    <w:multiLevelType w:val="hybridMultilevel"/>
    <w:tmpl w:val="7A64D3EE"/>
    <w:lvl w:ilvl="0" w:tplc="D3C26FB8">
      <w:start w:val="4"/>
      <w:numFmt w:val="upperLetter"/>
      <w:lvlText w:val="%1."/>
      <w:lvlJc w:val="left"/>
      <w:pPr>
        <w:tabs>
          <w:tab w:val="num" w:pos="1935"/>
        </w:tabs>
        <w:ind w:left="1935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655"/>
        </w:tabs>
        <w:ind w:left="26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375"/>
        </w:tabs>
        <w:ind w:left="33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095"/>
        </w:tabs>
        <w:ind w:left="40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815"/>
        </w:tabs>
        <w:ind w:left="48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535"/>
        </w:tabs>
        <w:ind w:left="55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255"/>
        </w:tabs>
        <w:ind w:left="62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975"/>
        </w:tabs>
        <w:ind w:left="69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695"/>
        </w:tabs>
        <w:ind w:left="7695" w:hanging="180"/>
      </w:pPr>
    </w:lvl>
  </w:abstractNum>
  <w:abstractNum w:abstractNumId="3" w15:restartNumberingAfterBreak="0">
    <w:nsid w:val="261E738C"/>
    <w:multiLevelType w:val="multilevel"/>
    <w:tmpl w:val="FAC4CA66"/>
    <w:lvl w:ilvl="0">
      <w:start w:val="4"/>
      <w:numFmt w:val="upperLetter"/>
      <w:lvlText w:val="%1."/>
      <w:lvlJc w:val="left"/>
      <w:pPr>
        <w:tabs>
          <w:tab w:val="num" w:pos="1935"/>
        </w:tabs>
        <w:ind w:left="1935" w:hanging="360"/>
      </w:pPr>
      <w:rPr>
        <w:rFonts w:hint="default"/>
        <w:i w:val="0"/>
      </w:rPr>
    </w:lvl>
    <w:lvl w:ilvl="1">
      <w:start w:val="1"/>
      <w:numFmt w:val="lowerLetter"/>
      <w:lvlText w:val="%2."/>
      <w:lvlJc w:val="left"/>
      <w:pPr>
        <w:tabs>
          <w:tab w:val="num" w:pos="2655"/>
        </w:tabs>
        <w:ind w:left="2655" w:hanging="360"/>
      </w:pPr>
    </w:lvl>
    <w:lvl w:ilvl="2">
      <w:start w:val="1"/>
      <w:numFmt w:val="lowerRoman"/>
      <w:lvlText w:val="%3."/>
      <w:lvlJc w:val="right"/>
      <w:pPr>
        <w:tabs>
          <w:tab w:val="num" w:pos="3375"/>
        </w:tabs>
        <w:ind w:left="3375" w:hanging="180"/>
      </w:pPr>
    </w:lvl>
    <w:lvl w:ilvl="3">
      <w:start w:val="1"/>
      <w:numFmt w:val="decimal"/>
      <w:lvlText w:val="%4."/>
      <w:lvlJc w:val="left"/>
      <w:pPr>
        <w:tabs>
          <w:tab w:val="num" w:pos="4095"/>
        </w:tabs>
        <w:ind w:left="4095" w:hanging="360"/>
      </w:pPr>
    </w:lvl>
    <w:lvl w:ilvl="4">
      <w:start w:val="1"/>
      <w:numFmt w:val="lowerLetter"/>
      <w:lvlText w:val="%5."/>
      <w:lvlJc w:val="left"/>
      <w:pPr>
        <w:tabs>
          <w:tab w:val="num" w:pos="4815"/>
        </w:tabs>
        <w:ind w:left="4815" w:hanging="360"/>
      </w:pPr>
    </w:lvl>
    <w:lvl w:ilvl="5">
      <w:start w:val="1"/>
      <w:numFmt w:val="lowerRoman"/>
      <w:lvlText w:val="%6."/>
      <w:lvlJc w:val="right"/>
      <w:pPr>
        <w:tabs>
          <w:tab w:val="num" w:pos="5535"/>
        </w:tabs>
        <w:ind w:left="5535" w:hanging="180"/>
      </w:pPr>
    </w:lvl>
    <w:lvl w:ilvl="6">
      <w:start w:val="1"/>
      <w:numFmt w:val="decimal"/>
      <w:lvlText w:val="%7."/>
      <w:lvlJc w:val="left"/>
      <w:pPr>
        <w:tabs>
          <w:tab w:val="num" w:pos="6255"/>
        </w:tabs>
        <w:ind w:left="6255" w:hanging="360"/>
      </w:pPr>
    </w:lvl>
    <w:lvl w:ilvl="7">
      <w:start w:val="1"/>
      <w:numFmt w:val="lowerLetter"/>
      <w:lvlText w:val="%8."/>
      <w:lvlJc w:val="left"/>
      <w:pPr>
        <w:tabs>
          <w:tab w:val="num" w:pos="6975"/>
        </w:tabs>
        <w:ind w:left="6975" w:hanging="360"/>
      </w:pPr>
    </w:lvl>
    <w:lvl w:ilvl="8">
      <w:start w:val="1"/>
      <w:numFmt w:val="lowerRoman"/>
      <w:lvlText w:val="%9."/>
      <w:lvlJc w:val="right"/>
      <w:pPr>
        <w:tabs>
          <w:tab w:val="num" w:pos="7695"/>
        </w:tabs>
        <w:ind w:left="7695" w:hanging="180"/>
      </w:pPr>
    </w:lvl>
  </w:abstractNum>
  <w:abstractNum w:abstractNumId="4" w15:restartNumberingAfterBreak="0">
    <w:nsid w:val="37C242CB"/>
    <w:multiLevelType w:val="hybridMultilevel"/>
    <w:tmpl w:val="F12E2C14"/>
    <w:lvl w:ilvl="0" w:tplc="94BA30F8">
      <w:start w:val="1"/>
      <w:numFmt w:val="decimal"/>
      <w:lvlText w:val="%1."/>
      <w:lvlJc w:val="left"/>
      <w:pPr>
        <w:tabs>
          <w:tab w:val="num" w:pos="1380"/>
        </w:tabs>
        <w:ind w:left="13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abstractNum w:abstractNumId="5" w15:restartNumberingAfterBreak="0">
    <w:nsid w:val="3D2572A9"/>
    <w:multiLevelType w:val="hybridMultilevel"/>
    <w:tmpl w:val="8286EF74"/>
    <w:lvl w:ilvl="0" w:tplc="B6DC89D6">
      <w:start w:val="1"/>
      <w:numFmt w:val="decimal"/>
      <w:lvlText w:val="%1.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145"/>
        </w:tabs>
        <w:ind w:left="214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6" w15:restartNumberingAfterBreak="0">
    <w:nsid w:val="3FAE3893"/>
    <w:multiLevelType w:val="hybridMultilevel"/>
    <w:tmpl w:val="8286EF74"/>
    <w:lvl w:ilvl="0" w:tplc="B6DC89D6">
      <w:start w:val="1"/>
      <w:numFmt w:val="decimal"/>
      <w:lvlText w:val="%1."/>
      <w:lvlJc w:val="left"/>
      <w:pPr>
        <w:tabs>
          <w:tab w:val="num" w:pos="1425"/>
        </w:tabs>
        <w:ind w:left="14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45"/>
        </w:tabs>
        <w:ind w:left="214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7" w15:restartNumberingAfterBreak="0">
    <w:nsid w:val="44855FEA"/>
    <w:multiLevelType w:val="hybridMultilevel"/>
    <w:tmpl w:val="1DE42DFE"/>
    <w:lvl w:ilvl="0" w:tplc="B324DF50">
      <w:start w:val="2"/>
      <w:numFmt w:val="decimal"/>
      <w:lvlText w:val="%1."/>
      <w:lvlJc w:val="left"/>
      <w:pPr>
        <w:tabs>
          <w:tab w:val="num" w:pos="4050"/>
        </w:tabs>
        <w:ind w:left="40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770"/>
        </w:tabs>
        <w:ind w:left="47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490"/>
        </w:tabs>
        <w:ind w:left="54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6210"/>
        </w:tabs>
        <w:ind w:left="62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930"/>
        </w:tabs>
        <w:ind w:left="69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650"/>
        </w:tabs>
        <w:ind w:left="76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8370"/>
        </w:tabs>
        <w:ind w:left="83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9090"/>
        </w:tabs>
        <w:ind w:left="90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810"/>
        </w:tabs>
        <w:ind w:left="9810" w:hanging="180"/>
      </w:pPr>
    </w:lvl>
  </w:abstractNum>
  <w:abstractNum w:abstractNumId="8" w15:restartNumberingAfterBreak="0">
    <w:nsid w:val="4EE5657E"/>
    <w:multiLevelType w:val="hybridMultilevel"/>
    <w:tmpl w:val="5E50C112"/>
    <w:lvl w:ilvl="0" w:tplc="FFFFFFFF">
      <w:start w:val="1"/>
      <w:numFmt w:val="lowerLetter"/>
      <w:lvlText w:val="(%1)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46163716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BC14FCF"/>
    <w:multiLevelType w:val="hybridMultilevel"/>
    <w:tmpl w:val="980EB5A2"/>
    <w:lvl w:ilvl="0" w:tplc="6B5032F0">
      <w:start w:val="1"/>
      <w:numFmt w:val="upperLetter"/>
      <w:lvlText w:val="%1."/>
      <w:lvlJc w:val="left"/>
      <w:pPr>
        <w:tabs>
          <w:tab w:val="num" w:pos="1152"/>
        </w:tabs>
        <w:ind w:left="1152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72"/>
        </w:tabs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92"/>
        </w:tabs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12"/>
        </w:tabs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32"/>
        </w:tabs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52"/>
        </w:tabs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72"/>
        </w:tabs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92"/>
        </w:tabs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12"/>
        </w:tabs>
        <w:ind w:left="6912" w:hanging="180"/>
      </w:pPr>
    </w:lvl>
  </w:abstractNum>
  <w:abstractNum w:abstractNumId="10" w15:restartNumberingAfterBreak="0">
    <w:nsid w:val="648F04EA"/>
    <w:multiLevelType w:val="hybridMultilevel"/>
    <w:tmpl w:val="A72CE5CC"/>
    <w:lvl w:ilvl="0" w:tplc="F1C81C50">
      <w:start w:val="1"/>
      <w:numFmt w:val="upperLetter"/>
      <w:lvlText w:val="%1."/>
      <w:lvlJc w:val="left"/>
      <w:pPr>
        <w:tabs>
          <w:tab w:val="num" w:pos="1875"/>
        </w:tabs>
        <w:ind w:left="1875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95"/>
        </w:tabs>
        <w:ind w:left="259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315"/>
        </w:tabs>
        <w:ind w:left="331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035"/>
        </w:tabs>
        <w:ind w:left="403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755"/>
        </w:tabs>
        <w:ind w:left="475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75"/>
        </w:tabs>
        <w:ind w:left="547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95"/>
        </w:tabs>
        <w:ind w:left="619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915"/>
        </w:tabs>
        <w:ind w:left="691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635"/>
        </w:tabs>
        <w:ind w:left="7635" w:hanging="180"/>
      </w:pPr>
    </w:lvl>
  </w:abstractNum>
  <w:num w:numId="1">
    <w:abstractNumId w:val="7"/>
  </w:num>
  <w:num w:numId="2">
    <w:abstractNumId w:val="10"/>
  </w:num>
  <w:num w:numId="3">
    <w:abstractNumId w:val="9"/>
  </w:num>
  <w:num w:numId="4">
    <w:abstractNumId w:val="2"/>
  </w:num>
  <w:num w:numId="5">
    <w:abstractNumId w:val="8"/>
  </w:num>
  <w:num w:numId="6">
    <w:abstractNumId w:val="1"/>
  </w:num>
  <w:num w:numId="7">
    <w:abstractNumId w:val="0"/>
  </w:num>
  <w:num w:numId="8">
    <w:abstractNumId w:val="4"/>
  </w:num>
  <w:num w:numId="9">
    <w:abstractNumId w:val="3"/>
  </w:num>
  <w:num w:numId="10">
    <w:abstractNumId w:val="6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jQxtTQxMTK3sDBR0lEKTi0uzszPAykwqgUAbBGBACwAAAA="/>
  </w:docVars>
  <w:rsids>
    <w:rsidRoot w:val="00215078"/>
    <w:rsid w:val="000223D4"/>
    <w:rsid w:val="00024AB3"/>
    <w:rsid w:val="00041147"/>
    <w:rsid w:val="0004266C"/>
    <w:rsid w:val="00044539"/>
    <w:rsid w:val="00053789"/>
    <w:rsid w:val="00054013"/>
    <w:rsid w:val="0006183C"/>
    <w:rsid w:val="00066C4D"/>
    <w:rsid w:val="00074975"/>
    <w:rsid w:val="00094B5A"/>
    <w:rsid w:val="000968AF"/>
    <w:rsid w:val="00097D6C"/>
    <w:rsid w:val="000A719B"/>
    <w:rsid w:val="000B2E02"/>
    <w:rsid w:val="000B71BC"/>
    <w:rsid w:val="000E2992"/>
    <w:rsid w:val="000E3E9C"/>
    <w:rsid w:val="000E75CF"/>
    <w:rsid w:val="000F16E6"/>
    <w:rsid w:val="000F4EA5"/>
    <w:rsid w:val="000F522D"/>
    <w:rsid w:val="0011561A"/>
    <w:rsid w:val="00115C81"/>
    <w:rsid w:val="001161DE"/>
    <w:rsid w:val="001166D1"/>
    <w:rsid w:val="00116E3B"/>
    <w:rsid w:val="0011732E"/>
    <w:rsid w:val="00117A9B"/>
    <w:rsid w:val="00120F7A"/>
    <w:rsid w:val="001215E2"/>
    <w:rsid w:val="0012771B"/>
    <w:rsid w:val="00131C3A"/>
    <w:rsid w:val="0013339D"/>
    <w:rsid w:val="00133578"/>
    <w:rsid w:val="0013361F"/>
    <w:rsid w:val="00136B29"/>
    <w:rsid w:val="00137311"/>
    <w:rsid w:val="00137D28"/>
    <w:rsid w:val="001400EF"/>
    <w:rsid w:val="001503B2"/>
    <w:rsid w:val="001645DC"/>
    <w:rsid w:val="001703D6"/>
    <w:rsid w:val="00173DCE"/>
    <w:rsid w:val="00174819"/>
    <w:rsid w:val="00176A81"/>
    <w:rsid w:val="001774DF"/>
    <w:rsid w:val="00190088"/>
    <w:rsid w:val="00192389"/>
    <w:rsid w:val="00193CE4"/>
    <w:rsid w:val="001A412B"/>
    <w:rsid w:val="001A5D7C"/>
    <w:rsid w:val="001B0CB6"/>
    <w:rsid w:val="001B1647"/>
    <w:rsid w:val="001D4942"/>
    <w:rsid w:val="001D4FDA"/>
    <w:rsid w:val="001E51EC"/>
    <w:rsid w:val="001E55C0"/>
    <w:rsid w:val="001E6474"/>
    <w:rsid w:val="001F524C"/>
    <w:rsid w:val="001F56BB"/>
    <w:rsid w:val="001F5A39"/>
    <w:rsid w:val="00206A40"/>
    <w:rsid w:val="00211C93"/>
    <w:rsid w:val="00215078"/>
    <w:rsid w:val="002207C2"/>
    <w:rsid w:val="002220AD"/>
    <w:rsid w:val="00227AC7"/>
    <w:rsid w:val="00230D66"/>
    <w:rsid w:val="00234B1F"/>
    <w:rsid w:val="0023797E"/>
    <w:rsid w:val="0024102B"/>
    <w:rsid w:val="0024381B"/>
    <w:rsid w:val="00243CBD"/>
    <w:rsid w:val="00244772"/>
    <w:rsid w:val="0024579A"/>
    <w:rsid w:val="002462A9"/>
    <w:rsid w:val="00246A8C"/>
    <w:rsid w:val="002521F9"/>
    <w:rsid w:val="002557D0"/>
    <w:rsid w:val="00267CEC"/>
    <w:rsid w:val="00277E35"/>
    <w:rsid w:val="00281707"/>
    <w:rsid w:val="00281EDB"/>
    <w:rsid w:val="00284561"/>
    <w:rsid w:val="00287082"/>
    <w:rsid w:val="00291DD9"/>
    <w:rsid w:val="00292B1E"/>
    <w:rsid w:val="002A21FE"/>
    <w:rsid w:val="002C370F"/>
    <w:rsid w:val="002C44EA"/>
    <w:rsid w:val="002C6619"/>
    <w:rsid w:val="002D0928"/>
    <w:rsid w:val="002D2858"/>
    <w:rsid w:val="002D34D6"/>
    <w:rsid w:val="002D372B"/>
    <w:rsid w:val="002D7374"/>
    <w:rsid w:val="002E17BD"/>
    <w:rsid w:val="002E5F3A"/>
    <w:rsid w:val="002F012F"/>
    <w:rsid w:val="00305C03"/>
    <w:rsid w:val="0030622B"/>
    <w:rsid w:val="0031003D"/>
    <w:rsid w:val="00310EF0"/>
    <w:rsid w:val="0031184C"/>
    <w:rsid w:val="0031315A"/>
    <w:rsid w:val="00321577"/>
    <w:rsid w:val="00326466"/>
    <w:rsid w:val="003328CD"/>
    <w:rsid w:val="00332B05"/>
    <w:rsid w:val="0033468F"/>
    <w:rsid w:val="00336123"/>
    <w:rsid w:val="003370F6"/>
    <w:rsid w:val="0034009C"/>
    <w:rsid w:val="00353C45"/>
    <w:rsid w:val="00353CAF"/>
    <w:rsid w:val="003562E1"/>
    <w:rsid w:val="00356D65"/>
    <w:rsid w:val="003619D1"/>
    <w:rsid w:val="00361D02"/>
    <w:rsid w:val="0037614A"/>
    <w:rsid w:val="0037620F"/>
    <w:rsid w:val="0038746C"/>
    <w:rsid w:val="00392172"/>
    <w:rsid w:val="003B79DA"/>
    <w:rsid w:val="003E27DA"/>
    <w:rsid w:val="003E76A0"/>
    <w:rsid w:val="003F263F"/>
    <w:rsid w:val="003F564B"/>
    <w:rsid w:val="003F69C9"/>
    <w:rsid w:val="00404330"/>
    <w:rsid w:val="004050CA"/>
    <w:rsid w:val="0040727F"/>
    <w:rsid w:val="00415668"/>
    <w:rsid w:val="00416DAE"/>
    <w:rsid w:val="004277EB"/>
    <w:rsid w:val="00427EA7"/>
    <w:rsid w:val="00427F88"/>
    <w:rsid w:val="00434BD7"/>
    <w:rsid w:val="00435EEB"/>
    <w:rsid w:val="004379DF"/>
    <w:rsid w:val="00437C5D"/>
    <w:rsid w:val="0044107B"/>
    <w:rsid w:val="00444ACC"/>
    <w:rsid w:val="004543DD"/>
    <w:rsid w:val="00456F1B"/>
    <w:rsid w:val="00460C2C"/>
    <w:rsid w:val="0046181C"/>
    <w:rsid w:val="0046380C"/>
    <w:rsid w:val="0046639B"/>
    <w:rsid w:val="004751DD"/>
    <w:rsid w:val="00480F02"/>
    <w:rsid w:val="0048675E"/>
    <w:rsid w:val="00497C13"/>
    <w:rsid w:val="004B5DDC"/>
    <w:rsid w:val="004C0D97"/>
    <w:rsid w:val="004C6123"/>
    <w:rsid w:val="004C7A8D"/>
    <w:rsid w:val="004D346B"/>
    <w:rsid w:val="004E4FCF"/>
    <w:rsid w:val="004E5807"/>
    <w:rsid w:val="004F0858"/>
    <w:rsid w:val="004F1642"/>
    <w:rsid w:val="004F48D3"/>
    <w:rsid w:val="004F542C"/>
    <w:rsid w:val="0050701A"/>
    <w:rsid w:val="0050774B"/>
    <w:rsid w:val="00517334"/>
    <w:rsid w:val="00520C96"/>
    <w:rsid w:val="00527621"/>
    <w:rsid w:val="005315F9"/>
    <w:rsid w:val="00532913"/>
    <w:rsid w:val="00537E41"/>
    <w:rsid w:val="00542E8C"/>
    <w:rsid w:val="005444FA"/>
    <w:rsid w:val="005464A1"/>
    <w:rsid w:val="00553EFA"/>
    <w:rsid w:val="00556D1A"/>
    <w:rsid w:val="00572AEE"/>
    <w:rsid w:val="00577E13"/>
    <w:rsid w:val="005963A3"/>
    <w:rsid w:val="005A0FAF"/>
    <w:rsid w:val="005A1FC1"/>
    <w:rsid w:val="005A226A"/>
    <w:rsid w:val="005A353D"/>
    <w:rsid w:val="005A42C7"/>
    <w:rsid w:val="005A515C"/>
    <w:rsid w:val="005B2716"/>
    <w:rsid w:val="005B322E"/>
    <w:rsid w:val="005C0E7A"/>
    <w:rsid w:val="005D022E"/>
    <w:rsid w:val="005D0C20"/>
    <w:rsid w:val="005D19EE"/>
    <w:rsid w:val="005D6E81"/>
    <w:rsid w:val="005E42B8"/>
    <w:rsid w:val="005E7DCB"/>
    <w:rsid w:val="005F20A9"/>
    <w:rsid w:val="006049A0"/>
    <w:rsid w:val="00605606"/>
    <w:rsid w:val="006060F5"/>
    <w:rsid w:val="00612C48"/>
    <w:rsid w:val="00614408"/>
    <w:rsid w:val="0061462B"/>
    <w:rsid w:val="00616BC8"/>
    <w:rsid w:val="0061717B"/>
    <w:rsid w:val="00620177"/>
    <w:rsid w:val="006240C2"/>
    <w:rsid w:val="006243A4"/>
    <w:rsid w:val="0063117A"/>
    <w:rsid w:val="006367B4"/>
    <w:rsid w:val="00643A96"/>
    <w:rsid w:val="00644823"/>
    <w:rsid w:val="00645B25"/>
    <w:rsid w:val="0064646A"/>
    <w:rsid w:val="0066676B"/>
    <w:rsid w:val="0067148E"/>
    <w:rsid w:val="006720D6"/>
    <w:rsid w:val="00672A30"/>
    <w:rsid w:val="00676B48"/>
    <w:rsid w:val="006860AF"/>
    <w:rsid w:val="006866DB"/>
    <w:rsid w:val="006929F2"/>
    <w:rsid w:val="006A0A62"/>
    <w:rsid w:val="006A485C"/>
    <w:rsid w:val="006A7CAE"/>
    <w:rsid w:val="006C17BB"/>
    <w:rsid w:val="006C2183"/>
    <w:rsid w:val="006C4AD5"/>
    <w:rsid w:val="006D36B9"/>
    <w:rsid w:val="006D38C4"/>
    <w:rsid w:val="006E702A"/>
    <w:rsid w:val="006E79CA"/>
    <w:rsid w:val="006F543D"/>
    <w:rsid w:val="00703191"/>
    <w:rsid w:val="00705381"/>
    <w:rsid w:val="0070728A"/>
    <w:rsid w:val="00723C18"/>
    <w:rsid w:val="00726377"/>
    <w:rsid w:val="00731935"/>
    <w:rsid w:val="00733F4A"/>
    <w:rsid w:val="00736FE1"/>
    <w:rsid w:val="00743FA9"/>
    <w:rsid w:val="00745638"/>
    <w:rsid w:val="007469BE"/>
    <w:rsid w:val="00750DAC"/>
    <w:rsid w:val="007527A5"/>
    <w:rsid w:val="007543E4"/>
    <w:rsid w:val="00754FCC"/>
    <w:rsid w:val="00757A46"/>
    <w:rsid w:val="00760F1E"/>
    <w:rsid w:val="00763C6D"/>
    <w:rsid w:val="00765436"/>
    <w:rsid w:val="00767D2B"/>
    <w:rsid w:val="00772451"/>
    <w:rsid w:val="00774030"/>
    <w:rsid w:val="00775F9D"/>
    <w:rsid w:val="00777684"/>
    <w:rsid w:val="007818DB"/>
    <w:rsid w:val="00793771"/>
    <w:rsid w:val="007A1B98"/>
    <w:rsid w:val="007A233B"/>
    <w:rsid w:val="007A2CDA"/>
    <w:rsid w:val="007B0460"/>
    <w:rsid w:val="007B117F"/>
    <w:rsid w:val="007C3FF7"/>
    <w:rsid w:val="007C5CA7"/>
    <w:rsid w:val="007D3C18"/>
    <w:rsid w:val="007D5AD2"/>
    <w:rsid w:val="007E3CE3"/>
    <w:rsid w:val="007E6F17"/>
    <w:rsid w:val="007F02A3"/>
    <w:rsid w:val="007F2ABF"/>
    <w:rsid w:val="007F7500"/>
    <w:rsid w:val="008035C8"/>
    <w:rsid w:val="00811013"/>
    <w:rsid w:val="00826CEF"/>
    <w:rsid w:val="00827CF0"/>
    <w:rsid w:val="00840DDE"/>
    <w:rsid w:val="0084698A"/>
    <w:rsid w:val="00856BC2"/>
    <w:rsid w:val="00860C1A"/>
    <w:rsid w:val="00866200"/>
    <w:rsid w:val="008666F5"/>
    <w:rsid w:val="00867148"/>
    <w:rsid w:val="00873976"/>
    <w:rsid w:val="00876732"/>
    <w:rsid w:val="00881AE7"/>
    <w:rsid w:val="0088374F"/>
    <w:rsid w:val="008929F0"/>
    <w:rsid w:val="008A52C4"/>
    <w:rsid w:val="008A5FA0"/>
    <w:rsid w:val="008B0271"/>
    <w:rsid w:val="008B0E28"/>
    <w:rsid w:val="008B2746"/>
    <w:rsid w:val="008B5E83"/>
    <w:rsid w:val="008C16D2"/>
    <w:rsid w:val="008C6257"/>
    <w:rsid w:val="008D5AF5"/>
    <w:rsid w:val="008E1F35"/>
    <w:rsid w:val="008F31B3"/>
    <w:rsid w:val="008F7F16"/>
    <w:rsid w:val="00910607"/>
    <w:rsid w:val="00914795"/>
    <w:rsid w:val="0092156F"/>
    <w:rsid w:val="00922C2A"/>
    <w:rsid w:val="0092440F"/>
    <w:rsid w:val="0092572E"/>
    <w:rsid w:val="00930534"/>
    <w:rsid w:val="00931A38"/>
    <w:rsid w:val="0093244B"/>
    <w:rsid w:val="00941ACE"/>
    <w:rsid w:val="0094615D"/>
    <w:rsid w:val="009472C2"/>
    <w:rsid w:val="00951FD5"/>
    <w:rsid w:val="00954079"/>
    <w:rsid w:val="00957230"/>
    <w:rsid w:val="00961B9D"/>
    <w:rsid w:val="009639FB"/>
    <w:rsid w:val="009669D2"/>
    <w:rsid w:val="009702E6"/>
    <w:rsid w:val="009757DF"/>
    <w:rsid w:val="00981E8A"/>
    <w:rsid w:val="009A059E"/>
    <w:rsid w:val="009A11C7"/>
    <w:rsid w:val="009A1501"/>
    <w:rsid w:val="009A3547"/>
    <w:rsid w:val="009B0940"/>
    <w:rsid w:val="009B5DE3"/>
    <w:rsid w:val="009B6D03"/>
    <w:rsid w:val="009C4392"/>
    <w:rsid w:val="009C5899"/>
    <w:rsid w:val="009D245B"/>
    <w:rsid w:val="009E0D05"/>
    <w:rsid w:val="009E6623"/>
    <w:rsid w:val="009E7C8D"/>
    <w:rsid w:val="009F0893"/>
    <w:rsid w:val="009F71EF"/>
    <w:rsid w:val="009F7632"/>
    <w:rsid w:val="00A012EC"/>
    <w:rsid w:val="00A015BE"/>
    <w:rsid w:val="00A2142C"/>
    <w:rsid w:val="00A27C37"/>
    <w:rsid w:val="00A33BAF"/>
    <w:rsid w:val="00A344D4"/>
    <w:rsid w:val="00A3731D"/>
    <w:rsid w:val="00A3763F"/>
    <w:rsid w:val="00A41D17"/>
    <w:rsid w:val="00A530F8"/>
    <w:rsid w:val="00A62B75"/>
    <w:rsid w:val="00A666D3"/>
    <w:rsid w:val="00A6670C"/>
    <w:rsid w:val="00A70A38"/>
    <w:rsid w:val="00A71BF7"/>
    <w:rsid w:val="00A72A1A"/>
    <w:rsid w:val="00A76195"/>
    <w:rsid w:val="00A82FA5"/>
    <w:rsid w:val="00A8433D"/>
    <w:rsid w:val="00A862C4"/>
    <w:rsid w:val="00A8714E"/>
    <w:rsid w:val="00AA16BB"/>
    <w:rsid w:val="00AA47F1"/>
    <w:rsid w:val="00AA4957"/>
    <w:rsid w:val="00AC0419"/>
    <w:rsid w:val="00AC07A4"/>
    <w:rsid w:val="00AC13D0"/>
    <w:rsid w:val="00AC1520"/>
    <w:rsid w:val="00AD26A1"/>
    <w:rsid w:val="00AD2F68"/>
    <w:rsid w:val="00AE0F3E"/>
    <w:rsid w:val="00AE1550"/>
    <w:rsid w:val="00AE3CAD"/>
    <w:rsid w:val="00AE6B35"/>
    <w:rsid w:val="00B04374"/>
    <w:rsid w:val="00B1641F"/>
    <w:rsid w:val="00B23C70"/>
    <w:rsid w:val="00B273CC"/>
    <w:rsid w:val="00B30124"/>
    <w:rsid w:val="00B32EEA"/>
    <w:rsid w:val="00B34629"/>
    <w:rsid w:val="00B4122D"/>
    <w:rsid w:val="00B44569"/>
    <w:rsid w:val="00B52F97"/>
    <w:rsid w:val="00B54E7F"/>
    <w:rsid w:val="00B70DC0"/>
    <w:rsid w:val="00B71AA3"/>
    <w:rsid w:val="00B722FC"/>
    <w:rsid w:val="00B7386D"/>
    <w:rsid w:val="00B75166"/>
    <w:rsid w:val="00B8766C"/>
    <w:rsid w:val="00BA20EE"/>
    <w:rsid w:val="00BA3BC9"/>
    <w:rsid w:val="00BA4E78"/>
    <w:rsid w:val="00BA775D"/>
    <w:rsid w:val="00BA7B10"/>
    <w:rsid w:val="00BB2D0E"/>
    <w:rsid w:val="00BB6BB7"/>
    <w:rsid w:val="00BC7FB4"/>
    <w:rsid w:val="00BD3DD7"/>
    <w:rsid w:val="00BD5E93"/>
    <w:rsid w:val="00BE3533"/>
    <w:rsid w:val="00BE5A97"/>
    <w:rsid w:val="00BF0EF2"/>
    <w:rsid w:val="00BF3FFE"/>
    <w:rsid w:val="00BF7C33"/>
    <w:rsid w:val="00C02F01"/>
    <w:rsid w:val="00C04266"/>
    <w:rsid w:val="00C0537A"/>
    <w:rsid w:val="00C11696"/>
    <w:rsid w:val="00C12FB6"/>
    <w:rsid w:val="00C15DB2"/>
    <w:rsid w:val="00C17376"/>
    <w:rsid w:val="00C34526"/>
    <w:rsid w:val="00C3654F"/>
    <w:rsid w:val="00C42975"/>
    <w:rsid w:val="00C505D6"/>
    <w:rsid w:val="00C50A10"/>
    <w:rsid w:val="00C52C34"/>
    <w:rsid w:val="00C60283"/>
    <w:rsid w:val="00C61AA4"/>
    <w:rsid w:val="00C64DDE"/>
    <w:rsid w:val="00C67D88"/>
    <w:rsid w:val="00C70FCC"/>
    <w:rsid w:val="00C7361C"/>
    <w:rsid w:val="00C76B3B"/>
    <w:rsid w:val="00C80895"/>
    <w:rsid w:val="00C810E3"/>
    <w:rsid w:val="00C844E0"/>
    <w:rsid w:val="00C85030"/>
    <w:rsid w:val="00C9092B"/>
    <w:rsid w:val="00C9154D"/>
    <w:rsid w:val="00C941D4"/>
    <w:rsid w:val="00C94BCB"/>
    <w:rsid w:val="00CC3CCF"/>
    <w:rsid w:val="00CC7A4F"/>
    <w:rsid w:val="00CD0DE2"/>
    <w:rsid w:val="00CE58D7"/>
    <w:rsid w:val="00CE5D98"/>
    <w:rsid w:val="00CF4118"/>
    <w:rsid w:val="00CF77E5"/>
    <w:rsid w:val="00D10D9E"/>
    <w:rsid w:val="00D11DE0"/>
    <w:rsid w:val="00D24F71"/>
    <w:rsid w:val="00D25BED"/>
    <w:rsid w:val="00D27E06"/>
    <w:rsid w:val="00D35511"/>
    <w:rsid w:val="00D40DE6"/>
    <w:rsid w:val="00D42DEC"/>
    <w:rsid w:val="00D44626"/>
    <w:rsid w:val="00D51CAA"/>
    <w:rsid w:val="00D5300F"/>
    <w:rsid w:val="00D64BE1"/>
    <w:rsid w:val="00D7310D"/>
    <w:rsid w:val="00D7383C"/>
    <w:rsid w:val="00D75A45"/>
    <w:rsid w:val="00D83D1E"/>
    <w:rsid w:val="00D85FE2"/>
    <w:rsid w:val="00D92CBE"/>
    <w:rsid w:val="00D967D1"/>
    <w:rsid w:val="00DA1E3F"/>
    <w:rsid w:val="00DA30E0"/>
    <w:rsid w:val="00DA3C31"/>
    <w:rsid w:val="00DA684F"/>
    <w:rsid w:val="00DB6249"/>
    <w:rsid w:val="00DC6211"/>
    <w:rsid w:val="00DD08E5"/>
    <w:rsid w:val="00DD24D4"/>
    <w:rsid w:val="00DD4420"/>
    <w:rsid w:val="00DD5B2E"/>
    <w:rsid w:val="00DE5E45"/>
    <w:rsid w:val="00DF0C52"/>
    <w:rsid w:val="00DF12CB"/>
    <w:rsid w:val="00E01564"/>
    <w:rsid w:val="00E01AF1"/>
    <w:rsid w:val="00E04E4B"/>
    <w:rsid w:val="00E07B11"/>
    <w:rsid w:val="00E304BD"/>
    <w:rsid w:val="00E433B8"/>
    <w:rsid w:val="00E4407D"/>
    <w:rsid w:val="00E473D6"/>
    <w:rsid w:val="00E53192"/>
    <w:rsid w:val="00E5794E"/>
    <w:rsid w:val="00E6296C"/>
    <w:rsid w:val="00E62A91"/>
    <w:rsid w:val="00E65165"/>
    <w:rsid w:val="00E8701A"/>
    <w:rsid w:val="00E91D41"/>
    <w:rsid w:val="00E938CB"/>
    <w:rsid w:val="00E959D6"/>
    <w:rsid w:val="00EB1509"/>
    <w:rsid w:val="00EB439C"/>
    <w:rsid w:val="00EB79DE"/>
    <w:rsid w:val="00EC4FB2"/>
    <w:rsid w:val="00ED0875"/>
    <w:rsid w:val="00ED09E1"/>
    <w:rsid w:val="00EE48E8"/>
    <w:rsid w:val="00EF30FE"/>
    <w:rsid w:val="00EF5220"/>
    <w:rsid w:val="00F01543"/>
    <w:rsid w:val="00F03D67"/>
    <w:rsid w:val="00F17BBE"/>
    <w:rsid w:val="00F201E3"/>
    <w:rsid w:val="00F20DA1"/>
    <w:rsid w:val="00F24EA5"/>
    <w:rsid w:val="00F2533B"/>
    <w:rsid w:val="00F26344"/>
    <w:rsid w:val="00F275E3"/>
    <w:rsid w:val="00F33265"/>
    <w:rsid w:val="00F45804"/>
    <w:rsid w:val="00F46644"/>
    <w:rsid w:val="00F553CF"/>
    <w:rsid w:val="00F561E2"/>
    <w:rsid w:val="00F60F2A"/>
    <w:rsid w:val="00F61409"/>
    <w:rsid w:val="00F62BB5"/>
    <w:rsid w:val="00F72716"/>
    <w:rsid w:val="00F76B1A"/>
    <w:rsid w:val="00F901B9"/>
    <w:rsid w:val="00F93D54"/>
    <w:rsid w:val="00F951B0"/>
    <w:rsid w:val="00F95E4C"/>
    <w:rsid w:val="00FA78B8"/>
    <w:rsid w:val="00FB7CEE"/>
    <w:rsid w:val="00FC37CF"/>
    <w:rsid w:val="00FD085E"/>
    <w:rsid w:val="00FD6AC8"/>
    <w:rsid w:val="00FE34AF"/>
    <w:rsid w:val="00FF78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2B6A9C"/>
  <w15:docId w15:val="{EA151F8C-AC45-4D08-AD95-61813C944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0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572E"/>
    <w:rPr>
      <w:sz w:val="24"/>
      <w:szCs w:val="24"/>
    </w:rPr>
  </w:style>
  <w:style w:type="paragraph" w:styleId="Heading7">
    <w:name w:val="heading 7"/>
    <w:basedOn w:val="Normal"/>
    <w:next w:val="Normal"/>
    <w:qFormat/>
    <w:rsid w:val="0092572E"/>
    <w:pPr>
      <w:keepNext/>
      <w:jc w:val="center"/>
      <w:outlineLvl w:val="6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277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rsid w:val="00DA30E0"/>
    <w:rPr>
      <w:rFonts w:ascii="Times" w:hAnsi="Times"/>
      <w:i/>
      <w:sz w:val="20"/>
      <w:szCs w:val="20"/>
    </w:rPr>
  </w:style>
  <w:style w:type="paragraph" w:styleId="Footer">
    <w:name w:val="footer"/>
    <w:basedOn w:val="Normal"/>
    <w:link w:val="FooterChar"/>
    <w:uiPriority w:val="99"/>
    <w:rsid w:val="009C5899"/>
    <w:pPr>
      <w:tabs>
        <w:tab w:val="center" w:pos="4320"/>
        <w:tab w:val="right" w:pos="8640"/>
      </w:tabs>
    </w:pPr>
    <w:rPr>
      <w:lang w:val="ms-MY"/>
    </w:rPr>
  </w:style>
  <w:style w:type="paragraph" w:styleId="BodyText3">
    <w:name w:val="Body Text 3"/>
    <w:basedOn w:val="Normal"/>
    <w:rsid w:val="00774030"/>
    <w:rPr>
      <w:rFonts w:ascii="Times" w:hAnsi="Times"/>
      <w:sz w:val="20"/>
      <w:szCs w:val="20"/>
    </w:rPr>
  </w:style>
  <w:style w:type="character" w:styleId="PageNumber">
    <w:name w:val="page number"/>
    <w:basedOn w:val="DefaultParagraphFont"/>
    <w:rsid w:val="001B0CB6"/>
  </w:style>
  <w:style w:type="paragraph" w:styleId="Subtitle">
    <w:name w:val="Subtitle"/>
    <w:basedOn w:val="Normal"/>
    <w:link w:val="SubtitleChar"/>
    <w:qFormat/>
    <w:rsid w:val="00C844E0"/>
    <w:pPr>
      <w:jc w:val="center"/>
    </w:pPr>
    <w:rPr>
      <w:rFonts w:ascii="Arial" w:hAnsi="Arial" w:cs="Arial"/>
      <w:b/>
      <w:bCs/>
      <w:sz w:val="28"/>
      <w:szCs w:val="20"/>
    </w:rPr>
  </w:style>
  <w:style w:type="character" w:customStyle="1" w:styleId="SubtitleChar">
    <w:name w:val="Subtitle Char"/>
    <w:basedOn w:val="DefaultParagraphFont"/>
    <w:link w:val="Subtitle"/>
    <w:rsid w:val="00C844E0"/>
    <w:rPr>
      <w:rFonts w:ascii="Arial" w:hAnsi="Arial" w:cs="Arial"/>
      <w:b/>
      <w:bCs/>
      <w:sz w:val="28"/>
      <w:lang w:val="en-US" w:eastAsia="en-US"/>
    </w:rPr>
  </w:style>
  <w:style w:type="paragraph" w:styleId="Header">
    <w:name w:val="header"/>
    <w:basedOn w:val="Normal"/>
    <w:link w:val="HeaderChar"/>
    <w:unhideWhenUsed/>
    <w:rsid w:val="00C844E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44E0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44E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44E0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7469BE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277E35"/>
    <w:rPr>
      <w:sz w:val="24"/>
      <w:szCs w:val="24"/>
      <w:lang w:val="ms-MY"/>
    </w:rPr>
  </w:style>
  <w:style w:type="paragraph" w:customStyle="1" w:styleId="StyleX">
    <w:name w:val="StyleX"/>
    <w:basedOn w:val="Normal"/>
    <w:qFormat/>
    <w:rsid w:val="00361D02"/>
    <w:pPr>
      <w:ind w:left="-119" w:right="-90"/>
      <w:jc w:val="center"/>
    </w:pPr>
    <w:rPr>
      <w:rFonts w:ascii="Arial" w:hAnsi="Arial" w:cs="Arial"/>
      <w:b/>
      <w:cap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5D022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02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ieeexplore.ieee.org/abstract/document/8835301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5090E1-7419-4FC3-8412-A3E7B8C81D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3</TotalTime>
  <Pages>4</Pages>
  <Words>950</Words>
  <Characters>541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uj</vt:lpstr>
    </vt:vector>
  </TitlesOfParts>
  <Company>Hewlett-Packard</Company>
  <LinksUpToDate>false</LinksUpToDate>
  <CharactersWithSpaces>6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j</dc:title>
  <dc:creator>mohe</dc:creator>
  <cp:lastModifiedBy>MUHAMMAD IZHAM BIN NORHAMADI</cp:lastModifiedBy>
  <cp:revision>292</cp:revision>
  <dcterms:created xsi:type="dcterms:W3CDTF">2021-03-10T09:09:00Z</dcterms:created>
  <dcterms:modified xsi:type="dcterms:W3CDTF">2022-03-13T10:09:00Z</dcterms:modified>
</cp:coreProperties>
</file>